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620C44" w14:textId="65ACAC3C" w:rsidR="00422215" w:rsidRDefault="00AE228D" w:rsidP="00422215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>
        <w:rPr>
          <w:rFonts w:asciiTheme="majorBidi" w:hAnsiTheme="majorBidi" w:cstheme="majorBidi"/>
          <w:b/>
          <w:bCs/>
          <w:sz w:val="44"/>
          <w:szCs w:val="44"/>
        </w:rPr>
        <w:t>Store Management System</w:t>
      </w:r>
    </w:p>
    <w:p w14:paraId="4E1F5921" w14:textId="77777777" w:rsidR="009D1CCD" w:rsidRDefault="009D1CCD" w:rsidP="00422215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087D8F75" w14:textId="77777777" w:rsidR="00422215" w:rsidRDefault="00422215" w:rsidP="00422215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 w:rsidRPr="00FC29E5">
        <w:rPr>
          <w:rFonts w:asciiTheme="majorBidi" w:hAnsiTheme="majorBidi" w:cstheme="majorBidi"/>
          <w:noProof/>
          <w:sz w:val="32"/>
          <w:szCs w:val="32"/>
        </w:rPr>
        <w:drawing>
          <wp:anchor distT="0" distB="0" distL="114300" distR="114300" simplePos="0" relativeHeight="251662336" behindDoc="0" locked="0" layoutInCell="1" allowOverlap="1" wp14:anchorId="3EF0C462" wp14:editId="47C8D555">
            <wp:simplePos x="0" y="0"/>
            <wp:positionH relativeFrom="margin">
              <wp:align>center</wp:align>
            </wp:positionH>
            <wp:positionV relativeFrom="margin">
              <wp:posOffset>898525</wp:posOffset>
            </wp:positionV>
            <wp:extent cx="1398905" cy="139700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8905" cy="1397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F52DA1" w14:textId="77777777" w:rsidR="00422215" w:rsidRDefault="00422215" w:rsidP="00422215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7FE4672E" w14:textId="77777777" w:rsidR="00422215" w:rsidRPr="00FC29E5" w:rsidRDefault="00422215" w:rsidP="00422215">
      <w:pPr>
        <w:rPr>
          <w:rFonts w:asciiTheme="majorBidi" w:hAnsiTheme="majorBidi" w:cstheme="majorBidi"/>
          <w:b/>
          <w:bCs/>
          <w:sz w:val="44"/>
          <w:szCs w:val="44"/>
        </w:rPr>
      </w:pPr>
    </w:p>
    <w:p w14:paraId="78574CEA" w14:textId="77777777" w:rsidR="00422215" w:rsidRDefault="00422215" w:rsidP="0042221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482E9AED" w14:textId="77777777" w:rsidR="00422215" w:rsidRPr="00422215" w:rsidRDefault="00422215" w:rsidP="00422215">
      <w:pPr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Session 2023 - 2027</w:t>
      </w:r>
      <w:r w:rsidRPr="00FC29E5">
        <w:rPr>
          <w:rFonts w:asciiTheme="majorBidi" w:hAnsiTheme="majorBidi" w:cstheme="majorBidi"/>
          <w:b/>
          <w:bCs/>
        </w:rPr>
        <w:t xml:space="preserve"> </w:t>
      </w:r>
    </w:p>
    <w:p w14:paraId="3EFA61EB" w14:textId="77777777" w:rsidR="00422215" w:rsidRDefault="00422215" w:rsidP="00422215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268B5CD3" w14:textId="77777777" w:rsidR="00422215" w:rsidRPr="00FC29E5" w:rsidRDefault="00422215" w:rsidP="00422215">
      <w:pPr>
        <w:jc w:val="center"/>
        <w:rPr>
          <w:rFonts w:asciiTheme="majorBidi" w:hAnsiTheme="majorBidi" w:cstheme="majorBidi"/>
          <w:b/>
          <w:bCs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bmitted by:</w:t>
      </w:r>
      <w:r w:rsidRPr="00FC29E5">
        <w:rPr>
          <w:rFonts w:asciiTheme="majorBidi" w:hAnsiTheme="majorBidi" w:cstheme="majorBidi"/>
          <w:b/>
          <w:bCs/>
        </w:rPr>
        <w:t xml:space="preserve"> </w:t>
      </w:r>
    </w:p>
    <w:p w14:paraId="4B74C612" w14:textId="62DDA326" w:rsidR="00422215" w:rsidRPr="00FC29E5" w:rsidRDefault="00AE228D" w:rsidP="00422215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Muhammad Talha</w:t>
      </w:r>
      <w:r w:rsidR="00422215" w:rsidRPr="00FC29E5">
        <w:rPr>
          <w:rFonts w:asciiTheme="majorBidi" w:hAnsiTheme="majorBidi" w:cstheme="majorBidi"/>
          <w:sz w:val="32"/>
          <w:szCs w:val="32"/>
        </w:rPr>
        <w:t xml:space="preserve">        </w:t>
      </w:r>
      <w:r w:rsidR="0055065D">
        <w:rPr>
          <w:rFonts w:asciiTheme="majorBidi" w:hAnsiTheme="majorBidi" w:cstheme="majorBidi"/>
          <w:sz w:val="32"/>
          <w:szCs w:val="32"/>
        </w:rPr>
        <w:t>2023-CS-</w:t>
      </w:r>
      <w:r>
        <w:rPr>
          <w:rFonts w:asciiTheme="majorBidi" w:hAnsiTheme="majorBidi" w:cstheme="majorBidi"/>
          <w:sz w:val="32"/>
          <w:szCs w:val="32"/>
        </w:rPr>
        <w:t>12</w:t>
      </w:r>
    </w:p>
    <w:p w14:paraId="59DF7BF3" w14:textId="77777777" w:rsidR="00422215" w:rsidRDefault="00422215" w:rsidP="0042221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6DA30A31" w14:textId="77777777" w:rsidR="00422215" w:rsidRPr="00FC29E5" w:rsidRDefault="00422215" w:rsidP="00422215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pervised by:</w:t>
      </w:r>
    </w:p>
    <w:p w14:paraId="5E5BFBE7" w14:textId="3189488B" w:rsidR="00422215" w:rsidRDefault="00772CA4" w:rsidP="00422215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Dr</w:t>
      </w:r>
      <w:r w:rsidR="00AE228D">
        <w:rPr>
          <w:rFonts w:asciiTheme="majorBidi" w:hAnsiTheme="majorBidi" w:cstheme="majorBidi"/>
          <w:sz w:val="32"/>
          <w:szCs w:val="32"/>
        </w:rPr>
        <w:t xml:space="preserve">. </w:t>
      </w:r>
      <w:r>
        <w:rPr>
          <w:rFonts w:asciiTheme="majorBidi" w:hAnsiTheme="majorBidi" w:cstheme="majorBidi"/>
          <w:sz w:val="32"/>
          <w:szCs w:val="32"/>
        </w:rPr>
        <w:t>Awais Hassan</w:t>
      </w:r>
      <w:r w:rsidR="005966D0">
        <w:rPr>
          <w:rFonts w:asciiTheme="majorBidi" w:hAnsiTheme="majorBidi" w:cstheme="majorBidi"/>
          <w:sz w:val="32"/>
          <w:szCs w:val="32"/>
        </w:rPr>
        <w:t xml:space="preserve"> &amp; Mam Maida</w:t>
      </w:r>
      <w:r w:rsidR="000922CB">
        <w:rPr>
          <w:rFonts w:asciiTheme="majorBidi" w:hAnsiTheme="majorBidi" w:cstheme="majorBidi"/>
          <w:sz w:val="32"/>
          <w:szCs w:val="32"/>
        </w:rPr>
        <w:t xml:space="preserve"> Mirza</w:t>
      </w:r>
    </w:p>
    <w:p w14:paraId="103EBF07" w14:textId="77777777" w:rsidR="002921E3" w:rsidRPr="005966D0" w:rsidRDefault="002921E3" w:rsidP="00422215">
      <w:pPr>
        <w:jc w:val="center"/>
        <w:rPr>
          <w:rFonts w:asciiTheme="majorBidi" w:hAnsiTheme="majorBidi" w:cstheme="majorBidi"/>
          <w:sz w:val="32"/>
          <w:szCs w:val="32"/>
        </w:rPr>
      </w:pPr>
    </w:p>
    <w:p w14:paraId="09DBA962" w14:textId="77777777" w:rsidR="00422215" w:rsidRPr="00FC29E5" w:rsidRDefault="00422215" w:rsidP="00422215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ourse</w:t>
      </w:r>
      <w:r w:rsidRPr="00FC29E5">
        <w:rPr>
          <w:rFonts w:asciiTheme="majorBidi" w:hAnsiTheme="majorBidi" w:cstheme="majorBidi"/>
          <w:b/>
          <w:bCs/>
          <w:sz w:val="32"/>
          <w:szCs w:val="32"/>
        </w:rPr>
        <w:t>:</w:t>
      </w:r>
    </w:p>
    <w:p w14:paraId="4AFDCD9F" w14:textId="77777777" w:rsidR="00422215" w:rsidRPr="00FC29E5" w:rsidRDefault="00422215" w:rsidP="00422215">
      <w:pPr>
        <w:jc w:val="center"/>
        <w:rPr>
          <w:rFonts w:asciiTheme="majorBidi" w:hAnsiTheme="majorBidi" w:cstheme="majorBidi"/>
          <w:sz w:val="44"/>
          <w:szCs w:val="44"/>
        </w:rPr>
      </w:pPr>
      <w:r>
        <w:rPr>
          <w:rFonts w:asciiTheme="majorBidi" w:hAnsiTheme="majorBidi" w:cstheme="majorBidi"/>
          <w:sz w:val="32"/>
          <w:szCs w:val="32"/>
        </w:rPr>
        <w:t>CSC-102 Programming Fundamentals</w:t>
      </w:r>
    </w:p>
    <w:p w14:paraId="1F14047D" w14:textId="2767C8A0" w:rsidR="00422215" w:rsidRPr="00FC29E5" w:rsidRDefault="00422215" w:rsidP="00AE228D">
      <w:pPr>
        <w:rPr>
          <w:rFonts w:asciiTheme="majorBidi" w:hAnsiTheme="majorBidi" w:cstheme="majorBidi"/>
          <w:b/>
          <w:bCs/>
          <w:sz w:val="44"/>
          <w:szCs w:val="44"/>
        </w:rPr>
      </w:pPr>
    </w:p>
    <w:p w14:paraId="5DFCF2FE" w14:textId="1DD6EB59" w:rsidR="00422215" w:rsidRDefault="00422215" w:rsidP="00422215">
      <w:pPr>
        <w:jc w:val="center"/>
        <w:rPr>
          <w:rFonts w:asciiTheme="majorBidi" w:hAnsiTheme="majorBidi" w:cstheme="majorBidi"/>
          <w:b/>
          <w:sz w:val="32"/>
          <w:szCs w:val="32"/>
        </w:rPr>
      </w:pPr>
      <w:r w:rsidRPr="00AE228D">
        <w:rPr>
          <w:rFonts w:asciiTheme="majorBidi" w:hAnsiTheme="majorBidi" w:cstheme="majorBidi"/>
          <w:b/>
          <w:sz w:val="32"/>
          <w:szCs w:val="32"/>
        </w:rPr>
        <w:t>Department of Computer Science</w:t>
      </w:r>
    </w:p>
    <w:p w14:paraId="590F723F" w14:textId="77777777" w:rsidR="00AE228D" w:rsidRPr="00AE228D" w:rsidRDefault="00AE228D" w:rsidP="00422215">
      <w:pPr>
        <w:jc w:val="center"/>
        <w:rPr>
          <w:rFonts w:asciiTheme="majorBidi" w:hAnsiTheme="majorBidi" w:cstheme="majorBidi"/>
          <w:b/>
          <w:sz w:val="32"/>
          <w:szCs w:val="32"/>
        </w:rPr>
      </w:pPr>
    </w:p>
    <w:p w14:paraId="4C02F455" w14:textId="77777777" w:rsidR="00422215" w:rsidRPr="00FC29E5" w:rsidRDefault="00422215" w:rsidP="00422215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University of Engineering and Technology</w:t>
      </w:r>
    </w:p>
    <w:p w14:paraId="28643699" w14:textId="710DF2B6" w:rsidR="00422215" w:rsidRPr="00FC29E5" w:rsidRDefault="00422215" w:rsidP="00422215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Lahore Pakistan</w:t>
      </w:r>
    </w:p>
    <w:p w14:paraId="2D7D7403" w14:textId="7BC060B8" w:rsidR="002C50B9" w:rsidRDefault="002C50B9" w:rsidP="0053308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lastRenderedPageBreak/>
        <w:t>Introduction:</w:t>
      </w:r>
    </w:p>
    <w:p w14:paraId="2883D3A5" w14:textId="359BD7B5" w:rsidR="00946608" w:rsidRPr="00946608" w:rsidRDefault="006A3FD4" w:rsidP="00344ECC">
      <w:pPr>
        <w:pStyle w:val="Heading1"/>
        <w:numPr>
          <w:ilvl w:val="1"/>
          <w:numId w:val="4"/>
        </w:numPr>
        <w:spacing w:line="276" w:lineRule="auto"/>
      </w:pPr>
      <w:r>
        <w:t>Objective</w:t>
      </w:r>
      <w:r w:rsidR="00A06C89">
        <w:t>:</w:t>
      </w:r>
    </w:p>
    <w:p w14:paraId="0DBF4401" w14:textId="629D5745" w:rsidR="00344ECC" w:rsidRPr="00344ECC" w:rsidRDefault="00162893" w:rsidP="00344ECC">
      <w:pPr>
        <w:pStyle w:val="Title"/>
        <w:spacing w:line="276" w:lineRule="auto"/>
        <w:ind w:left="1440"/>
      </w:pPr>
      <w:r>
        <w:t xml:space="preserve">This app is an </w:t>
      </w:r>
      <w:r w:rsidRPr="00162893">
        <w:t xml:space="preserve">efficient and secure </w:t>
      </w:r>
      <w:r w:rsidR="00805E19">
        <w:t>store</w:t>
      </w:r>
      <w:r w:rsidRPr="00162893">
        <w:t xml:space="preserve"> management system that caters to the functionalities required by both administrator and regular users</w:t>
      </w:r>
      <w:r w:rsidR="00AB746B">
        <w:t>.</w:t>
      </w:r>
      <w:r w:rsidR="00AB746B" w:rsidRPr="00AB746B">
        <w:t xml:space="preserve"> </w:t>
      </w:r>
    </w:p>
    <w:p w14:paraId="56FE7E42" w14:textId="1D607FEE" w:rsidR="004F7B3D" w:rsidRPr="00533084" w:rsidRDefault="006A3FD4" w:rsidP="00344ECC">
      <w:pPr>
        <w:pStyle w:val="NoSpacing"/>
        <w:numPr>
          <w:ilvl w:val="1"/>
          <w:numId w:val="4"/>
        </w:numPr>
        <w:spacing w:line="276" w:lineRule="auto"/>
        <w:rPr>
          <w:sz w:val="28"/>
          <w:szCs w:val="20"/>
        </w:rPr>
      </w:pPr>
      <w:r w:rsidRPr="00533084">
        <w:rPr>
          <w:sz w:val="28"/>
          <w:szCs w:val="20"/>
        </w:rPr>
        <w:t>Contribution to CS</w:t>
      </w:r>
      <w:r w:rsidR="00A06C89" w:rsidRPr="00533084">
        <w:rPr>
          <w:sz w:val="28"/>
          <w:szCs w:val="20"/>
        </w:rPr>
        <w:t>:</w:t>
      </w:r>
    </w:p>
    <w:p w14:paraId="568072EE" w14:textId="58781D89" w:rsidR="00162893" w:rsidRPr="00162893" w:rsidRDefault="00AB746B" w:rsidP="00344ECC">
      <w:pPr>
        <w:pStyle w:val="Title"/>
        <w:spacing w:line="276" w:lineRule="auto"/>
        <w:ind w:left="1440"/>
        <w:jc w:val="both"/>
      </w:pPr>
      <w:r w:rsidRPr="00AB746B">
        <w:t xml:space="preserve">This project contributes to the field of computer science by implementing a real-world application of a secure </w:t>
      </w:r>
      <w:r w:rsidR="00805E19">
        <w:t>store</w:t>
      </w:r>
      <w:r w:rsidRPr="00AB746B">
        <w:t xml:space="preserve"> management system</w:t>
      </w:r>
      <w:r w:rsidR="00E6037E">
        <w:t>.</w:t>
      </w:r>
    </w:p>
    <w:p w14:paraId="09E886CE" w14:textId="1B497017" w:rsidR="001211F5" w:rsidRPr="00533084" w:rsidRDefault="00EB3B9C" w:rsidP="00533084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b/>
          <w:bCs/>
          <w:sz w:val="28"/>
          <w:szCs w:val="24"/>
        </w:rPr>
      </w:pPr>
      <w:r w:rsidRPr="00533084">
        <w:rPr>
          <w:rFonts w:ascii="Times New Roman" w:hAnsi="Times New Roman" w:cs="Times New Roman"/>
          <w:b/>
          <w:bCs/>
          <w:sz w:val="28"/>
          <w:szCs w:val="24"/>
        </w:rPr>
        <w:t>Output Expectations</w:t>
      </w:r>
      <w:r w:rsidR="00A06C89" w:rsidRPr="00533084">
        <w:rPr>
          <w:rFonts w:ascii="Times New Roman" w:hAnsi="Times New Roman" w:cs="Times New Roman"/>
          <w:b/>
          <w:bCs/>
          <w:sz w:val="28"/>
          <w:szCs w:val="24"/>
        </w:rPr>
        <w:t>:</w:t>
      </w:r>
    </w:p>
    <w:p w14:paraId="0E1DD610" w14:textId="27B459C7" w:rsidR="00EB3B9C" w:rsidRPr="00533084" w:rsidRDefault="00EB3B9C" w:rsidP="002A6FC0">
      <w:pPr>
        <w:pStyle w:val="Heading1"/>
        <w:numPr>
          <w:ilvl w:val="0"/>
          <w:numId w:val="7"/>
        </w:numPr>
        <w:spacing w:line="276" w:lineRule="auto"/>
        <w:rPr>
          <w:sz w:val="26"/>
          <w:szCs w:val="26"/>
        </w:rPr>
      </w:pPr>
      <w:r w:rsidRPr="00533084">
        <w:rPr>
          <w:sz w:val="26"/>
          <w:szCs w:val="26"/>
        </w:rPr>
        <w:t>User-Friendly Interface</w:t>
      </w:r>
    </w:p>
    <w:p w14:paraId="37A4B0DC" w14:textId="3E659FCE" w:rsidR="00663B51" w:rsidRDefault="004B6801" w:rsidP="002A6FC0">
      <w:pPr>
        <w:pStyle w:val="Title"/>
        <w:spacing w:line="276" w:lineRule="auto"/>
        <w:ind w:left="2880"/>
      </w:pPr>
      <w:r w:rsidRPr="004B6801">
        <w:t>The console interface is designed to be easily understandable for users</w:t>
      </w:r>
      <w:r w:rsidR="008D69FE">
        <w:t>,</w:t>
      </w:r>
      <w:r w:rsidRPr="004B6801">
        <w:t xml:space="preserve"> they do not require any additional information before using this software.</w:t>
      </w:r>
    </w:p>
    <w:p w14:paraId="068BAE27" w14:textId="765E7222" w:rsidR="00663B51" w:rsidRPr="00533084" w:rsidRDefault="00663B51" w:rsidP="002A6FC0">
      <w:pPr>
        <w:pStyle w:val="Heading1"/>
        <w:numPr>
          <w:ilvl w:val="0"/>
          <w:numId w:val="7"/>
        </w:numPr>
        <w:spacing w:line="276" w:lineRule="auto"/>
        <w:rPr>
          <w:sz w:val="26"/>
          <w:szCs w:val="26"/>
        </w:rPr>
      </w:pPr>
      <w:r w:rsidRPr="00533084">
        <w:rPr>
          <w:sz w:val="26"/>
          <w:szCs w:val="26"/>
        </w:rPr>
        <w:t>Security Measures</w:t>
      </w:r>
    </w:p>
    <w:p w14:paraId="6532F67C" w14:textId="590B876D" w:rsidR="001B10BE" w:rsidRPr="001B10BE" w:rsidRDefault="001B10BE" w:rsidP="002A6FC0">
      <w:pPr>
        <w:pStyle w:val="Title"/>
        <w:spacing w:line="276" w:lineRule="auto"/>
        <w:ind w:left="2880"/>
      </w:pPr>
      <w:r w:rsidRPr="001B10BE">
        <w:t>Ensuring the safety of user</w:t>
      </w:r>
      <w:r>
        <w:t>’s</w:t>
      </w:r>
      <w:r w:rsidRPr="001B10BE">
        <w:t xml:space="preserve"> data is crucial. To enhance security, </w:t>
      </w:r>
      <w:r w:rsidR="008D69FE">
        <w:t>I</w:t>
      </w:r>
      <w:r w:rsidRPr="001B10BE">
        <w:t xml:space="preserve"> have implemented password masking, making it unreadable for any unauthorized individuals.</w:t>
      </w:r>
    </w:p>
    <w:p w14:paraId="3310754A" w14:textId="51D25EDB" w:rsidR="00663B51" w:rsidRPr="00533084" w:rsidRDefault="00EB3B9C" w:rsidP="002A6FC0">
      <w:pPr>
        <w:pStyle w:val="Heading1"/>
        <w:numPr>
          <w:ilvl w:val="0"/>
          <w:numId w:val="7"/>
        </w:numPr>
        <w:spacing w:line="276" w:lineRule="auto"/>
        <w:rPr>
          <w:sz w:val="26"/>
          <w:szCs w:val="26"/>
        </w:rPr>
      </w:pPr>
      <w:r w:rsidRPr="00533084">
        <w:rPr>
          <w:sz w:val="26"/>
          <w:szCs w:val="26"/>
        </w:rPr>
        <w:t>Database Management</w:t>
      </w:r>
    </w:p>
    <w:p w14:paraId="0E8DD094" w14:textId="19792406" w:rsidR="00604108" w:rsidRPr="00604108" w:rsidRDefault="00604108" w:rsidP="002A6FC0">
      <w:pPr>
        <w:pStyle w:val="Title"/>
        <w:spacing w:line="276" w:lineRule="auto"/>
        <w:ind w:left="2880"/>
      </w:pPr>
      <w:r w:rsidRPr="00604108">
        <w:t xml:space="preserve">Efficient </w:t>
      </w:r>
      <w:r w:rsidR="001D333B">
        <w:t>functions and restrictions are</w:t>
      </w:r>
      <w:r w:rsidR="00F12884">
        <w:t xml:space="preserve"> implemented</w:t>
      </w:r>
      <w:r w:rsidRPr="00604108">
        <w:t>, ensuring data consistency</w:t>
      </w:r>
      <w:r w:rsidR="001D333B">
        <w:t xml:space="preserve"> of both administrator and users.</w:t>
      </w:r>
    </w:p>
    <w:p w14:paraId="02122275" w14:textId="77777777" w:rsidR="0040296B" w:rsidRDefault="0040296B" w:rsidP="0040296B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743A019E" w14:textId="1D347FA8" w:rsidR="00AA0B80" w:rsidRDefault="00FC29E5" w:rsidP="00311EA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>Users of Application</w:t>
      </w:r>
      <w:r w:rsidR="00E10ADB">
        <w:rPr>
          <w:rFonts w:asciiTheme="majorBidi" w:hAnsiTheme="majorBidi" w:cstheme="majorBidi"/>
          <w:b/>
          <w:bCs/>
          <w:sz w:val="32"/>
          <w:szCs w:val="32"/>
        </w:rPr>
        <w:t>:</w:t>
      </w:r>
    </w:p>
    <w:p w14:paraId="01A13FC5" w14:textId="614DC89D" w:rsidR="00012C1F" w:rsidRDefault="00533084" w:rsidP="00012C1F">
      <w:pPr>
        <w:pStyle w:val="Title"/>
        <w:ind w:left="720"/>
      </w:pPr>
      <w:r>
        <w:tab/>
        <w:t xml:space="preserve">There are two </w:t>
      </w:r>
      <w:r w:rsidR="002A6FC0">
        <w:t>types</w:t>
      </w:r>
      <w:r>
        <w:t xml:space="preserve"> of user</w:t>
      </w:r>
      <w:r w:rsidR="002A6FC0">
        <w:t>s</w:t>
      </w:r>
      <w:r>
        <w:t xml:space="preserve"> in this application. An </w:t>
      </w:r>
      <w:r w:rsidR="005150CA">
        <w:t>A</w:t>
      </w:r>
      <w:r>
        <w:t>dmin</w:t>
      </w:r>
      <w:r w:rsidR="005150CA">
        <w:t xml:space="preserve"> who have the authority over the application</w:t>
      </w:r>
      <w:r>
        <w:t xml:space="preserve"> and </w:t>
      </w:r>
      <w:r w:rsidR="00E64752">
        <w:t xml:space="preserve">the </w:t>
      </w:r>
      <w:r>
        <w:t>Client</w:t>
      </w:r>
      <w:r w:rsidR="00E64752">
        <w:t xml:space="preserve"> who can access his/her account </w:t>
      </w:r>
      <w:r w:rsidR="00012C1F">
        <w:t>for the use of application.</w:t>
      </w:r>
    </w:p>
    <w:p w14:paraId="00161D7C" w14:textId="77777777" w:rsidR="00137F9E" w:rsidRPr="00137F9E" w:rsidRDefault="00137F9E" w:rsidP="00137F9E"/>
    <w:p w14:paraId="108AE1D4" w14:textId="3DC06934" w:rsidR="00012C1F" w:rsidRDefault="00E1478F" w:rsidP="00012C1F">
      <w:pPr>
        <w:pStyle w:val="Heading2"/>
        <w:numPr>
          <w:ilvl w:val="1"/>
          <w:numId w:val="4"/>
        </w:numPr>
      </w:pPr>
      <w:r>
        <w:t>Admin</w:t>
      </w:r>
    </w:p>
    <w:p w14:paraId="3DC72BA5" w14:textId="3965E76E" w:rsidR="00817FB7" w:rsidRDefault="00747995" w:rsidP="00137F9E">
      <w:pPr>
        <w:pStyle w:val="Title"/>
        <w:ind w:left="1440" w:firstLine="720"/>
      </w:pPr>
      <w:r w:rsidRPr="00747995">
        <w:t xml:space="preserve">The admin holds full authority over the application. They can add or remove </w:t>
      </w:r>
      <w:r w:rsidR="00137F9E">
        <w:t>items</w:t>
      </w:r>
      <w:r w:rsidRPr="00747995">
        <w:t xml:space="preserve">, view </w:t>
      </w:r>
      <w:r w:rsidR="00137F9E">
        <w:t>products</w:t>
      </w:r>
      <w:r w:rsidRPr="00747995">
        <w:t xml:space="preserve"> records, </w:t>
      </w:r>
      <w:r w:rsidR="00137F9E">
        <w:t>change the prices</w:t>
      </w:r>
      <w:r w:rsidRPr="00747995">
        <w:t xml:space="preserve">, and even </w:t>
      </w:r>
      <w:r w:rsidR="00137F9E">
        <w:t>change the stock</w:t>
      </w:r>
      <w:r w:rsidRPr="00747995">
        <w:t xml:space="preserve"> if necessary.</w:t>
      </w:r>
    </w:p>
    <w:p w14:paraId="46AFC071" w14:textId="77777777" w:rsidR="00732F97" w:rsidRPr="00732F97" w:rsidRDefault="00732F97" w:rsidP="00732F97"/>
    <w:p w14:paraId="0D75FDF1" w14:textId="5D05DF8E" w:rsidR="002738EC" w:rsidRDefault="006374E1" w:rsidP="006374E1">
      <w:pPr>
        <w:pStyle w:val="Heading2"/>
        <w:numPr>
          <w:ilvl w:val="1"/>
          <w:numId w:val="4"/>
        </w:numPr>
      </w:pPr>
      <w:r>
        <w:t>Client/User</w:t>
      </w:r>
    </w:p>
    <w:p w14:paraId="0446012E" w14:textId="0D6A8782" w:rsidR="006860A3" w:rsidRDefault="0089468D" w:rsidP="004630C4">
      <w:pPr>
        <w:pStyle w:val="Title"/>
        <w:ind w:left="1440"/>
      </w:pPr>
      <w:r>
        <w:tab/>
      </w:r>
      <w:r w:rsidR="00E33FBF" w:rsidRPr="00E33FBF">
        <w:t xml:space="preserve">The client has the capability to register their account, enabling them to perform various </w:t>
      </w:r>
      <w:r w:rsidR="001E68A2">
        <w:t>functions</w:t>
      </w:r>
      <w:r w:rsidR="00E33FBF" w:rsidRPr="00E33FBF">
        <w:t xml:space="preserve"> such as </w:t>
      </w:r>
      <w:r w:rsidR="001E68A2">
        <w:t>viewing products</w:t>
      </w:r>
      <w:r w:rsidR="00E33FBF" w:rsidRPr="00E33FBF">
        <w:t xml:space="preserve">, </w:t>
      </w:r>
      <w:r w:rsidR="001E68A2">
        <w:t>add to cart</w:t>
      </w:r>
      <w:r w:rsidR="00E33FBF" w:rsidRPr="00E33FBF">
        <w:t xml:space="preserve">, </w:t>
      </w:r>
      <w:r w:rsidR="001E68A2">
        <w:t>view bill</w:t>
      </w:r>
      <w:r w:rsidR="00E33FBF" w:rsidRPr="00E33FBF">
        <w:t xml:space="preserve">, or </w:t>
      </w:r>
      <w:r w:rsidR="001E68A2">
        <w:t>check prices</w:t>
      </w:r>
      <w:r w:rsidR="00E33FBF" w:rsidRPr="00E33FBF">
        <w:t xml:space="preserve"> </w:t>
      </w:r>
      <w:r w:rsidR="001E68A2">
        <w:t>of products</w:t>
      </w:r>
      <w:r w:rsidR="00E33FBF" w:rsidRPr="00E33FBF">
        <w:t xml:space="preserve">. Additionally, they have the ability to view a </w:t>
      </w:r>
      <w:r w:rsidR="001E68A2">
        <w:t>bill of selected</w:t>
      </w:r>
      <w:r w:rsidR="00E33FBF" w:rsidRPr="00E33FBF">
        <w:t xml:space="preserve"> </w:t>
      </w:r>
      <w:r w:rsidR="001E68A2">
        <w:t>products</w:t>
      </w:r>
      <w:r w:rsidR="0007675C">
        <w:t>. Moreover, Client can also change his password.</w:t>
      </w:r>
    </w:p>
    <w:p w14:paraId="166D2A41" w14:textId="77777777" w:rsidR="0007675C" w:rsidRPr="0007675C" w:rsidRDefault="0007675C" w:rsidP="0007675C"/>
    <w:p w14:paraId="24A3AB06" w14:textId="429B0117" w:rsidR="006860A3" w:rsidRDefault="006860A3" w:rsidP="006860A3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106AB6C6" w14:textId="77777777" w:rsidR="007805CB" w:rsidRDefault="007805CB" w:rsidP="006860A3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68C8513C" w14:textId="532D40BA" w:rsidR="00284CBC" w:rsidRPr="00950F08" w:rsidRDefault="00FC29E5" w:rsidP="00950F08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>Functional Requirements</w:t>
      </w:r>
    </w:p>
    <w:tbl>
      <w:tblPr>
        <w:tblStyle w:val="TableGrid1"/>
        <w:tblW w:w="9548" w:type="dxa"/>
        <w:tblInd w:w="0" w:type="dxa"/>
        <w:tblLook w:val="04A0" w:firstRow="1" w:lastRow="0" w:firstColumn="1" w:lastColumn="0" w:noHBand="0" w:noVBand="1"/>
      </w:tblPr>
      <w:tblGrid>
        <w:gridCol w:w="2492"/>
        <w:gridCol w:w="3156"/>
        <w:gridCol w:w="3900"/>
      </w:tblGrid>
      <w:tr w:rsidR="008D0C41" w:rsidRPr="008D0C41" w14:paraId="2A032BEB" w14:textId="77777777" w:rsidTr="00227426">
        <w:trPr>
          <w:trHeight w:val="218"/>
        </w:trPr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69276F" w14:textId="77777777" w:rsidR="008D0C41" w:rsidRPr="008D0C41" w:rsidRDefault="008D0C41" w:rsidP="00227426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</w:pPr>
            <w:r w:rsidRPr="008D0C41"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  <w:t>User Type</w:t>
            </w:r>
          </w:p>
        </w:tc>
        <w:tc>
          <w:tcPr>
            <w:tcW w:w="3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1AAEA8" w14:textId="77777777" w:rsidR="008D0C41" w:rsidRPr="008D0C41" w:rsidRDefault="008D0C41" w:rsidP="00227426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</w:pPr>
            <w:r w:rsidRPr="008D0C41"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  <w:t>Functions</w:t>
            </w:r>
          </w:p>
        </w:tc>
        <w:tc>
          <w:tcPr>
            <w:tcW w:w="3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AB3B00" w14:textId="77777777" w:rsidR="008D0C41" w:rsidRPr="008D0C41" w:rsidRDefault="008D0C41" w:rsidP="00227426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</w:pPr>
            <w:r w:rsidRPr="008D0C41"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  <w:t>Action Performed</w:t>
            </w:r>
          </w:p>
        </w:tc>
      </w:tr>
      <w:tr w:rsidR="008D0C41" w:rsidRPr="008D0C41" w14:paraId="6F2C8ACA" w14:textId="77777777" w:rsidTr="00227426">
        <w:trPr>
          <w:trHeight w:val="115"/>
        </w:trPr>
        <w:tc>
          <w:tcPr>
            <w:tcW w:w="249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B8A3B2" w14:textId="0DA753EA" w:rsidR="008D0C41" w:rsidRPr="008D0C41" w:rsidRDefault="008D0C41" w:rsidP="00227426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</w:pPr>
            <w:r w:rsidRPr="008D0C41"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  <w:t>Admin</w:t>
            </w:r>
          </w:p>
        </w:tc>
        <w:tc>
          <w:tcPr>
            <w:tcW w:w="3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CCEE4" w14:textId="3BEF70CE" w:rsidR="008D0C41" w:rsidRPr="008D0C41" w:rsidRDefault="008D0C41" w:rsidP="00227426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D0C4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Add New </w:t>
            </w:r>
            <w:r w:rsidR="0007675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tem</w:t>
            </w:r>
          </w:p>
        </w:tc>
        <w:tc>
          <w:tcPr>
            <w:tcW w:w="3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49B188" w14:textId="7CC8BBFA" w:rsidR="008D0C41" w:rsidRPr="008D0C41" w:rsidRDefault="0007675C" w:rsidP="00227426">
            <w:pPr>
              <w:pStyle w:val="Title"/>
              <w:spacing w:line="276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Add a new item in store</w:t>
            </w:r>
          </w:p>
        </w:tc>
      </w:tr>
      <w:tr w:rsidR="008D0C41" w:rsidRPr="008D0C41" w14:paraId="3F3D7DAD" w14:textId="77777777" w:rsidTr="00227426">
        <w:trPr>
          <w:trHeight w:val="66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D5662A" w14:textId="77777777" w:rsidR="008D0C41" w:rsidRPr="008D0C41" w:rsidRDefault="008D0C41" w:rsidP="0022742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3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BD19A0" w14:textId="509164F9" w:rsidR="008D0C41" w:rsidRPr="008D0C41" w:rsidRDefault="0007675C" w:rsidP="00227426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emove an item</w:t>
            </w:r>
          </w:p>
        </w:tc>
        <w:tc>
          <w:tcPr>
            <w:tcW w:w="3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8CC3B9" w14:textId="7EFEDA2C" w:rsidR="008D0C41" w:rsidRPr="008D0C41" w:rsidRDefault="0007675C" w:rsidP="0007675C">
            <w:pPr>
              <w:pStyle w:val="Title"/>
              <w:spacing w:line="276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Remove an item in store</w:t>
            </w:r>
          </w:p>
        </w:tc>
      </w:tr>
      <w:tr w:rsidR="008D0C41" w:rsidRPr="008D0C41" w14:paraId="2A8B7160" w14:textId="77777777" w:rsidTr="00227426">
        <w:trPr>
          <w:trHeight w:val="16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0B3E39" w14:textId="77777777" w:rsidR="008D0C41" w:rsidRPr="008D0C41" w:rsidRDefault="008D0C41" w:rsidP="0022742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3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EEB86" w14:textId="75BC0E86" w:rsidR="008D0C41" w:rsidRPr="008D0C41" w:rsidRDefault="0007675C" w:rsidP="00227426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the Available Products</w:t>
            </w:r>
          </w:p>
        </w:tc>
        <w:tc>
          <w:tcPr>
            <w:tcW w:w="3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E2CD9" w14:textId="0C1A5138" w:rsidR="008D0C41" w:rsidRPr="008D0C41" w:rsidRDefault="0007675C" w:rsidP="00227426">
            <w:pPr>
              <w:pStyle w:val="Title"/>
              <w:spacing w:line="276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View the Current list of products</w:t>
            </w:r>
          </w:p>
        </w:tc>
      </w:tr>
      <w:tr w:rsidR="008D0C41" w:rsidRPr="008D0C41" w14:paraId="117371EE" w14:textId="77777777" w:rsidTr="00227426">
        <w:trPr>
          <w:trHeight w:val="16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8942F8" w14:textId="77777777" w:rsidR="008D0C41" w:rsidRPr="008D0C41" w:rsidRDefault="008D0C41" w:rsidP="0022742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3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DB0ECB" w14:textId="47A62C21" w:rsidR="008D0C41" w:rsidRPr="008D0C41" w:rsidRDefault="0007675C" w:rsidP="00227426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Prices</w:t>
            </w:r>
          </w:p>
        </w:tc>
        <w:tc>
          <w:tcPr>
            <w:tcW w:w="3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34E66" w14:textId="6F64E10B" w:rsidR="008D0C41" w:rsidRPr="008D0C41" w:rsidRDefault="0007675C" w:rsidP="00227426">
            <w:pPr>
              <w:pStyle w:val="Title"/>
              <w:spacing w:line="276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Update the prices of products</w:t>
            </w:r>
          </w:p>
        </w:tc>
      </w:tr>
      <w:tr w:rsidR="008D0C41" w:rsidRPr="008D0C41" w14:paraId="73EFE756" w14:textId="77777777" w:rsidTr="00227426">
        <w:trPr>
          <w:trHeight w:val="16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E666E5" w14:textId="77777777" w:rsidR="008D0C41" w:rsidRPr="008D0C41" w:rsidRDefault="008D0C41" w:rsidP="0022742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3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611D7" w14:textId="532D50B1" w:rsidR="008D0C41" w:rsidRPr="008D0C41" w:rsidRDefault="0007675C" w:rsidP="00227426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Stocks</w:t>
            </w:r>
          </w:p>
        </w:tc>
        <w:tc>
          <w:tcPr>
            <w:tcW w:w="3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E75D38" w14:textId="3C9B4D40" w:rsidR="008D0C41" w:rsidRPr="008D0C41" w:rsidRDefault="0007675C" w:rsidP="00227426">
            <w:pPr>
              <w:pStyle w:val="Title"/>
              <w:spacing w:line="276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Update the stock of products</w:t>
            </w:r>
          </w:p>
        </w:tc>
      </w:tr>
      <w:tr w:rsidR="008D0C41" w:rsidRPr="008D0C41" w14:paraId="2CCEF323" w14:textId="77777777" w:rsidTr="00227426">
        <w:trPr>
          <w:trHeight w:val="16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ABEB5" w14:textId="77777777" w:rsidR="008D0C41" w:rsidRPr="008D0C41" w:rsidRDefault="008D0C41" w:rsidP="0022742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3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C31852" w14:textId="7BBBD989" w:rsidR="008D0C41" w:rsidRPr="008D0C41" w:rsidRDefault="0007675C" w:rsidP="0007675C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eck the Review of Products</w:t>
            </w:r>
          </w:p>
        </w:tc>
        <w:tc>
          <w:tcPr>
            <w:tcW w:w="3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88D137" w14:textId="41DB882B" w:rsidR="008D0C41" w:rsidRPr="008D0C41" w:rsidRDefault="0007675C" w:rsidP="00227426">
            <w:pPr>
              <w:pStyle w:val="Title"/>
              <w:spacing w:line="276" w:lineRule="auto"/>
              <w:jc w:val="center"/>
              <w:rPr>
                <w:rFonts w:eastAsia="Times New Roman" w:cs="Times New Roman"/>
                <w:iCs/>
                <w:color w:val="000000" w:themeColor="text1"/>
                <w:sz w:val="28"/>
                <w:szCs w:val="24"/>
              </w:rPr>
            </w:pPr>
            <w:r w:rsidRPr="0007675C">
              <w:rPr>
                <w:rFonts w:eastAsia="Times New Roman" w:cs="Times New Roman"/>
                <w:iCs/>
                <w:color w:val="000000" w:themeColor="text1"/>
                <w:szCs w:val="24"/>
              </w:rPr>
              <w:t>Check the feedback about products</w:t>
            </w:r>
          </w:p>
        </w:tc>
      </w:tr>
      <w:tr w:rsidR="008D0C41" w:rsidRPr="008D0C41" w14:paraId="17413110" w14:textId="77777777" w:rsidTr="00227426">
        <w:trPr>
          <w:trHeight w:val="16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525C7C" w14:textId="77777777" w:rsidR="008D0C41" w:rsidRPr="008D0C41" w:rsidRDefault="008D0C41" w:rsidP="0022742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3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B2C18F" w14:textId="51891050" w:rsidR="008D0C41" w:rsidRPr="008D0C41" w:rsidRDefault="0007675C" w:rsidP="00227426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dd a Delivery Area</w:t>
            </w:r>
          </w:p>
        </w:tc>
        <w:tc>
          <w:tcPr>
            <w:tcW w:w="3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B873D9" w14:textId="3DCC9934" w:rsidR="008D0C41" w:rsidRPr="008D0C41" w:rsidRDefault="0007675C" w:rsidP="00227426">
            <w:pPr>
              <w:pStyle w:val="Title"/>
              <w:spacing w:line="276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Add a new delivery area or can change</w:t>
            </w:r>
          </w:p>
        </w:tc>
      </w:tr>
      <w:tr w:rsidR="008D0C41" w:rsidRPr="008D0C41" w14:paraId="6DAC2434" w14:textId="77777777" w:rsidTr="00227426">
        <w:trPr>
          <w:trHeight w:val="16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03F580" w14:textId="77777777" w:rsidR="008D0C41" w:rsidRPr="008D0C41" w:rsidRDefault="008D0C41" w:rsidP="0022742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3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EDFC4E" w14:textId="668B7CFF" w:rsidR="008D0C41" w:rsidRPr="008D0C41" w:rsidRDefault="0007675C" w:rsidP="00227426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emove Delivery Area</w:t>
            </w:r>
          </w:p>
        </w:tc>
        <w:tc>
          <w:tcPr>
            <w:tcW w:w="3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4F6C8" w14:textId="721405F6" w:rsidR="008D0C41" w:rsidRPr="008D0C41" w:rsidRDefault="0007675C" w:rsidP="00227426">
            <w:pPr>
              <w:pStyle w:val="Title"/>
              <w:spacing w:line="276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Remove a delivery area</w:t>
            </w:r>
          </w:p>
        </w:tc>
      </w:tr>
      <w:tr w:rsidR="008D0C41" w:rsidRPr="008D0C41" w14:paraId="4650BA85" w14:textId="77777777" w:rsidTr="00227426">
        <w:trPr>
          <w:trHeight w:val="16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5DF04" w14:textId="77777777" w:rsidR="008D0C41" w:rsidRPr="008D0C41" w:rsidRDefault="008D0C41" w:rsidP="0022742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3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798DAC" w14:textId="28A87592" w:rsidR="008D0C41" w:rsidRPr="008D0C41" w:rsidRDefault="0007675C" w:rsidP="00227426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ange Password</w:t>
            </w:r>
          </w:p>
        </w:tc>
        <w:tc>
          <w:tcPr>
            <w:tcW w:w="3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3CC4A4" w14:textId="3AD10D92" w:rsidR="008D0C41" w:rsidRPr="008D0C41" w:rsidRDefault="0007675C" w:rsidP="00227426">
            <w:pPr>
              <w:pStyle w:val="Title"/>
              <w:spacing w:line="276" w:lineRule="auto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change</w:t>
            </w:r>
            <w:r w:rsidR="001E7CE0" w:rsidRPr="008D0C41">
              <w:rPr>
                <w:rFonts w:eastAsia="Times New Roman"/>
              </w:rPr>
              <w:t xml:space="preserve"> the password</w:t>
            </w:r>
            <w:r w:rsidR="00654156">
              <w:rPr>
                <w:rFonts w:eastAsia="Times New Roman"/>
              </w:rPr>
              <w:t xml:space="preserve"> </w:t>
            </w:r>
            <w:r>
              <w:rPr>
                <w:rFonts w:eastAsia="Times New Roman"/>
              </w:rPr>
              <w:t>of own account</w:t>
            </w:r>
          </w:p>
        </w:tc>
      </w:tr>
      <w:tr w:rsidR="00480225" w:rsidRPr="008D0C41" w14:paraId="1073F8AC" w14:textId="77777777" w:rsidTr="00227426">
        <w:trPr>
          <w:trHeight w:val="636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104C39" w14:textId="77777777" w:rsidR="00480225" w:rsidRPr="008D0C41" w:rsidRDefault="00480225" w:rsidP="00227426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3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48DA41" w14:textId="7B178BCB" w:rsidR="00480225" w:rsidRPr="008D0C41" w:rsidRDefault="0007675C" w:rsidP="00227426">
            <w:pPr>
              <w:spacing w:line="276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Log Out</w:t>
            </w:r>
          </w:p>
        </w:tc>
        <w:tc>
          <w:tcPr>
            <w:tcW w:w="3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E9EE9F" w14:textId="149791A8" w:rsidR="00480225" w:rsidRPr="00C75331" w:rsidRDefault="0007675C" w:rsidP="00227426">
            <w:pPr>
              <w:pStyle w:val="Title"/>
              <w:spacing w:line="276" w:lineRule="auto"/>
              <w:jc w:val="center"/>
            </w:pPr>
            <w:r>
              <w:t>Log out from the account</w:t>
            </w:r>
          </w:p>
        </w:tc>
      </w:tr>
      <w:tr w:rsidR="001B0ACE" w:rsidRPr="008D0C41" w14:paraId="74AC7291" w14:textId="77777777" w:rsidTr="00227426">
        <w:trPr>
          <w:trHeight w:val="636"/>
        </w:trPr>
        <w:tc>
          <w:tcPr>
            <w:tcW w:w="95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A2362" w14:textId="77777777" w:rsidR="001B0ACE" w:rsidRPr="00C75331" w:rsidRDefault="001B0ACE" w:rsidP="00227426">
            <w:pPr>
              <w:pStyle w:val="Title"/>
              <w:spacing w:line="276" w:lineRule="auto"/>
              <w:jc w:val="center"/>
            </w:pPr>
          </w:p>
        </w:tc>
      </w:tr>
      <w:tr w:rsidR="001B0ACE" w14:paraId="3DB606A7" w14:textId="77777777" w:rsidTr="00227426">
        <w:trPr>
          <w:trHeight w:val="517"/>
        </w:trPr>
        <w:tc>
          <w:tcPr>
            <w:tcW w:w="2492" w:type="dxa"/>
            <w:vMerge w:val="restart"/>
            <w:vAlign w:val="center"/>
            <w:hideMark/>
          </w:tcPr>
          <w:p w14:paraId="7C6364AB" w14:textId="77777777" w:rsidR="001B0ACE" w:rsidRPr="00CB49E0" w:rsidRDefault="001B0ACE" w:rsidP="00227426">
            <w:pPr>
              <w:tabs>
                <w:tab w:val="left" w:pos="608"/>
              </w:tabs>
              <w:spacing w:line="276" w:lineRule="auto"/>
              <w:jc w:val="center"/>
              <w:rPr>
                <w:sz w:val="32"/>
                <w:szCs w:val="32"/>
              </w:rPr>
            </w:pPr>
            <w:r w:rsidRPr="00CB49E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Client/User</w:t>
            </w:r>
          </w:p>
        </w:tc>
        <w:tc>
          <w:tcPr>
            <w:tcW w:w="3156" w:type="dxa"/>
            <w:vAlign w:val="center"/>
            <w:hideMark/>
          </w:tcPr>
          <w:p w14:paraId="0C19DFF2" w14:textId="0A3FE6DB" w:rsidR="001B0ACE" w:rsidRPr="00C75331" w:rsidRDefault="00B76303" w:rsidP="00227426">
            <w:pPr>
              <w:pStyle w:val="Heading3"/>
              <w:spacing w:line="276" w:lineRule="auto"/>
              <w:jc w:val="center"/>
              <w:outlineLvl w:val="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ew Products</w:t>
            </w:r>
          </w:p>
        </w:tc>
        <w:tc>
          <w:tcPr>
            <w:tcW w:w="3900" w:type="dxa"/>
            <w:vAlign w:val="center"/>
            <w:hideMark/>
          </w:tcPr>
          <w:p w14:paraId="57B10913" w14:textId="59220EE4" w:rsidR="001B0ACE" w:rsidRDefault="00B76303" w:rsidP="00227426">
            <w:pPr>
              <w:pStyle w:val="Title"/>
              <w:spacing w:line="276" w:lineRule="auto"/>
              <w:jc w:val="center"/>
            </w:pPr>
            <w:r>
              <w:t>View the avail</w:t>
            </w:r>
            <w:r w:rsidR="00380B73">
              <w:t>ab</w:t>
            </w:r>
            <w:r>
              <w:t>le products</w:t>
            </w:r>
          </w:p>
        </w:tc>
      </w:tr>
      <w:tr w:rsidR="001B0ACE" w14:paraId="06586D40" w14:textId="77777777" w:rsidTr="00227426">
        <w:trPr>
          <w:trHeight w:val="525"/>
        </w:trPr>
        <w:tc>
          <w:tcPr>
            <w:tcW w:w="0" w:type="auto"/>
            <w:vMerge/>
            <w:vAlign w:val="center"/>
            <w:hideMark/>
          </w:tcPr>
          <w:p w14:paraId="0B2A0BF7" w14:textId="77777777" w:rsidR="001B0ACE" w:rsidRDefault="001B0ACE" w:rsidP="00227426">
            <w:pPr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24"/>
              </w:rPr>
            </w:pPr>
          </w:p>
        </w:tc>
        <w:tc>
          <w:tcPr>
            <w:tcW w:w="3156" w:type="dxa"/>
            <w:vAlign w:val="center"/>
            <w:hideMark/>
          </w:tcPr>
          <w:p w14:paraId="6719A74B" w14:textId="5AD82CD0" w:rsidR="001B0ACE" w:rsidRPr="00C75331" w:rsidRDefault="00380B73" w:rsidP="00380B73">
            <w:pPr>
              <w:pStyle w:val="Heading3"/>
              <w:spacing w:line="276" w:lineRule="auto"/>
              <w:jc w:val="center"/>
              <w:outlineLvl w:val="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d an item to cart</w:t>
            </w:r>
          </w:p>
        </w:tc>
        <w:tc>
          <w:tcPr>
            <w:tcW w:w="3900" w:type="dxa"/>
            <w:vAlign w:val="center"/>
            <w:hideMark/>
          </w:tcPr>
          <w:p w14:paraId="5E33DAA9" w14:textId="5A60BEF9" w:rsidR="001B0ACE" w:rsidRDefault="00380B73" w:rsidP="00227426">
            <w:pPr>
              <w:pStyle w:val="Title"/>
              <w:spacing w:line="276" w:lineRule="auto"/>
              <w:jc w:val="center"/>
            </w:pPr>
            <w:r>
              <w:t>Add the items to cart</w:t>
            </w:r>
          </w:p>
        </w:tc>
      </w:tr>
      <w:tr w:rsidR="001B0ACE" w14:paraId="59C884AF" w14:textId="77777777" w:rsidTr="00227426">
        <w:trPr>
          <w:trHeight w:val="525"/>
        </w:trPr>
        <w:tc>
          <w:tcPr>
            <w:tcW w:w="0" w:type="auto"/>
            <w:vMerge/>
            <w:vAlign w:val="center"/>
            <w:hideMark/>
          </w:tcPr>
          <w:p w14:paraId="0963DA4A" w14:textId="77777777" w:rsidR="001B0ACE" w:rsidRDefault="001B0ACE" w:rsidP="00227426">
            <w:pPr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24"/>
              </w:rPr>
            </w:pPr>
          </w:p>
        </w:tc>
        <w:tc>
          <w:tcPr>
            <w:tcW w:w="3156" w:type="dxa"/>
            <w:vAlign w:val="center"/>
            <w:hideMark/>
          </w:tcPr>
          <w:p w14:paraId="56B9F889" w14:textId="39D61453" w:rsidR="001B0ACE" w:rsidRDefault="00380B73" w:rsidP="00380B73">
            <w:pPr>
              <w:pStyle w:val="Heading3"/>
              <w:spacing w:line="276" w:lineRule="auto"/>
              <w:jc w:val="center"/>
              <w:outlineLvl w:val="2"/>
            </w:pPr>
            <w:r>
              <w:t>View the cart</w:t>
            </w:r>
          </w:p>
        </w:tc>
        <w:tc>
          <w:tcPr>
            <w:tcW w:w="3900" w:type="dxa"/>
            <w:vAlign w:val="center"/>
            <w:hideMark/>
          </w:tcPr>
          <w:p w14:paraId="37808DB1" w14:textId="5A5262B0" w:rsidR="001B0ACE" w:rsidRDefault="00380B73" w:rsidP="00227426">
            <w:pPr>
              <w:tabs>
                <w:tab w:val="left" w:pos="608"/>
              </w:tabs>
              <w:spacing w:line="276" w:lineRule="auto"/>
              <w:jc w:val="center"/>
            </w:pPr>
            <w:r>
              <w:rPr>
                <w:rStyle w:val="TitleChar"/>
              </w:rPr>
              <w:t>View the list of items added in the cart</w:t>
            </w:r>
          </w:p>
        </w:tc>
      </w:tr>
      <w:tr w:rsidR="001B0ACE" w14:paraId="27B1255B" w14:textId="77777777" w:rsidTr="00227426">
        <w:trPr>
          <w:trHeight w:val="315"/>
        </w:trPr>
        <w:tc>
          <w:tcPr>
            <w:tcW w:w="0" w:type="auto"/>
            <w:vMerge/>
            <w:vAlign w:val="center"/>
            <w:hideMark/>
          </w:tcPr>
          <w:p w14:paraId="7C970F0D" w14:textId="77777777" w:rsidR="001B0ACE" w:rsidRDefault="001B0ACE" w:rsidP="00227426">
            <w:pPr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24"/>
              </w:rPr>
            </w:pPr>
          </w:p>
        </w:tc>
        <w:tc>
          <w:tcPr>
            <w:tcW w:w="3156" w:type="dxa"/>
            <w:vAlign w:val="center"/>
            <w:hideMark/>
          </w:tcPr>
          <w:p w14:paraId="4A2971FD" w14:textId="282CADF2" w:rsidR="001B0ACE" w:rsidRDefault="00380B73" w:rsidP="00227426">
            <w:pPr>
              <w:pStyle w:val="Heading3"/>
              <w:spacing w:line="276" w:lineRule="auto"/>
              <w:jc w:val="center"/>
              <w:outlineLvl w:val="2"/>
            </w:pPr>
            <w:r>
              <w:rPr>
                <w:sz w:val="28"/>
                <w:szCs w:val="28"/>
              </w:rPr>
              <w:t>Check Prices</w:t>
            </w:r>
          </w:p>
        </w:tc>
        <w:tc>
          <w:tcPr>
            <w:tcW w:w="3900" w:type="dxa"/>
            <w:vAlign w:val="center"/>
            <w:hideMark/>
          </w:tcPr>
          <w:p w14:paraId="3306D1F3" w14:textId="4FF25440" w:rsidR="001B0ACE" w:rsidRDefault="00380B73" w:rsidP="00227426">
            <w:pPr>
              <w:pStyle w:val="Title"/>
              <w:spacing w:line="276" w:lineRule="auto"/>
              <w:jc w:val="center"/>
            </w:pPr>
            <w:r>
              <w:t>Check the prices of products</w:t>
            </w:r>
          </w:p>
        </w:tc>
      </w:tr>
      <w:tr w:rsidR="001B0ACE" w14:paraId="44DC6555" w14:textId="77777777" w:rsidTr="00227426">
        <w:trPr>
          <w:trHeight w:val="390"/>
        </w:trPr>
        <w:tc>
          <w:tcPr>
            <w:tcW w:w="0" w:type="auto"/>
            <w:vMerge/>
            <w:vAlign w:val="center"/>
            <w:hideMark/>
          </w:tcPr>
          <w:p w14:paraId="51F2D1E0" w14:textId="77777777" w:rsidR="001B0ACE" w:rsidRDefault="001B0ACE" w:rsidP="00227426">
            <w:pPr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24"/>
              </w:rPr>
            </w:pPr>
          </w:p>
        </w:tc>
        <w:tc>
          <w:tcPr>
            <w:tcW w:w="3156" w:type="dxa"/>
            <w:vAlign w:val="center"/>
            <w:hideMark/>
          </w:tcPr>
          <w:p w14:paraId="6B6A5298" w14:textId="1AFE22BD" w:rsidR="001B0ACE" w:rsidRDefault="00380B73" w:rsidP="00227426">
            <w:pPr>
              <w:pStyle w:val="Heading3"/>
              <w:spacing w:line="276" w:lineRule="auto"/>
              <w:jc w:val="center"/>
              <w:outlineLvl w:val="2"/>
            </w:pPr>
            <w:r>
              <w:rPr>
                <w:sz w:val="28"/>
                <w:szCs w:val="28"/>
              </w:rPr>
              <w:t>Check the Stock</w:t>
            </w:r>
          </w:p>
        </w:tc>
        <w:tc>
          <w:tcPr>
            <w:tcW w:w="3900" w:type="dxa"/>
            <w:vAlign w:val="center"/>
          </w:tcPr>
          <w:p w14:paraId="68EF7159" w14:textId="5C085BEB" w:rsidR="001B0ACE" w:rsidRDefault="001B0ACE" w:rsidP="00227426">
            <w:pPr>
              <w:pStyle w:val="Title"/>
              <w:spacing w:line="276" w:lineRule="auto"/>
              <w:jc w:val="center"/>
            </w:pPr>
            <w:r>
              <w:t xml:space="preserve">For </w:t>
            </w:r>
            <w:r w:rsidR="00380B73">
              <w:t>desired quantity</w:t>
            </w:r>
          </w:p>
        </w:tc>
      </w:tr>
      <w:tr w:rsidR="001B0ACE" w14:paraId="3101E167" w14:textId="77777777" w:rsidTr="00227426">
        <w:trPr>
          <w:trHeight w:val="613"/>
        </w:trPr>
        <w:tc>
          <w:tcPr>
            <w:tcW w:w="0" w:type="auto"/>
            <w:vMerge/>
            <w:vAlign w:val="center"/>
            <w:hideMark/>
          </w:tcPr>
          <w:p w14:paraId="56284D56" w14:textId="77777777" w:rsidR="001B0ACE" w:rsidRDefault="001B0ACE" w:rsidP="00227426">
            <w:pPr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24"/>
              </w:rPr>
            </w:pPr>
          </w:p>
        </w:tc>
        <w:tc>
          <w:tcPr>
            <w:tcW w:w="3156" w:type="dxa"/>
            <w:vAlign w:val="center"/>
            <w:hideMark/>
          </w:tcPr>
          <w:p w14:paraId="632BC5D0" w14:textId="15AFD863" w:rsidR="001B0ACE" w:rsidRDefault="00380B73" w:rsidP="00227426">
            <w:pPr>
              <w:pStyle w:val="Heading3"/>
              <w:spacing w:line="276" w:lineRule="auto"/>
              <w:jc w:val="center"/>
              <w:outlineLvl w:val="2"/>
            </w:pPr>
            <w:r>
              <w:rPr>
                <w:sz w:val="28"/>
                <w:szCs w:val="28"/>
              </w:rPr>
              <w:t>Review Products</w:t>
            </w:r>
          </w:p>
        </w:tc>
        <w:tc>
          <w:tcPr>
            <w:tcW w:w="3900" w:type="dxa"/>
            <w:vAlign w:val="center"/>
            <w:hideMark/>
          </w:tcPr>
          <w:p w14:paraId="2150BA25" w14:textId="54254C43" w:rsidR="001B0ACE" w:rsidRDefault="00380B73" w:rsidP="00227426">
            <w:pPr>
              <w:tabs>
                <w:tab w:val="left" w:pos="608"/>
              </w:tabs>
              <w:spacing w:line="276" w:lineRule="auto"/>
              <w:jc w:val="center"/>
            </w:pPr>
            <w:r>
              <w:rPr>
                <w:rStyle w:val="TitleChar"/>
              </w:rPr>
              <w:t>Give feedback to items</w:t>
            </w:r>
          </w:p>
        </w:tc>
      </w:tr>
      <w:tr w:rsidR="001B0ACE" w14:paraId="2AF780BC" w14:textId="77777777" w:rsidTr="00227426">
        <w:trPr>
          <w:trHeight w:val="306"/>
        </w:trPr>
        <w:tc>
          <w:tcPr>
            <w:tcW w:w="0" w:type="auto"/>
            <w:vMerge/>
            <w:vAlign w:val="center"/>
            <w:hideMark/>
          </w:tcPr>
          <w:p w14:paraId="3030FC98" w14:textId="77777777" w:rsidR="001B0ACE" w:rsidRDefault="001B0ACE" w:rsidP="00227426">
            <w:pPr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24"/>
              </w:rPr>
            </w:pPr>
          </w:p>
        </w:tc>
        <w:tc>
          <w:tcPr>
            <w:tcW w:w="3156" w:type="dxa"/>
            <w:vAlign w:val="center"/>
            <w:hideMark/>
          </w:tcPr>
          <w:p w14:paraId="62571454" w14:textId="0C857CD5" w:rsidR="001B0ACE" w:rsidRDefault="00380B73" w:rsidP="00227426">
            <w:pPr>
              <w:pStyle w:val="Heading3"/>
              <w:spacing w:line="276" w:lineRule="auto"/>
              <w:jc w:val="center"/>
              <w:outlineLvl w:val="2"/>
            </w:pPr>
            <w:r>
              <w:rPr>
                <w:sz w:val="28"/>
                <w:szCs w:val="28"/>
              </w:rPr>
              <w:t>Check Delivery Area</w:t>
            </w:r>
          </w:p>
        </w:tc>
        <w:tc>
          <w:tcPr>
            <w:tcW w:w="3900" w:type="dxa"/>
            <w:vAlign w:val="center"/>
            <w:hideMark/>
          </w:tcPr>
          <w:p w14:paraId="41B3D4CC" w14:textId="0C29FF0F" w:rsidR="001B0ACE" w:rsidRPr="00380B73" w:rsidRDefault="00380B73" w:rsidP="00227426">
            <w:pPr>
              <w:tabs>
                <w:tab w:val="left" w:pos="608"/>
              </w:tabs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380B73">
              <w:rPr>
                <w:rFonts w:ascii="Times New Roman" w:hAnsi="Times New Roman" w:cs="Times New Roman"/>
              </w:rPr>
              <w:t>Check the area where delivery is possible</w:t>
            </w:r>
          </w:p>
        </w:tc>
      </w:tr>
      <w:tr w:rsidR="00950F08" w14:paraId="5D5CFBB0" w14:textId="77777777" w:rsidTr="00227426">
        <w:trPr>
          <w:trHeight w:val="306"/>
        </w:trPr>
        <w:tc>
          <w:tcPr>
            <w:tcW w:w="0" w:type="auto"/>
            <w:vMerge/>
            <w:vAlign w:val="center"/>
          </w:tcPr>
          <w:p w14:paraId="25DF4B27" w14:textId="77777777" w:rsidR="00950F08" w:rsidRDefault="00950F08" w:rsidP="00227426">
            <w:pPr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24"/>
              </w:rPr>
            </w:pPr>
          </w:p>
        </w:tc>
        <w:tc>
          <w:tcPr>
            <w:tcW w:w="3156" w:type="dxa"/>
            <w:vAlign w:val="center"/>
          </w:tcPr>
          <w:p w14:paraId="0252DF07" w14:textId="600EC83A" w:rsidR="00950F08" w:rsidRDefault="00950F08" w:rsidP="00227426">
            <w:pPr>
              <w:pStyle w:val="Heading3"/>
              <w:spacing w:line="276" w:lineRule="auto"/>
              <w:jc w:val="center"/>
              <w:outlineLvl w:val="2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int Bill</w:t>
            </w:r>
          </w:p>
        </w:tc>
        <w:tc>
          <w:tcPr>
            <w:tcW w:w="3900" w:type="dxa"/>
            <w:vAlign w:val="center"/>
          </w:tcPr>
          <w:p w14:paraId="4042CA70" w14:textId="4D70DDCD" w:rsidR="00950F08" w:rsidRPr="00380B73" w:rsidRDefault="00950F08" w:rsidP="00227426">
            <w:pPr>
              <w:tabs>
                <w:tab w:val="left" w:pos="608"/>
              </w:tabs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t>View the bill of items</w:t>
            </w:r>
          </w:p>
        </w:tc>
      </w:tr>
      <w:tr w:rsidR="001B0ACE" w14:paraId="4F00CB9D" w14:textId="77777777" w:rsidTr="00227426">
        <w:trPr>
          <w:trHeight w:val="525"/>
        </w:trPr>
        <w:tc>
          <w:tcPr>
            <w:tcW w:w="0" w:type="auto"/>
            <w:vMerge/>
            <w:vAlign w:val="center"/>
            <w:hideMark/>
          </w:tcPr>
          <w:p w14:paraId="741271FA" w14:textId="77777777" w:rsidR="001B0ACE" w:rsidRDefault="001B0ACE" w:rsidP="00227426">
            <w:pPr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24"/>
              </w:rPr>
            </w:pPr>
          </w:p>
        </w:tc>
        <w:tc>
          <w:tcPr>
            <w:tcW w:w="3156" w:type="dxa"/>
            <w:vAlign w:val="center"/>
            <w:hideMark/>
          </w:tcPr>
          <w:p w14:paraId="02AB812E" w14:textId="527FAE65" w:rsidR="001B0ACE" w:rsidRDefault="00950F08" w:rsidP="00227426">
            <w:pPr>
              <w:pStyle w:val="Heading3"/>
              <w:spacing w:line="276" w:lineRule="auto"/>
              <w:jc w:val="center"/>
              <w:outlineLvl w:val="2"/>
            </w:pPr>
            <w:r w:rsidRPr="00950F08">
              <w:rPr>
                <w:sz w:val="28"/>
              </w:rPr>
              <w:t>Pay Bill</w:t>
            </w:r>
          </w:p>
        </w:tc>
        <w:tc>
          <w:tcPr>
            <w:tcW w:w="3900" w:type="dxa"/>
            <w:vAlign w:val="center"/>
            <w:hideMark/>
          </w:tcPr>
          <w:p w14:paraId="088770D8" w14:textId="20B46A42" w:rsidR="001B0ACE" w:rsidRDefault="00950F08" w:rsidP="00227426">
            <w:pPr>
              <w:pStyle w:val="Title"/>
              <w:spacing w:line="276" w:lineRule="auto"/>
              <w:jc w:val="center"/>
            </w:pPr>
            <w:r>
              <w:t>Pay the Bill</w:t>
            </w:r>
          </w:p>
        </w:tc>
      </w:tr>
      <w:tr w:rsidR="001B0ACE" w14:paraId="270AA655" w14:textId="77777777" w:rsidTr="00227426">
        <w:trPr>
          <w:trHeight w:val="447"/>
        </w:trPr>
        <w:tc>
          <w:tcPr>
            <w:tcW w:w="0" w:type="auto"/>
            <w:vMerge/>
            <w:vAlign w:val="center"/>
            <w:hideMark/>
          </w:tcPr>
          <w:p w14:paraId="6C9018E5" w14:textId="77777777" w:rsidR="001B0ACE" w:rsidRDefault="001B0ACE" w:rsidP="00227426">
            <w:pPr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24"/>
              </w:rPr>
            </w:pPr>
          </w:p>
        </w:tc>
        <w:tc>
          <w:tcPr>
            <w:tcW w:w="3156" w:type="dxa"/>
            <w:vAlign w:val="center"/>
            <w:hideMark/>
          </w:tcPr>
          <w:p w14:paraId="6F17F60F" w14:textId="77777777" w:rsidR="001B0ACE" w:rsidRDefault="001B0ACE" w:rsidP="00227426">
            <w:pPr>
              <w:pStyle w:val="Heading3"/>
              <w:spacing w:line="276" w:lineRule="auto"/>
              <w:jc w:val="center"/>
              <w:outlineLvl w:val="2"/>
            </w:pPr>
            <w:r w:rsidRPr="00C75331">
              <w:rPr>
                <w:sz w:val="28"/>
                <w:szCs w:val="28"/>
              </w:rPr>
              <w:t>Change Password</w:t>
            </w:r>
          </w:p>
        </w:tc>
        <w:tc>
          <w:tcPr>
            <w:tcW w:w="3900" w:type="dxa"/>
            <w:vAlign w:val="center"/>
            <w:hideMark/>
          </w:tcPr>
          <w:p w14:paraId="05479ACF" w14:textId="77777777" w:rsidR="001B0ACE" w:rsidRDefault="001B0ACE" w:rsidP="00227426">
            <w:pPr>
              <w:pStyle w:val="Title"/>
              <w:spacing w:line="276" w:lineRule="auto"/>
              <w:jc w:val="center"/>
            </w:pPr>
            <w:r>
              <w:t>Used to Change Password</w:t>
            </w:r>
          </w:p>
        </w:tc>
      </w:tr>
      <w:tr w:rsidR="001B0ACE" w14:paraId="2E647589" w14:textId="77777777" w:rsidTr="00227426">
        <w:trPr>
          <w:trHeight w:val="425"/>
        </w:trPr>
        <w:tc>
          <w:tcPr>
            <w:tcW w:w="0" w:type="auto"/>
            <w:vMerge/>
            <w:vAlign w:val="center"/>
            <w:hideMark/>
          </w:tcPr>
          <w:p w14:paraId="5E9BC805" w14:textId="77777777" w:rsidR="001B0ACE" w:rsidRDefault="001B0ACE" w:rsidP="00227426">
            <w:pPr>
              <w:spacing w:line="276" w:lineRule="auto"/>
              <w:jc w:val="center"/>
              <w:rPr>
                <w:rFonts w:ascii="Times New Roman" w:hAnsi="Times New Roman"/>
                <w:color w:val="000000" w:themeColor="text1"/>
                <w:sz w:val="24"/>
              </w:rPr>
            </w:pPr>
          </w:p>
        </w:tc>
        <w:tc>
          <w:tcPr>
            <w:tcW w:w="3156" w:type="dxa"/>
            <w:vAlign w:val="center"/>
            <w:hideMark/>
          </w:tcPr>
          <w:p w14:paraId="19554A0D" w14:textId="25183C08" w:rsidR="001B0ACE" w:rsidRPr="008924DE" w:rsidRDefault="00380B73" w:rsidP="00227426">
            <w:pPr>
              <w:pStyle w:val="Heading3"/>
              <w:spacing w:line="276" w:lineRule="auto"/>
              <w:jc w:val="center"/>
              <w:outlineLvl w:val="2"/>
              <w:rPr>
                <w:rFonts w:cs="Times New Roman"/>
              </w:rPr>
            </w:pPr>
            <w:r>
              <w:rPr>
                <w:sz w:val="28"/>
                <w:szCs w:val="28"/>
              </w:rPr>
              <w:t>Log Out</w:t>
            </w:r>
          </w:p>
        </w:tc>
        <w:tc>
          <w:tcPr>
            <w:tcW w:w="3900" w:type="dxa"/>
            <w:vAlign w:val="center"/>
            <w:hideMark/>
          </w:tcPr>
          <w:p w14:paraId="78068D37" w14:textId="6D9F4F40" w:rsidR="001B0ACE" w:rsidRDefault="00380B73" w:rsidP="00227426">
            <w:pPr>
              <w:pStyle w:val="Title"/>
              <w:spacing w:line="276" w:lineRule="auto"/>
              <w:jc w:val="center"/>
            </w:pPr>
            <w:r>
              <w:t>Log out from the account</w:t>
            </w:r>
          </w:p>
        </w:tc>
      </w:tr>
    </w:tbl>
    <w:p w14:paraId="6E46C6A6" w14:textId="77777777" w:rsidR="008D0C41" w:rsidRDefault="008D0C41" w:rsidP="008D0C41"/>
    <w:p w14:paraId="11136B8C" w14:textId="68A92A1E" w:rsidR="008D0C41" w:rsidRDefault="008D0C41" w:rsidP="007C3695">
      <w:pPr>
        <w:pStyle w:val="ListParagraph"/>
        <w:ind w:left="1440"/>
        <w:rPr>
          <w:rFonts w:asciiTheme="majorBidi" w:hAnsiTheme="majorBidi" w:cstheme="majorBidi"/>
          <w:b/>
          <w:bCs/>
          <w:sz w:val="32"/>
          <w:szCs w:val="32"/>
        </w:rPr>
      </w:pPr>
    </w:p>
    <w:p w14:paraId="3CC19DF6" w14:textId="77777777" w:rsidR="005E513E" w:rsidRPr="00311EA4" w:rsidRDefault="005E513E" w:rsidP="007C3695">
      <w:pPr>
        <w:pStyle w:val="ListParagraph"/>
        <w:ind w:left="1440"/>
        <w:rPr>
          <w:rFonts w:asciiTheme="majorBidi" w:hAnsiTheme="majorBidi" w:cstheme="majorBidi"/>
          <w:b/>
          <w:bCs/>
          <w:sz w:val="32"/>
          <w:szCs w:val="32"/>
        </w:rPr>
      </w:pPr>
    </w:p>
    <w:p w14:paraId="3B536783" w14:textId="683B0532" w:rsidR="00B24B75" w:rsidRDefault="00FC29E5" w:rsidP="00FC29E5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>Wireframes</w:t>
      </w:r>
    </w:p>
    <w:p w14:paraId="1B04AAB7" w14:textId="06670898" w:rsidR="00CF7BBB" w:rsidRDefault="00CF7BBB" w:rsidP="00CF7BBB">
      <w:pPr>
        <w:pStyle w:val="ListParagrap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6FF6D2B8" w14:textId="5DDFE443" w:rsidR="00CF7BBB" w:rsidRDefault="00CF7BBB" w:rsidP="00CF7BBB">
      <w:pPr>
        <w:pStyle w:val="ListParagrap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4C847D5A" w14:textId="78D9F801" w:rsidR="00CF7BBB" w:rsidRDefault="00CF7BBB" w:rsidP="00CF7BBB">
      <w:pPr>
        <w:pStyle w:val="ListParagrap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01C053B9" w14:textId="553B3A07" w:rsidR="00CF7BBB" w:rsidRDefault="00CF7BBB" w:rsidP="00CF7BBB">
      <w:pPr>
        <w:pStyle w:val="ListParagrap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45039CC8" w14:textId="5D0C27B6" w:rsidR="00CF7BBB" w:rsidRDefault="00950F08" w:rsidP="00CF7BBB">
      <w:pPr>
        <w:pStyle w:val="ListParagraph"/>
        <w:rPr>
          <w:rFonts w:asciiTheme="majorBidi" w:hAnsiTheme="majorBidi" w:cstheme="majorBidi"/>
          <w:b/>
          <w:bCs/>
          <w:noProof/>
          <w:sz w:val="32"/>
          <w:szCs w:val="32"/>
        </w:rPr>
      </w:pPr>
      <w:r w:rsidRPr="00CF7BBB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73600" behindDoc="0" locked="0" layoutInCell="1" allowOverlap="1" wp14:anchorId="33497AD5" wp14:editId="5817C2F0">
            <wp:simplePos x="0" y="0"/>
            <wp:positionH relativeFrom="margin">
              <wp:posOffset>428625</wp:posOffset>
            </wp:positionH>
            <wp:positionV relativeFrom="paragraph">
              <wp:posOffset>151130</wp:posOffset>
            </wp:positionV>
            <wp:extent cx="5514975" cy="2475230"/>
            <wp:effectExtent l="0" t="0" r="9525" b="127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2475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1744FFA" w14:textId="77777777" w:rsidR="00CF7BBB" w:rsidRDefault="00CF7BBB" w:rsidP="00CF7BBB">
      <w:pPr>
        <w:pStyle w:val="ListParagrap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7496C2BB" w14:textId="629F4D8F" w:rsidR="00CF7BBB" w:rsidRDefault="00CF7BBB" w:rsidP="00CF7BBB">
      <w:pPr>
        <w:pStyle w:val="ListParagrap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2613A96D" w14:textId="77777777" w:rsidR="00CF7BBB" w:rsidRDefault="00CF7BBB" w:rsidP="00CF7BBB">
      <w:pPr>
        <w:pStyle w:val="ListParagrap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46B32338" w14:textId="77777777" w:rsidR="00CF7BBB" w:rsidRDefault="00CF7BBB" w:rsidP="00CF7BBB">
      <w:pPr>
        <w:pStyle w:val="ListParagrap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773557FF" w14:textId="77777777" w:rsidR="00CF7BBB" w:rsidRDefault="00CF7BBB" w:rsidP="00CF7BBB">
      <w:pPr>
        <w:pStyle w:val="ListParagrap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78BA2481" w14:textId="77777777" w:rsidR="00CF7BBB" w:rsidRDefault="00CF7BBB" w:rsidP="00CF7BBB">
      <w:pPr>
        <w:pStyle w:val="ListParagraph"/>
        <w:rPr>
          <w:rFonts w:asciiTheme="majorBidi" w:hAnsiTheme="majorBidi" w:cstheme="majorBidi"/>
          <w:b/>
          <w:bCs/>
          <w:noProof/>
          <w:sz w:val="32"/>
          <w:szCs w:val="32"/>
        </w:rPr>
      </w:pPr>
    </w:p>
    <w:p w14:paraId="538B8570" w14:textId="547DC9F8" w:rsidR="00841737" w:rsidRPr="00CF7BBB" w:rsidRDefault="00CF7BBB" w:rsidP="00CF7BBB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  <w:r w:rsidRPr="00CF7BBB">
        <w:rPr>
          <w:rFonts w:asciiTheme="majorBidi" w:hAnsiTheme="majorBidi" w:cstheme="majorBidi"/>
          <w:b/>
          <w:bCs/>
          <w:noProof/>
          <w:sz w:val="32"/>
          <w:szCs w:val="32"/>
        </w:rPr>
        <w:t xml:space="preserve"> </w:t>
      </w:r>
    </w:p>
    <w:p w14:paraId="73549B89" w14:textId="316EC03A" w:rsidR="003B1683" w:rsidRDefault="003B1683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26630720" w14:textId="77777777" w:rsidR="00950F08" w:rsidRDefault="00950F08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53509AB2" w14:textId="4BFE1309" w:rsidR="003B1683" w:rsidRDefault="00CF7BBB" w:rsidP="007C3695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BC89019" wp14:editId="242D15B9">
                <wp:simplePos x="0" y="0"/>
                <wp:positionH relativeFrom="margin">
                  <wp:posOffset>523681</wp:posOffset>
                </wp:positionH>
                <wp:positionV relativeFrom="paragraph">
                  <wp:posOffset>169738</wp:posOffset>
                </wp:positionV>
                <wp:extent cx="5337810" cy="63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78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EAB5B04" w14:textId="1AAB70E8" w:rsidR="00AA0B80" w:rsidRPr="001B6CFB" w:rsidRDefault="00AA0B80" w:rsidP="00C22257">
                            <w:pPr>
                              <w:pStyle w:val="Caption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main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BC8901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1.25pt;margin-top:13.35pt;width:420.3pt;height:.05pt;z-index:2516654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" stroked="f">
                <v:textbox style="mso-fit-shape-to-text:t" inset="0,0,0,0">
                  <w:txbxContent>
                    <w:p w14:paraId="5EAB5B04" w14:textId="1AAB70E8" w:rsidR="00AA0B80" w:rsidRPr="001B6CFB" w:rsidRDefault="00AA0B80" w:rsidP="00C22257">
                      <w:pPr>
                        <w:pStyle w:val="Caption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noProof/>
                          <w:sz w:val="32"/>
                          <w:szCs w:val="32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main pag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B90D98D" w14:textId="40152813" w:rsidR="003B1683" w:rsidRDefault="003B1683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06AF2564" w14:textId="083A218F" w:rsidR="00950F08" w:rsidRDefault="00950F08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39260F37" w14:textId="04228787" w:rsidR="00950F08" w:rsidRDefault="00950F08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3BB5F1A7" w14:textId="4E046291" w:rsidR="00950F08" w:rsidRDefault="00950F08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6227A85F" w14:textId="26732492" w:rsidR="00950F08" w:rsidRDefault="00950F08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2A4EC9A2" w14:textId="77777777" w:rsidR="00950F08" w:rsidRDefault="00950F08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095FF81D" w14:textId="23B403AF" w:rsidR="003B1683" w:rsidRDefault="003B1683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38ABBF6A" w14:textId="7956C30D" w:rsidR="003B1683" w:rsidRDefault="003B1683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7233A479" w14:textId="473DF2C8" w:rsidR="003B1683" w:rsidRDefault="003B1683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39CC2320" w14:textId="17754C40" w:rsidR="003B1683" w:rsidRDefault="003B1683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444C2595" w14:textId="09FAE23C" w:rsidR="003B1683" w:rsidRDefault="00950F08" w:rsidP="007C3695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67456" behindDoc="0" locked="0" layoutInCell="1" allowOverlap="1" wp14:anchorId="55E035CC" wp14:editId="4F8FE848">
            <wp:simplePos x="0" y="0"/>
            <wp:positionH relativeFrom="margin">
              <wp:posOffset>1295400</wp:posOffset>
            </wp:positionH>
            <wp:positionV relativeFrom="paragraph">
              <wp:posOffset>231140</wp:posOffset>
            </wp:positionV>
            <wp:extent cx="3364865" cy="2945765"/>
            <wp:effectExtent l="0" t="0" r="6985" b="698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4865" cy="2945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5146D0" w14:textId="224A370C" w:rsidR="003B1683" w:rsidRDefault="003B1683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619BDE89" w14:textId="7B4E15AF" w:rsidR="003B1683" w:rsidRDefault="003B1683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442B0F3F" w14:textId="11B2A68B" w:rsidR="003B1683" w:rsidRDefault="003B1683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43BA67C0" w14:textId="416D3E89" w:rsidR="003B1683" w:rsidRDefault="003B1683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6206B06D" w14:textId="38558B0D" w:rsidR="008B2549" w:rsidRDefault="008B2549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24967FC6" w14:textId="4F464ADE" w:rsidR="00485566" w:rsidRDefault="0048556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3CB08C26" w14:textId="4505FD1F" w:rsidR="00485566" w:rsidRPr="00485566" w:rsidRDefault="00485566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</w:p>
    <w:p w14:paraId="5BFD50A4" w14:textId="54A90C3F" w:rsidR="007C3695" w:rsidRDefault="007C3695" w:rsidP="007C3695">
      <w:pPr>
        <w:rPr>
          <w:noProof/>
        </w:rPr>
      </w:pPr>
    </w:p>
    <w:p w14:paraId="0165035D" w14:textId="65AFDE87" w:rsidR="003B1683" w:rsidRDefault="003B1683" w:rsidP="007C3695">
      <w:pPr>
        <w:rPr>
          <w:noProof/>
        </w:rPr>
      </w:pPr>
    </w:p>
    <w:p w14:paraId="371DBC32" w14:textId="324A7988" w:rsidR="003B1683" w:rsidRDefault="003B1683" w:rsidP="007C3695">
      <w:pPr>
        <w:rPr>
          <w:noProof/>
        </w:rPr>
      </w:pPr>
    </w:p>
    <w:p w14:paraId="05228B38" w14:textId="2D054BAF" w:rsidR="003B1683" w:rsidRDefault="0085094B" w:rsidP="007C3695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7E40C7" wp14:editId="67BC58FA">
                <wp:simplePos x="0" y="0"/>
                <wp:positionH relativeFrom="column">
                  <wp:posOffset>777516</wp:posOffset>
                </wp:positionH>
                <wp:positionV relativeFrom="paragraph">
                  <wp:posOffset>124902</wp:posOffset>
                </wp:positionV>
                <wp:extent cx="4324350" cy="635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43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B30CAFE" w14:textId="64E54498" w:rsidR="00AA0B80" w:rsidRPr="00A601BA" w:rsidRDefault="00AA0B80" w:rsidP="00D32ED9">
                            <w:pPr>
                              <w:pStyle w:val="Caption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Admin's men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7E40C7" id="Text Box 8" o:spid="_x0000_s1027" type="#_x0000_t202" style="position:absolute;margin-left:61.2pt;margin-top:9.85pt;width:340.5pt;height: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" stroked="f">
                <v:textbox style="mso-fit-shape-to-text:t" inset="0,0,0,0">
                  <w:txbxContent>
                    <w:p w14:paraId="5B30CAFE" w14:textId="64E54498" w:rsidR="00AA0B80" w:rsidRPr="00A601BA" w:rsidRDefault="00AA0B80" w:rsidP="00D32ED9">
                      <w:pPr>
                        <w:pStyle w:val="Caption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noProof/>
                          <w:sz w:val="32"/>
                          <w:szCs w:val="32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Admin's menu</w:t>
                      </w:r>
                    </w:p>
                  </w:txbxContent>
                </v:textbox>
              </v:shape>
            </w:pict>
          </mc:Fallback>
        </mc:AlternateContent>
      </w:r>
    </w:p>
    <w:p w14:paraId="537ECB1F" w14:textId="7A9C49ED" w:rsidR="003B1683" w:rsidRDefault="00B612C0" w:rsidP="007C3695">
      <w:pPr>
        <w:rPr>
          <w:noProof/>
        </w:rPr>
      </w:pPr>
      <w:r w:rsidRPr="0085094B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70528" behindDoc="0" locked="0" layoutInCell="1" allowOverlap="1" wp14:anchorId="5309722A" wp14:editId="79AE411F">
            <wp:simplePos x="0" y="0"/>
            <wp:positionH relativeFrom="margin">
              <wp:posOffset>1285875</wp:posOffset>
            </wp:positionH>
            <wp:positionV relativeFrom="paragraph">
              <wp:posOffset>221477</wp:posOffset>
            </wp:positionV>
            <wp:extent cx="3360076" cy="3301893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0076" cy="33018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E31AEC" w14:textId="17B100F5" w:rsidR="003B1683" w:rsidRDefault="003B1683" w:rsidP="007C3695">
      <w:pPr>
        <w:rPr>
          <w:noProof/>
        </w:rPr>
      </w:pPr>
    </w:p>
    <w:p w14:paraId="4981158E" w14:textId="48170780" w:rsidR="003B1683" w:rsidRDefault="003B1683" w:rsidP="007C3695">
      <w:pPr>
        <w:rPr>
          <w:noProof/>
        </w:rPr>
      </w:pPr>
    </w:p>
    <w:p w14:paraId="35ADFC7C" w14:textId="77777777" w:rsidR="003B1683" w:rsidRDefault="003B1683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200B7E52" w14:textId="1F9D006B" w:rsidR="007C3695" w:rsidRDefault="007C3695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6525CB7B" w14:textId="75FC19E1" w:rsidR="008B743D" w:rsidRDefault="008B743D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6379B1AA" w14:textId="4EA1BA5F" w:rsidR="008B743D" w:rsidRDefault="008B743D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2D77B2C4" w14:textId="6411E464" w:rsidR="008B743D" w:rsidRDefault="008B743D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1D73AC58" w14:textId="79A7618A" w:rsidR="008B743D" w:rsidRDefault="008B743D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2555E677" w14:textId="6B773C78" w:rsidR="008B743D" w:rsidRDefault="008B743D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76AB3799" w14:textId="77777777" w:rsidR="00950F08" w:rsidRDefault="00950F08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2AB0BB13" w14:textId="3F353125" w:rsidR="008B743D" w:rsidRDefault="0085094B" w:rsidP="007C3695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4F00B1A" wp14:editId="33DE1B5B">
                <wp:simplePos x="0" y="0"/>
                <wp:positionH relativeFrom="column">
                  <wp:posOffset>1290927</wp:posOffset>
                </wp:positionH>
                <wp:positionV relativeFrom="paragraph">
                  <wp:posOffset>187159</wp:posOffset>
                </wp:positionV>
                <wp:extent cx="3467100" cy="63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71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75122D2" w14:textId="7B7C1370" w:rsidR="00AA0B80" w:rsidRPr="003E426B" w:rsidRDefault="00AA0B80" w:rsidP="0085094B">
                            <w:pPr>
                              <w:pStyle w:val="Caption"/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 xml:space="preserve"> user's men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F00B1A" id="Text Box 10" o:spid="_x0000_s1028" type="#_x0000_t202" style="position:absolute;margin-left:101.65pt;margin-top:14.75pt;width:273pt;height: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" stroked="f">
                <v:textbox style="mso-fit-shape-to-text:t" inset="0,0,0,0">
                  <w:txbxContent>
                    <w:p w14:paraId="375122D2" w14:textId="7B7C1370" w:rsidR="00AA0B80" w:rsidRPr="003E426B" w:rsidRDefault="00AA0B80" w:rsidP="0085094B">
                      <w:pPr>
                        <w:pStyle w:val="Caption"/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t xml:space="preserve"> user's menu</w:t>
                      </w:r>
                    </w:p>
                  </w:txbxContent>
                </v:textbox>
              </v:shape>
            </w:pict>
          </mc:Fallback>
        </mc:AlternateContent>
      </w:r>
    </w:p>
    <w:p w14:paraId="7B270932" w14:textId="2C048C63" w:rsidR="00AC17CD" w:rsidRDefault="00AC17CD" w:rsidP="00AC17CD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lastRenderedPageBreak/>
        <w:t>Data Structures</w:t>
      </w:r>
      <w:r w:rsidR="00622124">
        <w:rPr>
          <w:rFonts w:asciiTheme="majorBidi" w:hAnsiTheme="majorBidi" w:cstheme="majorBidi"/>
          <w:b/>
          <w:bCs/>
          <w:sz w:val="32"/>
          <w:szCs w:val="32"/>
        </w:rPr>
        <w:t>:</w:t>
      </w:r>
    </w:p>
    <w:p w14:paraId="458A8B81" w14:textId="77777777" w:rsidR="002B5975" w:rsidRDefault="002B5975" w:rsidP="004A1332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4E8AC8D1" w14:textId="1BB2899B" w:rsidR="00A739C0" w:rsidRDefault="004C1C42" w:rsidP="004C1C42">
      <w:pPr>
        <w:pStyle w:val="ListParagraph"/>
        <w:numPr>
          <w:ilvl w:val="1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For Storing User’s Info</w:t>
      </w:r>
    </w:p>
    <w:p w14:paraId="4276FAD1" w14:textId="514B9755" w:rsidR="006D5C8A" w:rsidRPr="003618E4" w:rsidRDefault="005100C2" w:rsidP="005100C2">
      <w:pPr>
        <w:pStyle w:val="ListParagraph"/>
        <w:spacing w:line="276" w:lineRule="auto"/>
        <w:ind w:left="2160"/>
        <w:rPr>
          <w:rFonts w:ascii="Times New Roman" w:eastAsia="Times New Roman" w:hAnsi="Times New Roman" w:cs="Times New Roman"/>
          <w:color w:val="000000" w:themeColor="text1"/>
          <w:sz w:val="24"/>
          <w:szCs w:val="30"/>
        </w:rPr>
      </w:pPr>
      <w:r w:rsidRPr="003618E4">
        <w:rPr>
          <w:rFonts w:ascii="Times New Roman" w:eastAsia="Times New Roman" w:hAnsi="Times New Roman" w:cs="Times New Roman"/>
          <w:color w:val="000000" w:themeColor="text1"/>
          <w:sz w:val="24"/>
          <w:szCs w:val="30"/>
        </w:rPr>
        <w:t>string NameDB[100];</w:t>
      </w:r>
    </w:p>
    <w:p w14:paraId="5BF98B1F" w14:textId="4B122167" w:rsidR="005100C2" w:rsidRDefault="005100C2" w:rsidP="005100C2">
      <w:pPr>
        <w:pStyle w:val="ListParagraph"/>
        <w:spacing w:line="276" w:lineRule="auto"/>
        <w:ind w:left="216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tring PasswordDB[100];</w:t>
      </w:r>
    </w:p>
    <w:p w14:paraId="119852B3" w14:textId="5FB1E83F" w:rsidR="005100C2" w:rsidRDefault="005100C2" w:rsidP="005100C2">
      <w:pPr>
        <w:pStyle w:val="ListParagraph"/>
        <w:spacing w:line="276" w:lineRule="auto"/>
        <w:ind w:left="216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tring Role</w:t>
      </w:r>
      <w:r w:rsidR="003618E4">
        <w:rPr>
          <w:rFonts w:ascii="Times New Roman" w:hAnsi="Times New Roman" w:cs="Times New Roman"/>
          <w:color w:val="000000" w:themeColor="text1"/>
          <w:sz w:val="24"/>
          <w:szCs w:val="24"/>
        </w:rPr>
        <w:t>DB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[100];</w:t>
      </w:r>
    </w:p>
    <w:p w14:paraId="412DC917" w14:textId="53602DDB" w:rsidR="005100C2" w:rsidRPr="005100C2" w:rsidRDefault="005100C2" w:rsidP="005100C2">
      <w:pPr>
        <w:pStyle w:val="ListParagraph"/>
        <w:spacing w:line="276" w:lineRule="auto"/>
        <w:ind w:left="216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int user</w:t>
      </w:r>
      <w:r w:rsidR="003618E4">
        <w:rPr>
          <w:rFonts w:ascii="Times New Roman" w:hAnsi="Times New Roman" w:cs="Times New Roman"/>
          <w:color w:val="000000" w:themeColor="text1"/>
          <w:sz w:val="24"/>
          <w:szCs w:val="24"/>
        </w:rPr>
        <w:t>coun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=0;</w:t>
      </w:r>
    </w:p>
    <w:p w14:paraId="5F22C6AA" w14:textId="73925833" w:rsidR="00DB346C" w:rsidRPr="00947C81" w:rsidRDefault="00947C81" w:rsidP="00947C81">
      <w:pPr>
        <w:pStyle w:val="ListParagraph"/>
        <w:numPr>
          <w:ilvl w:val="1"/>
          <w:numId w:val="4"/>
        </w:numPr>
        <w:rPr>
          <w:rFonts w:asciiTheme="majorBidi" w:hAnsiTheme="majorBidi" w:cstheme="majorBidi"/>
          <w:b/>
          <w:bCs/>
          <w:sz w:val="28"/>
          <w:szCs w:val="28"/>
        </w:rPr>
      </w:pPr>
      <w:r w:rsidRPr="00947C81">
        <w:rPr>
          <w:rFonts w:asciiTheme="majorBidi" w:hAnsiTheme="majorBidi" w:cstheme="majorBidi"/>
          <w:b/>
          <w:bCs/>
          <w:sz w:val="28"/>
          <w:szCs w:val="28"/>
        </w:rPr>
        <w:t xml:space="preserve">For </w:t>
      </w:r>
      <w:r w:rsidR="003618E4">
        <w:rPr>
          <w:rFonts w:asciiTheme="majorBidi" w:hAnsiTheme="majorBidi" w:cstheme="majorBidi"/>
          <w:b/>
          <w:bCs/>
          <w:sz w:val="28"/>
          <w:szCs w:val="28"/>
        </w:rPr>
        <w:t>Stroring Products</w:t>
      </w:r>
    </w:p>
    <w:p w14:paraId="20346170" w14:textId="7F5F4038" w:rsidR="007235FC" w:rsidRDefault="003618E4" w:rsidP="00AD47E4">
      <w:pPr>
        <w:pStyle w:val="ListParagraph"/>
        <w:spacing w:line="276" w:lineRule="auto"/>
        <w:ind w:left="21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ring Items[100];</w:t>
      </w:r>
    </w:p>
    <w:p w14:paraId="180AC6D4" w14:textId="55357891" w:rsidR="003618E4" w:rsidRDefault="003618E4" w:rsidP="003618E4">
      <w:pPr>
        <w:pStyle w:val="ListParagraph"/>
        <w:spacing w:line="276" w:lineRule="auto"/>
        <w:ind w:left="21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t Price[100];</w:t>
      </w:r>
    </w:p>
    <w:p w14:paraId="707A6AD6" w14:textId="679D8DB7" w:rsidR="003618E4" w:rsidRDefault="003618E4" w:rsidP="003618E4">
      <w:pPr>
        <w:pStyle w:val="ListParagraph"/>
        <w:spacing w:line="276" w:lineRule="auto"/>
        <w:ind w:left="21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t Quantity[100]</w:t>
      </w:r>
      <w:r w:rsidR="00950F08">
        <w:rPr>
          <w:rFonts w:asciiTheme="majorBidi" w:hAnsiTheme="majorBidi" w:cstheme="majorBidi"/>
          <w:sz w:val="24"/>
          <w:szCs w:val="24"/>
        </w:rPr>
        <w:t>;</w:t>
      </w:r>
    </w:p>
    <w:p w14:paraId="4D342180" w14:textId="6ABBB2BB" w:rsidR="008B0DB9" w:rsidRPr="008B0DB9" w:rsidRDefault="003618E4" w:rsidP="008B0DB9">
      <w:pPr>
        <w:pStyle w:val="ListParagraph"/>
        <w:spacing w:line="276" w:lineRule="auto"/>
        <w:ind w:left="21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t productCount;</w:t>
      </w:r>
    </w:p>
    <w:p w14:paraId="3F1388D8" w14:textId="6A4956F3" w:rsidR="00A64E36" w:rsidRPr="001B08EF" w:rsidRDefault="001B08EF" w:rsidP="001B08EF">
      <w:pPr>
        <w:pStyle w:val="ListParagraph"/>
        <w:numPr>
          <w:ilvl w:val="1"/>
          <w:numId w:val="4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Extra variables that user uses</w:t>
      </w:r>
      <w:r w:rsidR="008B0DB9">
        <w:rPr>
          <w:rFonts w:asciiTheme="majorBidi" w:hAnsiTheme="majorBidi" w:cstheme="majorBidi"/>
          <w:b/>
          <w:bCs/>
          <w:sz w:val="28"/>
          <w:szCs w:val="28"/>
          <w:vertAlign w:val="subscript"/>
        </w:rPr>
        <w:t>:</w:t>
      </w:r>
    </w:p>
    <w:p w14:paraId="4F708E01" w14:textId="194D773F" w:rsidR="002B5975" w:rsidRDefault="00DC7E23" w:rsidP="00AD47E4">
      <w:pPr>
        <w:pStyle w:val="ListParagraph"/>
        <w:spacing w:line="276" w:lineRule="auto"/>
        <w:ind w:left="2160"/>
        <w:rPr>
          <w:rFonts w:asciiTheme="majorBidi" w:hAnsiTheme="majorBidi" w:cstheme="majorBidi"/>
          <w:sz w:val="24"/>
          <w:szCs w:val="24"/>
        </w:rPr>
      </w:pPr>
      <w:r w:rsidRPr="00DC7E23">
        <w:rPr>
          <w:rFonts w:asciiTheme="majorBidi" w:hAnsiTheme="majorBidi" w:cstheme="majorBidi"/>
          <w:sz w:val="24"/>
          <w:szCs w:val="24"/>
        </w:rPr>
        <w:t>string Reviews[100];</w:t>
      </w:r>
    </w:p>
    <w:p w14:paraId="140CFBCD" w14:textId="4BE473BE" w:rsidR="00DC7E23" w:rsidRPr="00DC7E23" w:rsidRDefault="00DC7E23" w:rsidP="00DC7E23">
      <w:pPr>
        <w:pStyle w:val="ListParagraph"/>
        <w:spacing w:line="276" w:lineRule="auto"/>
        <w:ind w:left="2160"/>
        <w:rPr>
          <w:rFonts w:asciiTheme="majorBidi" w:hAnsiTheme="majorBidi" w:cstheme="majorBidi"/>
          <w:sz w:val="24"/>
          <w:szCs w:val="24"/>
        </w:rPr>
      </w:pPr>
      <w:r w:rsidRPr="00DC7E23">
        <w:rPr>
          <w:rFonts w:asciiTheme="majorBidi" w:hAnsiTheme="majorBidi" w:cstheme="majorBidi"/>
          <w:sz w:val="24"/>
          <w:szCs w:val="24"/>
        </w:rPr>
        <w:t>string DeliveryArea[100];</w:t>
      </w:r>
    </w:p>
    <w:p w14:paraId="5124A42A" w14:textId="33436085" w:rsidR="00DC7E23" w:rsidRPr="00DC7E23" w:rsidRDefault="00DC7E23" w:rsidP="00DC7E23">
      <w:pPr>
        <w:pStyle w:val="ListParagraph"/>
        <w:spacing w:line="276" w:lineRule="auto"/>
        <w:ind w:left="2160"/>
        <w:rPr>
          <w:rFonts w:asciiTheme="majorBidi" w:hAnsiTheme="majorBidi" w:cstheme="majorBidi"/>
          <w:sz w:val="24"/>
          <w:szCs w:val="24"/>
        </w:rPr>
      </w:pPr>
      <w:r w:rsidRPr="00DC7E23">
        <w:rPr>
          <w:rFonts w:asciiTheme="majorBidi" w:hAnsiTheme="majorBidi" w:cstheme="majorBidi"/>
          <w:sz w:val="24"/>
          <w:szCs w:val="24"/>
        </w:rPr>
        <w:t>string productCart[100];</w:t>
      </w:r>
    </w:p>
    <w:p w14:paraId="2C04CE5E" w14:textId="67712D34" w:rsidR="007235FC" w:rsidRDefault="00DC7E23" w:rsidP="006E722B">
      <w:pPr>
        <w:pStyle w:val="ListParagraph"/>
        <w:spacing w:line="276" w:lineRule="auto"/>
        <w:ind w:left="2160"/>
        <w:rPr>
          <w:rFonts w:asciiTheme="majorBidi" w:hAnsiTheme="majorBidi" w:cstheme="majorBidi"/>
          <w:sz w:val="24"/>
          <w:szCs w:val="24"/>
        </w:rPr>
      </w:pPr>
      <w:r w:rsidRPr="00DC7E23">
        <w:rPr>
          <w:rFonts w:asciiTheme="majorBidi" w:hAnsiTheme="majorBidi" w:cstheme="majorBidi"/>
          <w:sz w:val="24"/>
          <w:szCs w:val="24"/>
        </w:rPr>
        <w:t>int quantityCart[100];</w:t>
      </w:r>
    </w:p>
    <w:p w14:paraId="7BE0145B" w14:textId="2294E212" w:rsidR="008B0DB9" w:rsidRPr="008B0DB9" w:rsidRDefault="008B0DB9" w:rsidP="008B0DB9">
      <w:pPr>
        <w:pStyle w:val="ListParagraph"/>
        <w:numPr>
          <w:ilvl w:val="1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Prototypes</w:t>
      </w:r>
    </w:p>
    <w:p w14:paraId="5C498820" w14:textId="10B19E11" w:rsidR="00FA6B21" w:rsidRPr="00DC7E23" w:rsidRDefault="008B0DB9" w:rsidP="00DC7E23">
      <w:pPr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</w:rPr>
        <w:drawing>
          <wp:anchor distT="0" distB="0" distL="114300" distR="114300" simplePos="0" relativeHeight="251674624" behindDoc="1" locked="0" layoutInCell="1" allowOverlap="1" wp14:anchorId="433ACF9A" wp14:editId="6F1D60BA">
            <wp:simplePos x="0" y="0"/>
            <wp:positionH relativeFrom="margin">
              <wp:posOffset>447675</wp:posOffset>
            </wp:positionH>
            <wp:positionV relativeFrom="paragraph">
              <wp:posOffset>191135</wp:posOffset>
            </wp:positionV>
            <wp:extent cx="5248275" cy="3876675"/>
            <wp:effectExtent l="0" t="0" r="9525" b="9525"/>
            <wp:wrapTight wrapText="bothSides">
              <wp:wrapPolygon edited="0">
                <wp:start x="0" y="0"/>
                <wp:lineTo x="0" y="21547"/>
                <wp:lineTo x="21561" y="21547"/>
                <wp:lineTo x="2156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23-12-15 09565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2E9D1D" w14:textId="08887452" w:rsidR="00FA6B21" w:rsidRDefault="008B0DB9" w:rsidP="005E4C6E">
      <w:pPr>
        <w:pStyle w:val="ListParagraph"/>
        <w:ind w:left="2160"/>
        <w:rPr>
          <w:rFonts w:asciiTheme="majorBidi" w:hAnsiTheme="majorBidi" w:cstheme="majorBidi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anchor distT="0" distB="0" distL="114300" distR="114300" simplePos="0" relativeHeight="251676672" behindDoc="1" locked="0" layoutInCell="1" allowOverlap="1" wp14:anchorId="03921D28" wp14:editId="75E3187F">
            <wp:simplePos x="0" y="0"/>
            <wp:positionH relativeFrom="margin">
              <wp:align>right</wp:align>
            </wp:positionH>
            <wp:positionV relativeFrom="paragraph">
              <wp:posOffset>3768090</wp:posOffset>
            </wp:positionV>
            <wp:extent cx="5943600" cy="3035300"/>
            <wp:effectExtent l="0" t="0" r="0" b="0"/>
            <wp:wrapTight wrapText="bothSides">
              <wp:wrapPolygon edited="0">
                <wp:start x="0" y="0"/>
                <wp:lineTo x="0" y="21419"/>
                <wp:lineTo x="21531" y="21419"/>
                <wp:lineTo x="21531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2023-12-15 095829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4"/>
        </w:rPr>
        <w:drawing>
          <wp:anchor distT="0" distB="0" distL="114300" distR="114300" simplePos="0" relativeHeight="251675648" behindDoc="1" locked="0" layoutInCell="1" allowOverlap="1" wp14:anchorId="0C42AB88" wp14:editId="4079055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3567430"/>
            <wp:effectExtent l="0" t="0" r="0" b="0"/>
            <wp:wrapTight wrapText="bothSides">
              <wp:wrapPolygon edited="0">
                <wp:start x="0" y="0"/>
                <wp:lineTo x="0" y="21454"/>
                <wp:lineTo x="21531" y="21454"/>
                <wp:lineTo x="2153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2023-12-15 095733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7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5B7BB6" w14:textId="242FAE82" w:rsidR="009C2137" w:rsidRDefault="009C2137" w:rsidP="00DC7E23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14:paraId="54467A22" w14:textId="78818D2E" w:rsidR="008B0DB9" w:rsidRDefault="008B0DB9" w:rsidP="00DC7E23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14:paraId="1D121EE4" w14:textId="5B37C9FF" w:rsidR="008B0DB9" w:rsidRDefault="008B0DB9" w:rsidP="00DC7E23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14:paraId="064D2C2F" w14:textId="77777777" w:rsidR="008B0DB9" w:rsidRDefault="008B0DB9" w:rsidP="00DC7E23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14:paraId="556AB4FB" w14:textId="3590A14A" w:rsidR="009C2137" w:rsidRPr="00B87A16" w:rsidRDefault="009C2137" w:rsidP="00DC7E23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14:paraId="487E03C0" w14:textId="30DEA5F6" w:rsidR="00C92327" w:rsidRPr="00DC564C" w:rsidRDefault="00AC17CD" w:rsidP="00C92327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lastRenderedPageBreak/>
        <w:t>Functions Working Flow</w:t>
      </w:r>
    </w:p>
    <w:p w14:paraId="4FDCCC39" w14:textId="20F78E44" w:rsidR="00C92327" w:rsidRDefault="00DC564C" w:rsidP="00C92327">
      <w:pPr>
        <w:rPr>
          <w:rFonts w:asciiTheme="majorBidi" w:hAnsiTheme="majorBidi" w:cstheme="majorBidi"/>
          <w:b/>
          <w:bCs/>
          <w:sz w:val="32"/>
          <w:szCs w:val="32"/>
        </w:rPr>
      </w:pPr>
      <w:r w:rsidRPr="00FC29E5">
        <w:rPr>
          <w:rFonts w:asciiTheme="majorBidi" w:hAnsiTheme="majorBidi" w:cstheme="majorBidi"/>
          <w:noProof/>
          <w:sz w:val="26"/>
          <w:szCs w:val="26"/>
        </w:rPr>
        <w:drawing>
          <wp:anchor distT="0" distB="0" distL="114300" distR="114300" simplePos="0" relativeHeight="251666432" behindDoc="0" locked="0" layoutInCell="1" allowOverlap="1" wp14:anchorId="62D9954C" wp14:editId="7228D498">
            <wp:simplePos x="0" y="0"/>
            <wp:positionH relativeFrom="page">
              <wp:posOffset>1483079</wp:posOffset>
            </wp:positionH>
            <wp:positionV relativeFrom="paragraph">
              <wp:posOffset>18827</wp:posOffset>
            </wp:positionV>
            <wp:extent cx="4994910" cy="2911475"/>
            <wp:effectExtent l="0" t="0" r="0" b="3175"/>
            <wp:wrapNone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4910" cy="2911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5F7EA1" w14:textId="1EC64320" w:rsidR="00DC564C" w:rsidRDefault="00DC564C" w:rsidP="00C92327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49F6510C" w14:textId="09901A05" w:rsidR="00DC564C" w:rsidRDefault="00DC564C" w:rsidP="00C92327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7842F16D" w14:textId="3B34EAF8" w:rsidR="00DC564C" w:rsidRDefault="00DC564C" w:rsidP="00C92327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7826F60B" w14:textId="09BA0EEB" w:rsidR="00DC564C" w:rsidRDefault="00DC564C" w:rsidP="00C92327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41DAF7DB" w14:textId="08636607" w:rsidR="00DC564C" w:rsidRDefault="00DC564C" w:rsidP="00C92327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010AE61C" w14:textId="3F55C11B" w:rsidR="00DC564C" w:rsidRDefault="00DC564C" w:rsidP="00C92327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57DDF828" w14:textId="77777777" w:rsidR="00436FC6" w:rsidRDefault="00436FC6" w:rsidP="00C92327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060BFF90" w14:textId="1F8DE1B8" w:rsidR="00AC17CD" w:rsidRPr="0080640D" w:rsidRDefault="00AC17CD" w:rsidP="00AC17CD">
      <w:pPr>
        <w:rPr>
          <w:rFonts w:ascii="Times New Roman" w:hAnsi="Times New Roman" w:cs="Times New Roman"/>
          <w:sz w:val="24"/>
        </w:rPr>
      </w:pPr>
    </w:p>
    <w:p w14:paraId="1557F462" w14:textId="77777777" w:rsidR="00AC17CD" w:rsidRDefault="00AC17CD" w:rsidP="00AC17CD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omplete Code of the Business Application</w:t>
      </w:r>
    </w:p>
    <w:p w14:paraId="2E59814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#include &lt;iostream&gt;</w:t>
      </w:r>
    </w:p>
    <w:p w14:paraId="3AC06F3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#include &lt;fstream&gt;</w:t>
      </w:r>
    </w:p>
    <w:p w14:paraId="037737D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#include &lt;conio.h&gt;</w:t>
      </w:r>
    </w:p>
    <w:p w14:paraId="0FA723E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#include &lt;windows.h&gt;</w:t>
      </w:r>
    </w:p>
    <w:p w14:paraId="1A19301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#include &lt;string&gt;</w:t>
      </w:r>
    </w:p>
    <w:p w14:paraId="535757D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using namespace std;</w:t>
      </w:r>
    </w:p>
    <w:p w14:paraId="58D0EF3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6276590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/ validations</w:t>
      </w:r>
    </w:p>
    <w:p w14:paraId="7142ADB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bool nameCheck(string username); /// SignUp username validation</w:t>
      </w:r>
    </w:p>
    <w:p w14:paraId="260F6AE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int intVAlIDATE(string);  // return int pass string</w:t>
      </w:r>
    </w:p>
    <w:p w14:paraId="3885BBF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bool checkInt(string s); // integer only</w:t>
      </w:r>
    </w:p>
    <w:p w14:paraId="7D8909E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int strToInt(string s); // stoi</w:t>
      </w:r>
    </w:p>
    <w:p w14:paraId="0D4F04C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string isAlpha(string input); // name</w:t>
      </w:r>
    </w:p>
    <w:p w14:paraId="2B77BA0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2B28C06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>bool checkItemName(string Items[],int &amp;productCount,string item); // item exist check</w:t>
      </w:r>
    </w:p>
    <w:p w14:paraId="55697CF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file</w:t>
      </w:r>
    </w:p>
    <w:p w14:paraId="4AECECB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storeData(string NameDB[], string PasswordDB[], string RoleDB[], int usercount);</w:t>
      </w:r>
    </w:p>
    <w:p w14:paraId="7E43385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saveStoreData(string Items[],int Price[],int Quantity[],string Reviews[], string DeliveryArea[],int productCount);</w:t>
      </w:r>
    </w:p>
    <w:p w14:paraId="73D67E4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readStoreData(string Items[],int Price[],int Quantity[],string Reviews[], string DeliveryArea[],int &amp;productCount);</w:t>
      </w:r>
    </w:p>
    <w:p w14:paraId="06B888D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readData(string NameDB[], string PasswordDB[], string RoleDB[], int &amp;usercount);</w:t>
      </w:r>
    </w:p>
    <w:p w14:paraId="7065BE5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string getField(string record, int field);</w:t>
      </w:r>
    </w:p>
    <w:p w14:paraId="0A434E6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Headers........</w:t>
      </w:r>
    </w:p>
    <w:p w14:paraId="532437C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welcome();</w:t>
      </w:r>
    </w:p>
    <w:p w14:paraId="2F7DF15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main header.........</w:t>
      </w:r>
    </w:p>
    <w:p w14:paraId="0DA07B1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header();</w:t>
      </w:r>
    </w:p>
    <w:p w14:paraId="609EC4B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login signup header.........</w:t>
      </w:r>
    </w:p>
    <w:p w14:paraId="45EDBCD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string mainpage();</w:t>
      </w:r>
    </w:p>
    <w:p w14:paraId="4C72FA9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Admin header</w:t>
      </w:r>
    </w:p>
    <w:p w14:paraId="7205702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adminheader();</w:t>
      </w:r>
    </w:p>
    <w:p w14:paraId="55ACE34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Loginheader();</w:t>
      </w:r>
    </w:p>
    <w:p w14:paraId="6497394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Signupheader();</w:t>
      </w:r>
    </w:p>
    <w:p w14:paraId="187E7FD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exitheader();</w:t>
      </w:r>
    </w:p>
    <w:p w14:paraId="47FB236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Admin Options</w:t>
      </w:r>
    </w:p>
    <w:p w14:paraId="088A57D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addItemheader();</w:t>
      </w:r>
    </w:p>
    <w:p w14:paraId="3E58FE7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removeItemheader();</w:t>
      </w:r>
    </w:p>
    <w:p w14:paraId="772704E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viewItemsheader();</w:t>
      </w:r>
    </w:p>
    <w:p w14:paraId="2EF309E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updatePriceheader();</w:t>
      </w:r>
    </w:p>
    <w:p w14:paraId="3CD0890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updateStockheader();</w:t>
      </w:r>
    </w:p>
    <w:p w14:paraId="27250F9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checkReviewheader();</w:t>
      </w:r>
    </w:p>
    <w:p w14:paraId="53D48D2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>void addDeliveryAreaheader();</w:t>
      </w:r>
    </w:p>
    <w:p w14:paraId="1C37842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removeDeliveryAreaheader();</w:t>
      </w:r>
    </w:p>
    <w:p w14:paraId="18D4CEF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changePasswordheader();</w:t>
      </w:r>
    </w:p>
    <w:p w14:paraId="37149F9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Client header</w:t>
      </w:r>
    </w:p>
    <w:p w14:paraId="2D3A3C3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clientheader();</w:t>
      </w:r>
    </w:p>
    <w:p w14:paraId="2E25E3B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View Items header</w:t>
      </w:r>
    </w:p>
    <w:p w14:paraId="7E9D274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addtoCartheader();</w:t>
      </w:r>
    </w:p>
    <w:p w14:paraId="6DFA075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viewCartheader();</w:t>
      </w:r>
    </w:p>
    <w:p w14:paraId="2BF9A32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checkPriceheader();</w:t>
      </w:r>
    </w:p>
    <w:p w14:paraId="22F4C85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checkStockheader();</w:t>
      </w:r>
    </w:p>
    <w:p w14:paraId="23B67BC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reviewProductheader();</w:t>
      </w:r>
    </w:p>
    <w:p w14:paraId="2AB7A11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checkDeliveryAreaheader();</w:t>
      </w:r>
    </w:p>
    <w:p w14:paraId="61ACC03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ViewBillheader();</w:t>
      </w:r>
    </w:p>
    <w:p w14:paraId="3B578A7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payBillheader();</w:t>
      </w:r>
    </w:p>
    <w:p w14:paraId="286730A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changePasswordheader();</w:t>
      </w:r>
    </w:p>
    <w:p w14:paraId="19C2261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////////////////////////////////////////////////////////Admin Start//////////////////////////////////////////////////////////////////</w:t>
      </w:r>
    </w:p>
    <w:p w14:paraId="483C661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string Adminmenu(); //////Admin Options</w:t>
      </w:r>
    </w:p>
    <w:p w14:paraId="50259ED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1. Admin has Authority to add Items to store</w:t>
      </w:r>
    </w:p>
    <w:p w14:paraId="4E4B0B5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addNewItem(string Items[], int Price[], int Quantity[], string DeliveryArea[], string Reviews[], int &amp;productCount, string item, int price, int quantity); // 1</w:t>
      </w:r>
    </w:p>
    <w:p w14:paraId="30002BF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2. Admin has Authority to Delete Items from store</w:t>
      </w:r>
    </w:p>
    <w:p w14:paraId="11A4085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delItem(string Items[], int Price[], int Quantity[], string DeliveryArea[], string Reviews[], int &amp;productCount, int &amp;num); // 2</w:t>
      </w:r>
    </w:p>
    <w:p w14:paraId="5CDFAD8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3. Admin has Authority to View Items in store</w:t>
      </w:r>
    </w:p>
    <w:p w14:paraId="0C10939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viewProducts(string Items[], int Price[], int Quantity[], string DeliveryArea[], int &amp;productCount); // 3</w:t>
      </w:r>
    </w:p>
    <w:p w14:paraId="72FB049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4. Admin has Authority to Update Prices of Items in store</w:t>
      </w:r>
    </w:p>
    <w:p w14:paraId="22ECBF1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updatePrices(int Price[], int idProduct, int price1); // 4</w:t>
      </w:r>
    </w:p>
    <w:p w14:paraId="6F6AECA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>// 5. Admin has Authority to Update Stock of Items in stor</w:t>
      </w:r>
    </w:p>
    <w:p w14:paraId="7406B29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updateStock(int Quantity[], int idProduct, int quantity1); /// 5</w:t>
      </w:r>
    </w:p>
    <w:p w14:paraId="3FFD391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6. Admin has Authority to Check Review of Items by the User</w:t>
      </w:r>
    </w:p>
    <w:p w14:paraId="7085290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checkReview(string Reviews[], int RevNo); // 6</w:t>
      </w:r>
    </w:p>
    <w:p w14:paraId="3F832E4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7. Admin has Authority to ADD Delivery Area of Items</w:t>
      </w:r>
    </w:p>
    <w:p w14:paraId="26926F9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addDeliveryArea(string DeliveryArea[], int No, string area); // 7</w:t>
      </w:r>
    </w:p>
    <w:p w14:paraId="5AD0F1D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8. Admin has Authority to Remove Delivery Area of Items</w:t>
      </w:r>
    </w:p>
    <w:p w14:paraId="1CDA9F1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removeDeliveryArea(string DeliveryArea[],int No2); // 8</w:t>
      </w:r>
    </w:p>
    <w:p w14:paraId="0A163B5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9. Admin has Authority to Change his password in case of Insecurity</w:t>
      </w:r>
    </w:p>
    <w:p w14:paraId="11EED6A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changePassword(string PasswordDB[],string currentPass, string newPass, int); // 9</w:t>
      </w:r>
    </w:p>
    <w:p w14:paraId="12AE06B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Logout 10</w:t>
      </w:r>
    </w:p>
    <w:p w14:paraId="39451F0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////////////////////////////////////////////////////////Admin Complete//////////////////////////////////////////////////////////////</w:t>
      </w:r>
    </w:p>
    <w:p w14:paraId="2BC358D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////////////////////////////////////////////////////////Client Start////////////////////////////////////////////////////////////////</w:t>
      </w:r>
    </w:p>
    <w:p w14:paraId="0034AE3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string Clientmenu(); //////Client Options</w:t>
      </w:r>
    </w:p>
    <w:p w14:paraId="000B3F1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//////     View products                   ////1</w:t>
      </w:r>
    </w:p>
    <w:p w14:paraId="4A80B63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Client can Add Item to cart</w:t>
      </w:r>
    </w:p>
    <w:p w14:paraId="46DB482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addCart(string productCart[], int[], int[], int[], int, int, int, string);                                                                             // 2</w:t>
      </w:r>
    </w:p>
    <w:p w14:paraId="656C51D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Client can view his Cart</w:t>
      </w:r>
    </w:p>
    <w:p w14:paraId="078BA19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int viewCart(string productCart[], int quantityCart[], int Price[], int &amp;);                                                                                 // 3</w:t>
      </w:r>
    </w:p>
    <w:p w14:paraId="12C3999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Client can Check Prices of Product</w:t>
      </w:r>
    </w:p>
    <w:p w14:paraId="74E901D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checkPrice(string Items[], int Price[], int &amp;productCount);                                                                                            // 4</w:t>
      </w:r>
    </w:p>
    <w:p w14:paraId="29F94F5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Client can Check Stock of Product</w:t>
      </w:r>
    </w:p>
    <w:p w14:paraId="5C66286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checkStock(string Items[], int Quantity[], int &amp;productCount);                                                                                         // 5</w:t>
      </w:r>
    </w:p>
    <w:p w14:paraId="5628E92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Client can Review a Product</w:t>
      </w:r>
    </w:p>
    <w:p w14:paraId="7A85996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>void reviewProduct(string Reviews[], int no, string revi);                                                                                                  // 6</w:t>
      </w:r>
    </w:p>
    <w:p w14:paraId="725A86D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Client can Review the Product</w:t>
      </w:r>
    </w:p>
    <w:p w14:paraId="15F2D29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checkDeliveryArea(string Items[], string DeliveryArea[], int &amp;productCount);                                                                           // 7</w:t>
      </w:r>
    </w:p>
    <w:p w14:paraId="1F85125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Client can view the Bill</w:t>
      </w:r>
    </w:p>
    <w:p w14:paraId="4F1E662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viewBill(string productCart[], int quantityCart[], int priceCart[], int &amp;);</w:t>
      </w:r>
    </w:p>
    <w:p w14:paraId="5C40F2D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Client can Pay the Bill</w:t>
      </w:r>
    </w:p>
    <w:p w14:paraId="42B1807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payBill(int &amp;productCount, int priceCart[], int quantityCart[], string productCart[]);                                                                 // 8</w:t>
      </w:r>
    </w:p>
    <w:p w14:paraId="2E9B3FC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 Client can Change his Password</w:t>
      </w:r>
    </w:p>
    <w:p w14:paraId="14EBC07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/         9 Change Password</w:t>
      </w:r>
    </w:p>
    <w:p w14:paraId="33436E0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Client can Logout</w:t>
      </w:r>
    </w:p>
    <w:p w14:paraId="3CE0990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//       10 LogOut</w:t>
      </w:r>
    </w:p>
    <w:p w14:paraId="0F5B418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////////////////////////////////////////////////////////Client Complete////////////////////////////////////////////////////////////////</w:t>
      </w:r>
    </w:p>
    <w:p w14:paraId="3AEE141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/////Sign Up</w:t>
      </w:r>
    </w:p>
    <w:p w14:paraId="5A86733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// Check the Role and return Invalid or not</w:t>
      </w:r>
    </w:p>
    <w:p w14:paraId="72FF57F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bool contineSignup(string role);</w:t>
      </w:r>
    </w:p>
    <w:p w14:paraId="48DEFED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// Create the User and storing it in Array</w:t>
      </w:r>
    </w:p>
    <w:p w14:paraId="2DE3630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createUser(string NameDB[], string PasswordDB[], string RoleDB[], int &amp;usercount, string username, string password, string role);</w:t>
      </w:r>
    </w:p>
    <w:p w14:paraId="075B1D7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/////Log In</w:t>
      </w:r>
    </w:p>
    <w:p w14:paraId="4D857BB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// Check if the Role Exists at that index of Username and Password</w:t>
      </w:r>
    </w:p>
    <w:p w14:paraId="14E7615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string LogIn(string NameDB[], string PasswordDB[], string RoleDB[], int &amp;usercount, string username1, string password1, int &amp;currentINDEX);</w:t>
      </w:r>
    </w:p>
    <w:p w14:paraId="0B8DFBE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/ bool foor checking Signup</w:t>
      </w:r>
    </w:p>
    <w:p w14:paraId="6104C63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bool checkUserName(string name, string NameDB[], int usercount);</w:t>
      </w:r>
    </w:p>
    <w:p w14:paraId="0F3455B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coloring...........</w:t>
      </w:r>
    </w:p>
    <w:p w14:paraId="65CA0AE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string setcolor(unsigned short color);</w:t>
      </w:r>
    </w:p>
    <w:p w14:paraId="13101DB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6C502C3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/ COLOR SCHEMES</w:t>
      </w:r>
    </w:p>
    <w:p w14:paraId="5ABC880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 0: Black</w:t>
      </w:r>
    </w:p>
    <w:p w14:paraId="0DBA625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 1: Blue</w:t>
      </w:r>
    </w:p>
    <w:p w14:paraId="425C2EA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 2: Green</w:t>
      </w:r>
    </w:p>
    <w:p w14:paraId="65767E3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 3: Cyan</w:t>
      </w:r>
    </w:p>
    <w:p w14:paraId="0DD574C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 4: Red</w:t>
      </w:r>
    </w:p>
    <w:p w14:paraId="50EEAE5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 5: Magenta</w:t>
      </w:r>
    </w:p>
    <w:p w14:paraId="6FA43A7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 6: Yellow/Brown</w:t>
      </w:r>
    </w:p>
    <w:p w14:paraId="0A62E94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 7: White</w:t>
      </w:r>
    </w:p>
    <w:p w14:paraId="0F9C15B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 8: Gray</w:t>
      </w:r>
    </w:p>
    <w:p w14:paraId="71FB08C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 9: Bright Blue</w:t>
      </w:r>
    </w:p>
    <w:p w14:paraId="468C32E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10: Bright Green</w:t>
      </w:r>
    </w:p>
    <w:p w14:paraId="0B8895F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11: Bright Cyan</w:t>
      </w:r>
    </w:p>
    <w:p w14:paraId="11EDEF5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12: Bright Red</w:t>
      </w:r>
    </w:p>
    <w:p w14:paraId="700472F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13: Bright Magenta</w:t>
      </w:r>
    </w:p>
    <w:p w14:paraId="75BB3FB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14: Bright Yellow</w:t>
      </w:r>
    </w:p>
    <w:p w14:paraId="2B87AB7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15: Bright White</w:t>
      </w:r>
    </w:p>
    <w:p w14:paraId="0EC8D9C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int main()</w:t>
      </w:r>
    </w:p>
    <w:p w14:paraId="4A587FD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402C2F7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/////Variables.......</w:t>
      </w:r>
    </w:p>
    <w:p w14:paraId="7A24FCE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</w:t>
      </w:r>
    </w:p>
    <w:p w14:paraId="7808327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/// User Variables</w:t>
      </w:r>
    </w:p>
    <w:p w14:paraId="6D84F0B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</w:t>
      </w:r>
    </w:p>
    <w:p w14:paraId="2014B06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tring NameDB[100];</w:t>
      </w:r>
    </w:p>
    <w:p w14:paraId="54C0DB6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</w:t>
      </w:r>
    </w:p>
    <w:p w14:paraId="05ADD2C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tring PasswordDB[100];</w:t>
      </w:r>
    </w:p>
    <w:p w14:paraId="787C571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</w:t>
      </w:r>
    </w:p>
    <w:p w14:paraId="5525E0A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string RoleDB[100];</w:t>
      </w:r>
    </w:p>
    <w:p w14:paraId="2929261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</w:t>
      </w:r>
    </w:p>
    <w:p w14:paraId="2AA700A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int usercount = 0;</w:t>
      </w:r>
    </w:p>
    <w:p w14:paraId="63D08DE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</w:t>
      </w:r>
    </w:p>
    <w:p w14:paraId="52E1FB6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int currentINDEX = 0;</w:t>
      </w:r>
    </w:p>
    <w:p w14:paraId="4276F96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</w:t>
      </w:r>
    </w:p>
    <w:p w14:paraId="694BEEB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/// Admin || Client /// Variable</w:t>
      </w:r>
    </w:p>
    <w:p w14:paraId="2110CE3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</w:t>
      </w:r>
    </w:p>
    <w:p w14:paraId="1CC3427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int productCount = 0;</w:t>
      </w:r>
    </w:p>
    <w:p w14:paraId="09D96AB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</w:t>
      </w:r>
    </w:p>
    <w:p w14:paraId="74E054C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tring Items[100];</w:t>
      </w:r>
    </w:p>
    <w:p w14:paraId="5D2270F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</w:t>
      </w:r>
    </w:p>
    <w:p w14:paraId="0D54F05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int Price[100];</w:t>
      </w:r>
    </w:p>
    <w:p w14:paraId="0E94814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</w:t>
      </w:r>
    </w:p>
    <w:p w14:paraId="722FAA6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int Quantity[100];</w:t>
      </w:r>
    </w:p>
    <w:p w14:paraId="29A8FAB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</w:t>
      </w:r>
    </w:p>
    <w:p w14:paraId="52A6716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tring Reviews[100];</w:t>
      </w:r>
    </w:p>
    <w:p w14:paraId="5658739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</w:t>
      </w:r>
    </w:p>
    <w:p w14:paraId="1A579AD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tring DeliveryArea[100];</w:t>
      </w:r>
    </w:p>
    <w:p w14:paraId="2DDCC17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</w:t>
      </w:r>
    </w:p>
    <w:p w14:paraId="08F5C58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tring productCart[100];</w:t>
      </w:r>
    </w:p>
    <w:p w14:paraId="57A7655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</w:t>
      </w:r>
    </w:p>
    <w:p w14:paraId="4BE8B01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int quantityCart[100];</w:t>
      </w:r>
    </w:p>
    <w:p w14:paraId="38B9817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3FA84A6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int priceCart[100];</w:t>
      </w:r>
    </w:p>
    <w:p w14:paraId="363C518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430F78C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readData(NameDB, PasswordDB, RoleDB, usercount);</w:t>
      </w:r>
    </w:p>
    <w:p w14:paraId="4399965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readStoreData(Items,Price,Quantity,Reviews,DeliveryArea,productCount);</w:t>
      </w:r>
    </w:p>
    <w:p w14:paraId="7628F02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// main</w:t>
      </w:r>
    </w:p>
    <w:p w14:paraId="1B91E7A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// option main.... for SignUp</w:t>
      </w:r>
    </w:p>
    <w:p w14:paraId="476FCED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tring optionmain = "";</w:t>
      </w:r>
    </w:p>
    <w:p w14:paraId="275F3FF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// loginRole.... for check login role</w:t>
      </w:r>
    </w:p>
    <w:p w14:paraId="0C2688A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tring loginRole;</w:t>
      </w:r>
    </w:p>
    <w:p w14:paraId="3D54596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/// Print Welcome Header/...........</w:t>
      </w:r>
    </w:p>
    <w:p w14:paraId="67F6F19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welcome();</w:t>
      </w:r>
    </w:p>
    <w:p w14:paraId="079E8BD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/// When Logout calls it comes here....</w:t>
      </w:r>
    </w:p>
    <w:p w14:paraId="68677F1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Logout:</w:t>
      </w:r>
    </w:p>
    <w:p w14:paraId="6584445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while (optionmain != "3")</w:t>
      </w:r>
    </w:p>
    <w:p w14:paraId="1E3F92E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07F3901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system("cls");</w:t>
      </w:r>
    </w:p>
    <w:p w14:paraId="25EAC87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header();</w:t>
      </w:r>
    </w:p>
    <w:p w14:paraId="3B18A95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/// Get what LOGIN SIGNUP EXIT RETURNS/////........</w:t>
      </w:r>
    </w:p>
    <w:p w14:paraId="3C242B1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optionmain = mainpage();</w:t>
      </w:r>
    </w:p>
    <w:p w14:paraId="5296FB8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053D78B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if (optionmain == "3")</w:t>
      </w:r>
    </w:p>
    <w:p w14:paraId="224DB1B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{</w:t>
      </w:r>
    </w:p>
    <w:p w14:paraId="19A6B4A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/// Exit</w:t>
      </w:r>
    </w:p>
    <w:p w14:paraId="2B6C82D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system("cls");</w:t>
      </w:r>
    </w:p>
    <w:p w14:paraId="7CE36F3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header();</w:t>
      </w:r>
    </w:p>
    <w:p w14:paraId="3C2E119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cout &lt;&lt; "\n\n";</w:t>
      </w:r>
    </w:p>
    <w:p w14:paraId="4E6545F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exitheader();</w:t>
      </w:r>
    </w:p>
    <w:p w14:paraId="1E3AD1F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Sleep (500);</w:t>
      </w:r>
    </w:p>
    <w:p w14:paraId="5196403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storeData(NameDB, PasswordDB, RoleDB, usercount);</w:t>
      </w:r>
    </w:p>
    <w:p w14:paraId="0C2A09A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saveStoreData(Items,Price,Quantity,Reviews,DeliveryArea,productCount);</w:t>
      </w:r>
    </w:p>
    <w:p w14:paraId="43C1CBD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return 0;</w:t>
      </w:r>
    </w:p>
    <w:p w14:paraId="7CB61EC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    }</w:t>
      </w:r>
    </w:p>
    <w:p w14:paraId="71C83F3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else if (optionmain == "2")</w:t>
      </w:r>
    </w:p>
    <w:p w14:paraId="2A2E095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/// Sign Up</w:t>
      </w:r>
    </w:p>
    <w:p w14:paraId="4329C2F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{</w:t>
      </w:r>
    </w:p>
    <w:p w14:paraId="3428A46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Signupheader();</w:t>
      </w:r>
    </w:p>
    <w:p w14:paraId="163862E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string username, password, role;</w:t>
      </w:r>
    </w:p>
    <w:p w14:paraId="0C3817E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cout &lt;&lt; "\t\t\t\t\t\t\t\t\tEnter User Name (Only Alphabets are Allowed): ";</w:t>
      </w:r>
    </w:p>
    <w:p w14:paraId="5EFAECA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username = isAlpha(username);</w:t>
      </w:r>
    </w:p>
    <w:p w14:paraId="5B5507A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</w:t>
      </w:r>
    </w:p>
    <w:p w14:paraId="681259D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f (!checkUserName(username, NameDB, usercount))</w:t>
      </w:r>
    </w:p>
    <w:p w14:paraId="230E843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7EF2573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Password:</w:t>
      </w:r>
    </w:p>
    <w:p w14:paraId="3209C0A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\t\t\t\t\t\t\t\t\tEnter Password: ";</w:t>
      </w:r>
    </w:p>
    <w:p w14:paraId="3B30024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in &gt;&gt; password;</w:t>
      </w:r>
    </w:p>
    <w:p w14:paraId="3BD37E0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if(password.length()&gt;=6&amp;&amp;password.length()&lt;=16)</w:t>
      </w:r>
    </w:p>
    <w:p w14:paraId="3B96F3D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{</w:t>
      </w:r>
    </w:p>
    <w:p w14:paraId="291641E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for(int i=0;i&lt;password.length();i++){</w:t>
      </w:r>
    </w:p>
    <w:p w14:paraId="55EADB8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if(password[i]==','){</w:t>
      </w:r>
    </w:p>
    <w:p w14:paraId="2DF40AF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    cout&lt;&lt;"\t\t\t\t\t\t\tInvalid\n";</w:t>
      </w:r>
    </w:p>
    <w:p w14:paraId="06550EB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    getch();</w:t>
      </w:r>
    </w:p>
    <w:p w14:paraId="0822D87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   goto Password;</w:t>
      </w:r>
    </w:p>
    <w:p w14:paraId="3BD7912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}</w:t>
      </w:r>
    </w:p>
    <w:p w14:paraId="57E8F81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}</w:t>
      </w:r>
    </w:p>
    <w:p w14:paraId="1F82393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}</w:t>
      </w:r>
    </w:p>
    <w:p w14:paraId="61D8AE1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\t\t\t\t\t\t\t\t\tEnter Role (Admin or Client): ";</w:t>
      </w:r>
    </w:p>
    <w:p w14:paraId="509AB4E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in &gt;&gt; role;</w:t>
      </w:r>
    </w:p>
    <w:p w14:paraId="5A1A6C3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if (contineSignup(role) == true)</w:t>
      </w:r>
    </w:p>
    <w:p w14:paraId="42B553B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{</w:t>
      </w:r>
    </w:p>
    <w:p w14:paraId="41596AF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                    createUser(NameDB, PasswordDB, RoleDB, usercount, username, password, role);</w:t>
      </w:r>
    </w:p>
    <w:p w14:paraId="1E6A987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cout &lt;&lt; "\t\t\t\t\t\t\t\t\tPress Any Key to Go Back to Main Page: ";</w:t>
      </w:r>
    </w:p>
    <w:p w14:paraId="7A6819A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getch();</w:t>
      </w:r>
    </w:p>
    <w:p w14:paraId="06ACB7E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}</w:t>
      </w:r>
    </w:p>
    <w:p w14:paraId="2B18784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64CB27B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else</w:t>
      </w:r>
    </w:p>
    <w:p w14:paraId="60BE7A5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0668D2B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\t\t\t\t\t\t\t\t\tUser Already Exists\n";</w:t>
      </w:r>
    </w:p>
    <w:p w14:paraId="7E68B8A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\t\t\t\t\t\t\t\t\tPress Any Key to Continue...";</w:t>
      </w:r>
    </w:p>
    <w:p w14:paraId="127FE5E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getch();</w:t>
      </w:r>
    </w:p>
    <w:p w14:paraId="4FA2F06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38EEAA4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</w:t>
      </w:r>
    </w:p>
    <w:p w14:paraId="3707BC2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}</w:t>
      </w:r>
    </w:p>
    <w:p w14:paraId="3ECA649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else if (optionmain == "1")</w:t>
      </w:r>
    </w:p>
    <w:p w14:paraId="7581935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{</w:t>
      </w:r>
    </w:p>
    <w:p w14:paraId="06FEBAC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// Login</w:t>
      </w:r>
    </w:p>
    <w:p w14:paraId="754FA76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Loginheader();</w:t>
      </w:r>
    </w:p>
    <w:p w14:paraId="0BD4F43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string username1, password1, role1;</w:t>
      </w:r>
    </w:p>
    <w:p w14:paraId="03AA33B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cout &lt;&lt; "\t\t\t\t\t\t\t\t\tEnter Username: ";</w:t>
      </w:r>
    </w:p>
    <w:p w14:paraId="338E6A0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cin &gt;&gt; username1;</w:t>
      </w:r>
    </w:p>
    <w:p w14:paraId="7986DFD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cout &lt;&lt; "\t\t\t\t\t\t\t\t\tEnter Password: ";</w:t>
      </w:r>
    </w:p>
    <w:p w14:paraId="46453B2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cin &gt;&gt; password1;</w:t>
      </w:r>
    </w:p>
    <w:p w14:paraId="68FA318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loginRole = LogIn(NameDB, PasswordDB, RoleDB, usercount, username1, password1, currentINDEX);</w:t>
      </w:r>
    </w:p>
    <w:p w14:paraId="614B38B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if (loginRole != "nill")</w:t>
      </w:r>
    </w:p>
    <w:p w14:paraId="1DCBF6E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34CB289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break;</w:t>
      </w:r>
    </w:p>
    <w:p w14:paraId="70E1500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0EC7B2E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        else</w:t>
      </w:r>
    </w:p>
    <w:p w14:paraId="1E25F3F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310C6A1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\t\t\t\t\t\t\t\t\tInvalid Credentials...\n";</w:t>
      </w:r>
    </w:p>
    <w:p w14:paraId="444E289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\t\t\t\t\t\t\t\t\tPress Any Key to Go Back";</w:t>
      </w:r>
    </w:p>
    <w:p w14:paraId="057883A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getch();</w:t>
      </w:r>
    </w:p>
    <w:p w14:paraId="7B5F39C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0F37F27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}</w:t>
      </w:r>
    </w:p>
    <w:p w14:paraId="705D862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else</w:t>
      </w:r>
    </w:p>
    <w:p w14:paraId="4EF1B9C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{</w:t>
      </w:r>
    </w:p>
    <w:p w14:paraId="2A71C9B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cout &lt;&lt;"\t\t\t\t\t\t\t\t\tWrong Option..\n";</w:t>
      </w:r>
    </w:p>
    <w:p w14:paraId="6A54159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cout &lt;&lt;"\t\t\t\t\t\t\t\t\tPress Any Key to Continue.....";</w:t>
      </w:r>
    </w:p>
    <w:p w14:paraId="36CD573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getch();</w:t>
      </w:r>
    </w:p>
    <w:p w14:paraId="7E96A6A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}</w:t>
      </w:r>
    </w:p>
    <w:p w14:paraId="748422D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0C38972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720B63F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// Outside Loop</w:t>
      </w:r>
    </w:p>
    <w:p w14:paraId="3A061E4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if (loginRole == "Admin" || loginRole == "admin")</w:t>
      </w:r>
    </w:p>
    <w:p w14:paraId="17C4118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57E09D4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// loginAdmin();</w:t>
      </w:r>
    </w:p>
    <w:p w14:paraId="5EFE08E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52A85F8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while (true)</w:t>
      </w:r>
    </w:p>
    <w:p w14:paraId="2065C78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{</w:t>
      </w:r>
    </w:p>
    <w:p w14:paraId="7BA4B88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// Get what Admin menu returns..</w:t>
      </w:r>
    </w:p>
    <w:p w14:paraId="7947B9C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4FAF040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string adminOption = Adminmenu();</w:t>
      </w:r>
    </w:p>
    <w:p w14:paraId="083B2AD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60E70B7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if (adminOption == "1")</w:t>
      </w:r>
    </w:p>
    <w:p w14:paraId="1AB099A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0403239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            system("cls");</w:t>
      </w:r>
    </w:p>
    <w:p w14:paraId="0779FB4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addItemheader();</w:t>
      </w:r>
    </w:p>
    <w:p w14:paraId="6DA8AF7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tring item;</w:t>
      </w:r>
    </w:p>
    <w:p w14:paraId="7B5FA98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nt price = 0,quantity = 0;</w:t>
      </w:r>
    </w:p>
    <w:p w14:paraId="1FF7059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\t\t\t\t\t\tEnter name of the item: ";</w:t>
      </w:r>
    </w:p>
    <w:p w14:paraId="629E6D8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tem = isAlpha(item);</w:t>
      </w:r>
    </w:p>
    <w:p w14:paraId="72DE02E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f (checkItemName(Items,productCount,item))</w:t>
      </w:r>
    </w:p>
    <w:p w14:paraId="4A215C3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7CDB61C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"\t\t\t\t\t\tProduct exists already\n";</w:t>
      </w:r>
    </w:p>
    <w:p w14:paraId="0743DBA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"\t\t\t\t\t\tPress Any Key to Contine......";</w:t>
      </w:r>
    </w:p>
    <w:p w14:paraId="514F4C6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getch();</w:t>
      </w:r>
    </w:p>
    <w:p w14:paraId="6A32A2A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3396799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else</w:t>
      </w:r>
    </w:p>
    <w:p w14:paraId="2EC48EE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45AAC1A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tring a = "\t\t\t\t\t\tEnter price of the item: ";</w:t>
      </w:r>
    </w:p>
    <w:p w14:paraId="42D3208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price = intVAlIDATE(a);</w:t>
      </w:r>
    </w:p>
    <w:p w14:paraId="3894534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tring b ="\t\t\t\t\t\tEnter the Quantity: ";</w:t>
      </w:r>
    </w:p>
    <w:p w14:paraId="2D4BC26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quantity = intVAlIDATE(b);</w:t>
      </w:r>
    </w:p>
    <w:p w14:paraId="4E6CD92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addNewItem(Items, Price, Quantity, DeliveryArea, Reviews, productCount, item, price, quantity);</w:t>
      </w:r>
    </w:p>
    <w:p w14:paraId="40D4A0A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\t\t\t\t\t\tPress Any Key to Continue...";</w:t>
      </w:r>
    </w:p>
    <w:p w14:paraId="3824634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getch();</w:t>
      </w:r>
    </w:p>
    <w:p w14:paraId="6700E27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27FC18D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0D51B96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else if (adminOption == "2")</w:t>
      </w:r>
    </w:p>
    <w:p w14:paraId="1341D72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5FE85C0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ystem("cls");</w:t>
      </w:r>
    </w:p>
    <w:p w14:paraId="7020008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removeItemheader();</w:t>
      </w:r>
    </w:p>
    <w:p w14:paraId="16C09EB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            if (Items[0] == "")</w:t>
      </w:r>
    </w:p>
    <w:p w14:paraId="7695DFD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6EBA3E7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endl;</w:t>
      </w:r>
    </w:p>
    <w:p w14:paraId="79FBF82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First add Items to Delete.\n";</w:t>
      </w:r>
    </w:p>
    <w:p w14:paraId="526CF48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38ED7D3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else</w:t>
      </w:r>
    </w:p>
    <w:p w14:paraId="09EA6EB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01A64F5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No.  Products Name\t\tPrice\t\tQuantity\t\tDelivery Areas " &lt;&lt; endl;</w:t>
      </w:r>
    </w:p>
    <w:p w14:paraId="643F069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viewProducts(Items, Price, Quantity, DeliveryArea, productCount);</w:t>
      </w:r>
    </w:p>
    <w:p w14:paraId="60ED837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int num;</w:t>
      </w:r>
    </w:p>
    <w:p w14:paraId="12DA182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string del = "\nEnter the item number you want to remove: ";</w:t>
      </w:r>
    </w:p>
    <w:p w14:paraId="53DE079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num = intVAlIDATE(del);</w:t>
      </w:r>
    </w:p>
    <w:p w14:paraId="07D5B06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if ((num &gt; productCount) || (num &lt;= 0))</w:t>
      </w:r>
    </w:p>
    <w:p w14:paraId="2BDE228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{</w:t>
      </w:r>
    </w:p>
    <w:p w14:paraId="03DEB81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cout &lt;&lt; "You Entered an Incorrect Number.\n";</w:t>
      </w:r>
    </w:p>
    <w:p w14:paraId="1247E15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Sleep(1500);</w:t>
      </w:r>
    </w:p>
    <w:p w14:paraId="6A9C311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}</w:t>
      </w:r>
    </w:p>
    <w:p w14:paraId="0514874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else</w:t>
      </w:r>
    </w:p>
    <w:p w14:paraId="7F9606D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{</w:t>
      </w:r>
    </w:p>
    <w:p w14:paraId="3991E08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delItem(Items, Price, Quantity, DeliveryArea, Reviews, productCount, num);</w:t>
      </w:r>
    </w:p>
    <w:p w14:paraId="2C5F039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}</w:t>
      </w:r>
    </w:p>
    <w:p w14:paraId="5419975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74CEC1A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Press Any Key To Continue...";</w:t>
      </w:r>
    </w:p>
    <w:p w14:paraId="3AE7616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getch();</w:t>
      </w:r>
    </w:p>
    <w:p w14:paraId="5991A34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4331F7B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else if (adminOption == "3")</w:t>
      </w:r>
    </w:p>
    <w:p w14:paraId="6EF828C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41412E3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            system("cls");</w:t>
      </w:r>
    </w:p>
    <w:p w14:paraId="7C96B83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viewItemsheader();</w:t>
      </w:r>
    </w:p>
    <w:p w14:paraId="3D26E83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f (Items[0] == "")</w:t>
      </w:r>
    </w:p>
    <w:p w14:paraId="18A7106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5C2CD60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endl;</w:t>
      </w:r>
    </w:p>
    <w:p w14:paraId="3F1C5EA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Add Items to view the list.\n";</w:t>
      </w:r>
    </w:p>
    <w:p w14:paraId="3E6813C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39CB440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else</w:t>
      </w:r>
    </w:p>
    <w:p w14:paraId="45FCD99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1034600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No.  Products Name\t\tPrice\t\tQuantity\t\tDelivery Areas " &lt;&lt; endl;</w:t>
      </w:r>
    </w:p>
    <w:p w14:paraId="4454D52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viewProducts(Items, Price, Quantity, DeliveryArea, productCount);</w:t>
      </w:r>
    </w:p>
    <w:p w14:paraId="0581B5C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5C28264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// viewProducts();</w:t>
      </w:r>
    </w:p>
    <w:p w14:paraId="0B51637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Press Any Key to Continue.....";</w:t>
      </w:r>
    </w:p>
    <w:p w14:paraId="4C616E6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getch();</w:t>
      </w:r>
    </w:p>
    <w:p w14:paraId="50D5124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192BE63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else if (adminOption == "4")</w:t>
      </w:r>
    </w:p>
    <w:p w14:paraId="442CC34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044D0E3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ystem("cls");</w:t>
      </w:r>
    </w:p>
    <w:p w14:paraId="1B27BC3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updatePriceheader();</w:t>
      </w:r>
    </w:p>
    <w:p w14:paraId="5E6B2D3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nt idProduct;</w:t>
      </w:r>
    </w:p>
    <w:p w14:paraId="50B3790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nt price1;</w:t>
      </w:r>
    </w:p>
    <w:p w14:paraId="103671F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f (Items[0] == "")</w:t>
      </w:r>
    </w:p>
    <w:p w14:paraId="13BEA63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13FC2AA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endl;</w:t>
      </w:r>
    </w:p>
    <w:p w14:paraId="4BFD473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Add Items to update the price.\n";</w:t>
      </w:r>
    </w:p>
    <w:p w14:paraId="4EA2278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3DD34D5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            else</w:t>
      </w:r>
    </w:p>
    <w:p w14:paraId="6E4BFB7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73FC03A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No.  Products Name\t\tPrice\t\tQuantity\t\tDelivery Areas " &lt;&lt; endl;</w:t>
      </w:r>
    </w:p>
    <w:p w14:paraId="26246F9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viewProducts(Items, Price, Quantity, DeliveryArea, productCount);</w:t>
      </w:r>
    </w:p>
    <w:p w14:paraId="5ED9B29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string upPrice = "Enter the No. of the Item whom you want to update price: ";</w:t>
      </w:r>
    </w:p>
    <w:p w14:paraId="60A4662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idProduct = intVAlIDATE(upPrice);</w:t>
      </w:r>
    </w:p>
    <w:p w14:paraId="1DEFBB3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if ((idProduct &gt; productCount) || (idProduct &lt;= 0))</w:t>
      </w:r>
    </w:p>
    <w:p w14:paraId="10EDE6A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{</w:t>
      </w:r>
    </w:p>
    <w:p w14:paraId="11B74F7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cout &lt;&lt; "You Entered an Incorrect Number.\n";</w:t>
      </w:r>
    </w:p>
    <w:p w14:paraId="406F7EA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Sleep(1500);</w:t>
      </w:r>
    </w:p>
    <w:p w14:paraId="105B06B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}</w:t>
      </w:r>
    </w:p>
    <w:p w14:paraId="0F1D74D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else</w:t>
      </w:r>
    </w:p>
    <w:p w14:paraId="78185E8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{</w:t>
      </w:r>
    </w:p>
    <w:p w14:paraId="59F0507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string upPrice1 = "Enter the updated Price: ";</w:t>
      </w:r>
    </w:p>
    <w:p w14:paraId="734CC29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price1 = intVAlIDATE(upPrice1);</w:t>
      </w:r>
    </w:p>
    <w:p w14:paraId="62D3273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updatePrices(Price, idProduct, price1);</w:t>
      </w:r>
    </w:p>
    <w:p w14:paraId="5994B16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}</w:t>
      </w:r>
    </w:p>
    <w:p w14:paraId="3867051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633A946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Press Any Key to Continue.....";</w:t>
      </w:r>
    </w:p>
    <w:p w14:paraId="595B04F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getch();</w:t>
      </w:r>
    </w:p>
    <w:p w14:paraId="13DB16C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// updatePrices()</w:t>
      </w:r>
    </w:p>
    <w:p w14:paraId="5705CB5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145612B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else if (adminOption == "5")</w:t>
      </w:r>
    </w:p>
    <w:p w14:paraId="4519792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7D48E81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ystem("cls");</w:t>
      </w:r>
    </w:p>
    <w:p w14:paraId="70FC92E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updateStockheader();</w:t>
      </w:r>
    </w:p>
    <w:p w14:paraId="249D363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nt idProduct;</w:t>
      </w:r>
    </w:p>
    <w:p w14:paraId="3E3489C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            int quantity1;</w:t>
      </w:r>
    </w:p>
    <w:p w14:paraId="009790C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f (Items[0] == "")</w:t>
      </w:r>
    </w:p>
    <w:p w14:paraId="519A268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21C56CD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endl;</w:t>
      </w:r>
    </w:p>
    <w:p w14:paraId="2DECC72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Add Items to update the stock.\n";</w:t>
      </w:r>
    </w:p>
    <w:p w14:paraId="6FA0D73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086E489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else</w:t>
      </w:r>
    </w:p>
    <w:p w14:paraId="09E334B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6C69962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No.  Products Name\t\tPrice\t\tQuantity\t\tDelivery Areas " &lt;&lt; endl;</w:t>
      </w:r>
    </w:p>
    <w:p w14:paraId="29B37D2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viewProducts(Items, Price, Quantity, DeliveryArea, productCount);</w:t>
      </w:r>
    </w:p>
    <w:p w14:paraId="65D48F7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string upStock = "Enter the No. of the Item whom you want to update Stock: ";</w:t>
      </w:r>
    </w:p>
    <w:p w14:paraId="26919E3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idProduct = intVAlIDATE(upStock);</w:t>
      </w:r>
    </w:p>
    <w:p w14:paraId="3B6F0B0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if ((idProduct &gt; productCount) || (idProduct &lt;= 0))</w:t>
      </w:r>
    </w:p>
    <w:p w14:paraId="2E06F91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{</w:t>
      </w:r>
    </w:p>
    <w:p w14:paraId="5C8EB04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cout &lt;&lt; "\nYou Entered an Incorrect Number.";</w:t>
      </w:r>
    </w:p>
    <w:p w14:paraId="690CCA1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Sleep(1500);</w:t>
      </w:r>
    </w:p>
    <w:p w14:paraId="2AB0ABD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}</w:t>
      </w:r>
    </w:p>
    <w:p w14:paraId="56BD43C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else</w:t>
      </w:r>
    </w:p>
    <w:p w14:paraId="35DD052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{</w:t>
      </w:r>
    </w:p>
    <w:p w14:paraId="7B1A776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string upStock1 = "Enter the updated Stock: ";</w:t>
      </w:r>
    </w:p>
    <w:p w14:paraId="4164E33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quantity1 = intVAlIDATE(upStock1);</w:t>
      </w:r>
    </w:p>
    <w:p w14:paraId="566DCBF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updateStock(Quantity, idProduct, quantity1);</w:t>
      </w:r>
    </w:p>
    <w:p w14:paraId="4D36766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}</w:t>
      </w:r>
    </w:p>
    <w:p w14:paraId="3D6A408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303ABB2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Press Any Key to Continue.....";</w:t>
      </w:r>
    </w:p>
    <w:p w14:paraId="582AE33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getch();</w:t>
      </w:r>
    </w:p>
    <w:p w14:paraId="005CA91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// updateStock();</w:t>
      </w:r>
    </w:p>
    <w:p w14:paraId="7DCF18C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        }</w:t>
      </w:r>
    </w:p>
    <w:p w14:paraId="0CF6E3E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else if (adminOption == "6")</w:t>
      </w:r>
    </w:p>
    <w:p w14:paraId="76914FE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3FB36C5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ystem("cls");</w:t>
      </w:r>
    </w:p>
    <w:p w14:paraId="614F552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heckReviewheader();</w:t>
      </w:r>
    </w:p>
    <w:p w14:paraId="3B82074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nt RevNo;</w:t>
      </w:r>
    </w:p>
    <w:p w14:paraId="065D969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f (Items[0] == "")</w:t>
      </w:r>
    </w:p>
    <w:p w14:paraId="4F67055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3E45607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endl;</w:t>
      </w:r>
    </w:p>
    <w:p w14:paraId="0693222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Add Items to Check Review.\n";</w:t>
      </w:r>
    </w:p>
    <w:p w14:paraId="5592195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60E3236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else</w:t>
      </w:r>
    </w:p>
    <w:p w14:paraId="04D114F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641ECBB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No.  Products Name\t\tPrice\t\tQuantity\t\tDelivery Areas" &lt;&lt; endl;</w:t>
      </w:r>
    </w:p>
    <w:p w14:paraId="0C7AAA0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viewProducts(Items, Price, Quantity, DeliveryArea, productCount);</w:t>
      </w:r>
    </w:p>
    <w:p w14:paraId="58D9103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string chkReview = "Enter the No. of Product whom you want to Check Review: ";</w:t>
      </w:r>
    </w:p>
    <w:p w14:paraId="1A4F6FF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RevNo = intVAlIDATE(chkReview);</w:t>
      </w:r>
    </w:p>
    <w:p w14:paraId="748603E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if ((RevNo &gt; productCount) || (RevNo &lt;= 0))</w:t>
      </w:r>
    </w:p>
    <w:p w14:paraId="544FC9B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{</w:t>
      </w:r>
    </w:p>
    <w:p w14:paraId="13F98E5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cout &lt;&lt; "You Entered an Incorrect Number.\n";</w:t>
      </w:r>
    </w:p>
    <w:p w14:paraId="67D6E09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Sleep(1500);</w:t>
      </w:r>
    </w:p>
    <w:p w14:paraId="39740A0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}</w:t>
      </w:r>
    </w:p>
    <w:p w14:paraId="33B0A4D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else</w:t>
      </w:r>
    </w:p>
    <w:p w14:paraId="1AB0120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{</w:t>
      </w:r>
    </w:p>
    <w:p w14:paraId="6FB0C5D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cout &lt;&lt; endl;</w:t>
      </w:r>
    </w:p>
    <w:p w14:paraId="6BA3FDB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checkReview(Reviews, RevNo);</w:t>
      </w:r>
    </w:p>
    <w:p w14:paraId="0D49192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}</w:t>
      </w:r>
    </w:p>
    <w:p w14:paraId="485654D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            }</w:t>
      </w:r>
    </w:p>
    <w:p w14:paraId="3300AE7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\nPress Any Key To Continue...";</w:t>
      </w:r>
    </w:p>
    <w:p w14:paraId="3C32E61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getch();</w:t>
      </w:r>
    </w:p>
    <w:p w14:paraId="07B139A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// check Review</w:t>
      </w:r>
    </w:p>
    <w:p w14:paraId="34FC76F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546D5C7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else if (adminOption == "7")</w:t>
      </w:r>
    </w:p>
    <w:p w14:paraId="02802C0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0A26AFC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ystem("cls");</w:t>
      </w:r>
    </w:p>
    <w:p w14:paraId="093198C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addDeliveryAreaheader();</w:t>
      </w:r>
    </w:p>
    <w:p w14:paraId="4EBF831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nt No;</w:t>
      </w:r>
    </w:p>
    <w:p w14:paraId="24160F9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tring area;</w:t>
      </w:r>
    </w:p>
    <w:p w14:paraId="7D61B45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f (Items[0] == "")</w:t>
      </w:r>
    </w:p>
    <w:p w14:paraId="284FE07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1B6423D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endl;</w:t>
      </w:r>
    </w:p>
    <w:p w14:paraId="6BC0597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Add Items to Add or Change Delivery Areas.\n";</w:t>
      </w:r>
    </w:p>
    <w:p w14:paraId="4D35A41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1DE5E40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else</w:t>
      </w:r>
    </w:p>
    <w:p w14:paraId="176A6F5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693DFAF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No.  Products Name\t\tPrice\t\tQuantity\t\tDelivery Areas " &lt;&lt; endl;</w:t>
      </w:r>
    </w:p>
    <w:p w14:paraId="09D12BC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viewProducts(Items, Price, Quantity, DeliveryArea, productCount);</w:t>
      </w:r>
    </w:p>
    <w:p w14:paraId="3889093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string upDeliveryA = "Enter the No. of the Product whom you want to Add Delivery Area: ";</w:t>
      </w:r>
    </w:p>
    <w:p w14:paraId="7C329AD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No = intVAlIDATE(upDeliveryA);</w:t>
      </w:r>
    </w:p>
    <w:p w14:paraId="3C6AA4C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if ((No &gt; productCount) || (No &lt;= 0))</w:t>
      </w:r>
    </w:p>
    <w:p w14:paraId="624090E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{</w:t>
      </w:r>
    </w:p>
    <w:p w14:paraId="6203DE9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cout &lt;&lt; "You Entered an Incorrect Number.\n";</w:t>
      </w:r>
    </w:p>
    <w:p w14:paraId="497FE7B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Sleep(1500);</w:t>
      </w:r>
    </w:p>
    <w:p w14:paraId="4AE8C6D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}</w:t>
      </w:r>
    </w:p>
    <w:p w14:paraId="5F21403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                else</w:t>
      </w:r>
    </w:p>
    <w:p w14:paraId="19AA09A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{</w:t>
      </w:r>
    </w:p>
    <w:p w14:paraId="2B40121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cout &lt;&lt; "Enter the Area: ";</w:t>
      </w:r>
    </w:p>
    <w:p w14:paraId="5402194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area = isAlpha(area);</w:t>
      </w:r>
    </w:p>
    <w:p w14:paraId="6F9173D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addDeliveryArea( DeliveryArea, No, area);</w:t>
      </w:r>
    </w:p>
    <w:p w14:paraId="3A16DDC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}</w:t>
      </w:r>
    </w:p>
    <w:p w14:paraId="1A46AB6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242A6A4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Press Any Key to Continue...";</w:t>
      </w:r>
    </w:p>
    <w:p w14:paraId="0A3C1A2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getch();</w:t>
      </w:r>
    </w:p>
    <w:p w14:paraId="3EC44DB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0BE74A5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else if (adminOption == "8")</w:t>
      </w:r>
    </w:p>
    <w:p w14:paraId="431CB18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3ED4009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ystem("cls");</w:t>
      </w:r>
    </w:p>
    <w:p w14:paraId="66271AD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removeDeliveryAreaheader();</w:t>
      </w:r>
    </w:p>
    <w:p w14:paraId="053E55B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nt No2;</w:t>
      </w:r>
    </w:p>
    <w:p w14:paraId="436C427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f (Items[0] == "")</w:t>
      </w:r>
    </w:p>
    <w:p w14:paraId="2B3EFDB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2A99171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endl;</w:t>
      </w:r>
    </w:p>
    <w:p w14:paraId="4E16FE7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Add Items to Remove Delivery Areas.\n";</w:t>
      </w:r>
    </w:p>
    <w:p w14:paraId="632C9E1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41B93B5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else</w:t>
      </w:r>
    </w:p>
    <w:p w14:paraId="7A2706F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4642598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No.  Products Name\t\tPrice\t\tQuantity\t\tDelivery Areas " &lt;&lt; endl;</w:t>
      </w:r>
    </w:p>
    <w:p w14:paraId="7A71E51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viewProducts(Items, Price, Quantity, DeliveryArea, productCount);</w:t>
      </w:r>
    </w:p>
    <w:p w14:paraId="7E6D802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string remDeliveryA = "Enter the No. of Item whom you want to remove Delivery Area: ";</w:t>
      </w:r>
    </w:p>
    <w:p w14:paraId="49DA8DB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No2 = intVAlIDATE(remDeliveryA);</w:t>
      </w:r>
    </w:p>
    <w:p w14:paraId="607BAA2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if ((No2 &gt; productCount) || (No2 &lt;= 0))</w:t>
      </w:r>
    </w:p>
    <w:p w14:paraId="033C747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                {</w:t>
      </w:r>
    </w:p>
    <w:p w14:paraId="414DA7B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cout &lt;&lt; "You Entered an Incorrect Number.\n";</w:t>
      </w:r>
    </w:p>
    <w:p w14:paraId="5B27FC2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Sleep(1500);</w:t>
      </w:r>
    </w:p>
    <w:p w14:paraId="28028CB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}</w:t>
      </w:r>
    </w:p>
    <w:p w14:paraId="04DD02B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else</w:t>
      </w:r>
    </w:p>
    <w:p w14:paraId="2DBD6C0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{</w:t>
      </w:r>
    </w:p>
    <w:p w14:paraId="56E67B6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removeDeliveryArea(DeliveryArea, No2);</w:t>
      </w:r>
    </w:p>
    <w:p w14:paraId="6318C1A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}</w:t>
      </w:r>
    </w:p>
    <w:p w14:paraId="47C94BE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1072A86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\n\t\t\t\t\t\tPress Any Key to Continue..";</w:t>
      </w:r>
    </w:p>
    <w:p w14:paraId="19B3411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getch();</w:t>
      </w:r>
    </w:p>
    <w:p w14:paraId="0CD43E9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4571BB5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else if (adminOption == "9")</w:t>
      </w:r>
    </w:p>
    <w:p w14:paraId="372BB61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22F57BE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ystem("cls");</w:t>
      </w:r>
    </w:p>
    <w:p w14:paraId="3E9E335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hangePasswordheader();</w:t>
      </w:r>
    </w:p>
    <w:p w14:paraId="5623765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tring currentPass;</w:t>
      </w:r>
    </w:p>
    <w:p w14:paraId="297F4E6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tring newPass;</w:t>
      </w:r>
    </w:p>
    <w:p w14:paraId="13F0AA9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\t\t\t\t\t\tEnter current Password: ";</w:t>
      </w:r>
    </w:p>
    <w:p w14:paraId="12CDAB3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in &gt;&gt; currentPass;</w:t>
      </w:r>
    </w:p>
    <w:p w14:paraId="772E2B9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hangePassword(PasswordDB, currentPass, newPass, currentINDEX);</w:t>
      </w:r>
    </w:p>
    <w:p w14:paraId="414ABB5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\n\t\t\t\t\t\tPress Any Key to Continue..";</w:t>
      </w:r>
    </w:p>
    <w:p w14:paraId="6B02962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getch();</w:t>
      </w:r>
    </w:p>
    <w:p w14:paraId="5D475F4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// changePassword();</w:t>
      </w:r>
    </w:p>
    <w:p w14:paraId="161F5CF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4C3D793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else if (adminOption == "10")</w:t>
      </w:r>
    </w:p>
    <w:p w14:paraId="6D5F3F5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7A0EC89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goto Logout;</w:t>
      </w:r>
    </w:p>
    <w:p w14:paraId="2431778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        }</w:t>
      </w:r>
    </w:p>
    <w:p w14:paraId="18C47FC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else</w:t>
      </w:r>
    </w:p>
    <w:p w14:paraId="4567563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2863D3D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\t\t\t\t\t\tError...\n";</w:t>
      </w:r>
    </w:p>
    <w:p w14:paraId="18C3117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\t\t\t\t\t\tPlease Enter Correct Option....";</w:t>
      </w:r>
    </w:p>
    <w:p w14:paraId="0E80B4D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leep(1000);</w:t>
      </w:r>
    </w:p>
    <w:p w14:paraId="7AA6EDC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70FBE7C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}</w:t>
      </w:r>
    </w:p>
    <w:p w14:paraId="0AF8392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6FB46D7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if (loginRole == "Client" || loginRole == "client")</w:t>
      </w:r>
    </w:p>
    <w:p w14:paraId="77D9780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6CDF7F8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// loginClient();</w:t>
      </w:r>
    </w:p>
    <w:p w14:paraId="552C8B8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28F09A8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while (true)</w:t>
      </w:r>
    </w:p>
    <w:p w14:paraId="3164C52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{</w:t>
      </w:r>
    </w:p>
    <w:p w14:paraId="01ECEF3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////get what Client Menu Returns</w:t>
      </w:r>
    </w:p>
    <w:p w14:paraId="79A10C3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325E2C3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string clientOption = Clientmenu();</w:t>
      </w:r>
    </w:p>
    <w:p w14:paraId="61D2239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55AC8F9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if (clientOption == "1")</w:t>
      </w:r>
    </w:p>
    <w:p w14:paraId="580D094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072A44A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ystem("cls");</w:t>
      </w:r>
    </w:p>
    <w:p w14:paraId="7B97D22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viewItemsheader();</w:t>
      </w:r>
    </w:p>
    <w:p w14:paraId="0A65A06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f (Items[0] == "")</w:t>
      </w:r>
    </w:p>
    <w:p w14:paraId="77C6289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080F042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endl;</w:t>
      </w:r>
    </w:p>
    <w:p w14:paraId="431F8FC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All the Products are Sold Out.\n";</w:t>
      </w:r>
    </w:p>
    <w:p w14:paraId="2CDCB5C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2A36EC1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            else</w:t>
      </w:r>
    </w:p>
    <w:p w14:paraId="180AE7F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7571095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No.  Products Name\t\tPrice\t\tQuantity\t\tDelivery Areas " &lt;&lt; endl;</w:t>
      </w:r>
    </w:p>
    <w:p w14:paraId="0C80A4C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viewProducts(Items, Price, Quantity, DeliveryArea, productCount);</w:t>
      </w:r>
    </w:p>
    <w:p w14:paraId="3E3D38A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4DB470B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// viewProducts();</w:t>
      </w:r>
    </w:p>
    <w:p w14:paraId="1E55AA0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5767835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Press Any Key to Continue.....";</w:t>
      </w:r>
    </w:p>
    <w:p w14:paraId="3926631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getch();</w:t>
      </w:r>
    </w:p>
    <w:p w14:paraId="10B3617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4CADCC7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else if (clientOption == "2")</w:t>
      </w:r>
    </w:p>
    <w:p w14:paraId="428AF09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673BA8A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ystem("cls");</w:t>
      </w:r>
    </w:p>
    <w:p w14:paraId="76C17DB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addtoCartheader();</w:t>
      </w:r>
    </w:p>
    <w:p w14:paraId="78016D2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nt n2;</w:t>
      </w:r>
    </w:p>
    <w:p w14:paraId="69C6A6D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nt added = 0;</w:t>
      </w:r>
    </w:p>
    <w:p w14:paraId="04FAC52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nt prc = 0;</w:t>
      </w:r>
    </w:p>
    <w:p w14:paraId="2369E3C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f (Items[0] == "")</w:t>
      </w:r>
    </w:p>
    <w:p w14:paraId="3053F9C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20A1E86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\t\t\t\t\t\tNo Items in the Store. We are sorry.\n";</w:t>
      </w:r>
    </w:p>
    <w:p w14:paraId="7E5DE8E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\t\t\t\t\t\tPress Any Key to Continue....";</w:t>
      </w:r>
    </w:p>
    <w:p w14:paraId="73BD8B5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getch();</w:t>
      </w:r>
    </w:p>
    <w:p w14:paraId="499747C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4BA92F3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else</w:t>
      </w:r>
    </w:p>
    <w:p w14:paraId="3484A12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5F28198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No.  Products Name\t\tPrice\t\tQuantity\t\tDelivery Areas " &lt;&lt; endl;</w:t>
      </w:r>
    </w:p>
    <w:p w14:paraId="20685C9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viewProducts(Items, Price, Quantity, DeliveryArea, productCount);</w:t>
      </w:r>
    </w:p>
    <w:p w14:paraId="5EB59D3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                string buy = "Enter the item No you want to buy: ";</w:t>
      </w:r>
    </w:p>
    <w:p w14:paraId="785D514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n2 = intVAlIDATE(buy);</w:t>
      </w:r>
    </w:p>
    <w:p w14:paraId="2F04B64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if ((n2 &gt; productCount) || (n2 &lt;= 0))</w:t>
      </w:r>
    </w:p>
    <w:p w14:paraId="62D1FB1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{</w:t>
      </w:r>
    </w:p>
    <w:p w14:paraId="2C9A82C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cout &lt;&lt; "You Entered an Incorrect Number.\n";</w:t>
      </w:r>
    </w:p>
    <w:p w14:paraId="3E9751C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Sleep(1500);</w:t>
      </w:r>
    </w:p>
    <w:p w14:paraId="4E28F81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}</w:t>
      </w:r>
    </w:p>
    <w:p w14:paraId="14C2580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else</w:t>
      </w:r>
    </w:p>
    <w:p w14:paraId="7EB8F8C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{</w:t>
      </w:r>
    </w:p>
    <w:p w14:paraId="192D1FD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string name3 = "";</w:t>
      </w:r>
    </w:p>
    <w:p w14:paraId="732B7FC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string entQuantity = "Enter the Quantity :";</w:t>
      </w:r>
    </w:p>
    <w:p w14:paraId="66D2CF9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added = intVAlIDATE(entQuantity);</w:t>
      </w:r>
    </w:p>
    <w:p w14:paraId="4073827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if (added &gt; Quantity[n2 - 1])</w:t>
      </w:r>
    </w:p>
    <w:p w14:paraId="2A61E80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{</w:t>
      </w:r>
    </w:p>
    <w:p w14:paraId="0910111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    cout &lt;&lt; "Sorry, we do not have enough stock.\n";</w:t>
      </w:r>
    </w:p>
    <w:p w14:paraId="486D6FE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    Sleep(500);</w:t>
      </w:r>
    </w:p>
    <w:p w14:paraId="296BFAF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}</w:t>
      </w:r>
    </w:p>
    <w:p w14:paraId="2E87B91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else</w:t>
      </w:r>
    </w:p>
    <w:p w14:paraId="27D4554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{</w:t>
      </w:r>
    </w:p>
    <w:p w14:paraId="17D8B8A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    name3 = Items[n2 - 1];</w:t>
      </w:r>
    </w:p>
    <w:p w14:paraId="702F833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    prc = Price[n2 - 1] * added;</w:t>
      </w:r>
    </w:p>
    <w:p w14:paraId="69C93AC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    addCart(productCart, Quantity, quantityCart, priceCart, n2, added, prc, name3);</w:t>
      </w:r>
    </w:p>
    <w:p w14:paraId="67DFE86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}</w:t>
      </w:r>
    </w:p>
    <w:p w14:paraId="13E4E0D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}</w:t>
      </w:r>
    </w:p>
    <w:p w14:paraId="4E933F6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01F3FFF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Press Any Key To Continue...";</w:t>
      </w:r>
    </w:p>
    <w:p w14:paraId="08AFDE1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getch();</w:t>
      </w:r>
    </w:p>
    <w:p w14:paraId="5DE7915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        }</w:t>
      </w:r>
    </w:p>
    <w:p w14:paraId="17BE980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else if (clientOption == "3")</w:t>
      </w:r>
    </w:p>
    <w:p w14:paraId="05DBE7C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60580BA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ystem("cls");</w:t>
      </w:r>
    </w:p>
    <w:p w14:paraId="2CC39BE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viewCartheader();</w:t>
      </w:r>
    </w:p>
    <w:p w14:paraId="6741848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viewCart(productCart, quantityCart, priceCart, productCount);</w:t>
      </w:r>
    </w:p>
    <w:p w14:paraId="5786EA9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\t\t\t\t\t\tPress Any Key to Continue....";</w:t>
      </w:r>
    </w:p>
    <w:p w14:paraId="6DE1923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getch();</w:t>
      </w:r>
    </w:p>
    <w:p w14:paraId="01B43F0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7AE19AD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else if (clientOption == "4")</w:t>
      </w:r>
    </w:p>
    <w:p w14:paraId="3BFD507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0005D96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7B71FFE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ystem("cls");</w:t>
      </w:r>
    </w:p>
    <w:p w14:paraId="5F73700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heckPriceheader();</w:t>
      </w:r>
    </w:p>
    <w:p w14:paraId="6A9D90D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f (Items[0] == "")</w:t>
      </w:r>
    </w:p>
    <w:p w14:paraId="39CA48D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20595DE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\t\t\t\t\t\tNo Items in the Store. We are sorry.\n";</w:t>
      </w:r>
    </w:p>
    <w:p w14:paraId="1F748C8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553F416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else</w:t>
      </w:r>
    </w:p>
    <w:p w14:paraId="76BCCEA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4450CC6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\t\t\t\t\t\tProduct Name\t\tPrice\n";</w:t>
      </w:r>
    </w:p>
    <w:p w14:paraId="6ABDC53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heckPrice(Items, Price, productCount);</w:t>
      </w:r>
    </w:p>
    <w:p w14:paraId="0D437AE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70CE413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\t\t\t\t\t\tPress Any Key To Continue...";</w:t>
      </w:r>
    </w:p>
    <w:p w14:paraId="33A994C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getch();</w:t>
      </w:r>
    </w:p>
    <w:p w14:paraId="0BBD8B6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0199EAF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else if (clientOption == "5")</w:t>
      </w:r>
    </w:p>
    <w:p w14:paraId="08D741C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4503061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            system("cls");</w:t>
      </w:r>
    </w:p>
    <w:p w14:paraId="200CCE4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heckStockheader();</w:t>
      </w:r>
    </w:p>
    <w:p w14:paraId="26521A9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f (Items[0] == "")</w:t>
      </w:r>
    </w:p>
    <w:p w14:paraId="36D3C1F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74C40A4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\t\t\t\t\t\tNo Items in the Store. We are sorry.\n";</w:t>
      </w:r>
    </w:p>
    <w:p w14:paraId="1FCB037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4A508C3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else</w:t>
      </w:r>
    </w:p>
    <w:p w14:paraId="0F20560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6692076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\t\t\t\t\t\tProduct Name\t\tQuantity\n";</w:t>
      </w:r>
    </w:p>
    <w:p w14:paraId="0B334D6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heckStock(Items, Quantity, productCount);</w:t>
      </w:r>
    </w:p>
    <w:p w14:paraId="4A2DC88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5972C7E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\t\t\t\t\t\tPress Any Key To Continue...";</w:t>
      </w:r>
    </w:p>
    <w:p w14:paraId="236B88C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getch();</w:t>
      </w:r>
    </w:p>
    <w:p w14:paraId="6F6A823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641389D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else if (clientOption == "6")</w:t>
      </w:r>
    </w:p>
    <w:p w14:paraId="5C9B1C8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45A2155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ystem("cls");</w:t>
      </w:r>
    </w:p>
    <w:p w14:paraId="7619DAE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reviewProductheader();</w:t>
      </w:r>
    </w:p>
    <w:p w14:paraId="58F005D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nt no;</w:t>
      </w:r>
    </w:p>
    <w:p w14:paraId="0B1D0A3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tring revi;</w:t>
      </w:r>
    </w:p>
    <w:p w14:paraId="741D6BD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f (Items[0] == "")</w:t>
      </w:r>
    </w:p>
    <w:p w14:paraId="27BE259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44B4E4A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\t\t\t\t\t\tNo Items in the Store. We are sorry.\n";</w:t>
      </w:r>
    </w:p>
    <w:p w14:paraId="6AB4A97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2FD723E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else</w:t>
      </w:r>
    </w:p>
    <w:p w14:paraId="6B89730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130E445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No.  Products Name\t\tPrice\t\tQuantity\t\tDelivery Areas " &lt;&lt; endl;</w:t>
      </w:r>
    </w:p>
    <w:p w14:paraId="25604FA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                viewProducts(Items, Price, Quantity, DeliveryArea, productCount);</w:t>
      </w:r>
    </w:p>
    <w:p w14:paraId="7ADCFDF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string noReview = "Enter the No of product you want to review: ";</w:t>
      </w:r>
    </w:p>
    <w:p w14:paraId="0B085C2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no = intVAlIDATE(noReview);</w:t>
      </w:r>
    </w:p>
    <w:p w14:paraId="5AC31EA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if ((no &gt; productCount) || (no &lt;= 0))</w:t>
      </w:r>
    </w:p>
    <w:p w14:paraId="0A7BBD2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{</w:t>
      </w:r>
    </w:p>
    <w:p w14:paraId="4813EB1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cout &lt;&lt; "You Entered an Incorrect Number.";</w:t>
      </w:r>
    </w:p>
    <w:p w14:paraId="3F2DAE9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Sleep(1500);</w:t>
      </w:r>
    </w:p>
    <w:p w14:paraId="569082C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}</w:t>
      </w:r>
    </w:p>
    <w:p w14:paraId="00F683B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else</w:t>
      </w:r>
    </w:p>
    <w:p w14:paraId="0C27880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{</w:t>
      </w:r>
    </w:p>
    <w:p w14:paraId="639B37A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cout &lt;&lt; "Enter Review: ";</w:t>
      </w:r>
    </w:p>
    <w:p w14:paraId="54B2302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cin.clear();</w:t>
      </w:r>
    </w:p>
    <w:p w14:paraId="52EF53A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cin.sync();</w:t>
      </w:r>
    </w:p>
    <w:p w14:paraId="426888E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getline(cin, revi);</w:t>
      </w:r>
    </w:p>
    <w:p w14:paraId="3F57F27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    reviewProduct(Reviews, no, revi);</w:t>
      </w:r>
    </w:p>
    <w:p w14:paraId="2BFD60B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}</w:t>
      </w:r>
    </w:p>
    <w:p w14:paraId="32747A7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398AF83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\t\t\t\t\t\tPress Any Key To Continue...";</w:t>
      </w:r>
    </w:p>
    <w:p w14:paraId="2361B07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getch();</w:t>
      </w:r>
    </w:p>
    <w:p w14:paraId="75BBDEE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4363590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else if (clientOption == "7")</w:t>
      </w:r>
    </w:p>
    <w:p w14:paraId="555B270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24F4137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429B048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ystem("cls");</w:t>
      </w:r>
    </w:p>
    <w:p w14:paraId="500ABD5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heckDeliveryAreaheader();</w:t>
      </w:r>
    </w:p>
    <w:p w14:paraId="470F635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f (Items[0] == "")</w:t>
      </w:r>
    </w:p>
    <w:p w14:paraId="3462D02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4DD94AC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\t\t\t\t\t\tNo Items in the Store. We are sorry.\n";</w:t>
      </w:r>
    </w:p>
    <w:p w14:paraId="24178F5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            }</w:t>
      </w:r>
    </w:p>
    <w:p w14:paraId="36E3A40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else</w:t>
      </w:r>
    </w:p>
    <w:p w14:paraId="5619423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{</w:t>
      </w:r>
    </w:p>
    <w:p w14:paraId="220E1A5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out &lt;&lt; "\t\t\t\t\t\tProduct Name\t\tDeliveryArea\n";</w:t>
      </w:r>
    </w:p>
    <w:p w14:paraId="1216283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    checkDeliveryArea(Items, DeliveryArea, productCount);</w:t>
      </w:r>
    </w:p>
    <w:p w14:paraId="7711BC4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}</w:t>
      </w:r>
    </w:p>
    <w:p w14:paraId="7E715BD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\t\t\t\t\t\tPress Any Key To Continue...";</w:t>
      </w:r>
    </w:p>
    <w:p w14:paraId="5DDC415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getch();</w:t>
      </w:r>
    </w:p>
    <w:p w14:paraId="65C4379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3394AB0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else if (clientOption == "8")</w:t>
      </w:r>
    </w:p>
    <w:p w14:paraId="69717D2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41DB7D6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ystem("cls");</w:t>
      </w:r>
    </w:p>
    <w:p w14:paraId="1C66239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ViewBillheader();</w:t>
      </w:r>
    </w:p>
    <w:p w14:paraId="157055E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viewBill(productCart, quantityCart, priceCart, productCount);</w:t>
      </w:r>
    </w:p>
    <w:p w14:paraId="119BACE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\t\t\t\t\t\tPress Any Key to Continue..";</w:t>
      </w:r>
    </w:p>
    <w:p w14:paraId="1C43C4D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getch();</w:t>
      </w:r>
    </w:p>
    <w:p w14:paraId="6EE2960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05A1D63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else if (clientOption == "9")</w:t>
      </w:r>
    </w:p>
    <w:p w14:paraId="2CA4EAC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4DCECCF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ystem("cls");</w:t>
      </w:r>
    </w:p>
    <w:p w14:paraId="119A44A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payBillheader();</w:t>
      </w:r>
    </w:p>
    <w:p w14:paraId="6648662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payBill(productCount, priceCart, quantityCart, productCart);</w:t>
      </w:r>
    </w:p>
    <w:p w14:paraId="0282C0F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6D31169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else if (clientOption == "10")</w:t>
      </w:r>
    </w:p>
    <w:p w14:paraId="0F3DC4A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4FAD306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ystem("cls");</w:t>
      </w:r>
    </w:p>
    <w:p w14:paraId="42279A9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hangePasswordheader();</w:t>
      </w:r>
    </w:p>
    <w:p w14:paraId="046185C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tring currentPass;</w:t>
      </w:r>
    </w:p>
    <w:p w14:paraId="2C5588E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            string newPass;</w:t>
      </w:r>
    </w:p>
    <w:p w14:paraId="68727B9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\t\t\t\t\t\tEnter current Password: ";</w:t>
      </w:r>
    </w:p>
    <w:p w14:paraId="0AFCDA2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in &gt;&gt; currentPass;</w:t>
      </w:r>
    </w:p>
    <w:p w14:paraId="2149D2C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int idx;</w:t>
      </w:r>
    </w:p>
    <w:p w14:paraId="2827D02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hangePassword(PasswordDB, currentPass, newPass, currentINDEX);</w:t>
      </w:r>
    </w:p>
    <w:p w14:paraId="1A68E99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\n\t\t\t\t\t\tPress Any Key to Continue..";</w:t>
      </w:r>
    </w:p>
    <w:p w14:paraId="45D6310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getch();</w:t>
      </w:r>
    </w:p>
    <w:p w14:paraId="4522C37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61B1666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else if (clientOption == "11")</w:t>
      </w:r>
    </w:p>
    <w:p w14:paraId="6DB148E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4547234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goto Logout;</w:t>
      </w:r>
    </w:p>
    <w:p w14:paraId="5520645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56B5E40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else</w:t>
      </w:r>
    </w:p>
    <w:p w14:paraId="1AFA920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19C0DF1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\t\t\t\t\t\tError... \n";</w:t>
      </w:r>
    </w:p>
    <w:p w14:paraId="173AAF2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\t\t\t\t\t\tPlease Enter Correct Option....";</w:t>
      </w:r>
    </w:p>
    <w:p w14:paraId="415E171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Sleep(1000);</w:t>
      </w:r>
    </w:p>
    <w:p w14:paraId="51A81EA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39ADA67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}</w:t>
      </w:r>
    </w:p>
    <w:p w14:paraId="55D8185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5E2ABE2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28CD1A3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Login Functions.....</w:t>
      </w:r>
    </w:p>
    <w:p w14:paraId="5F7346C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string LogIn(string NameDB[], string PasswordDB[], string RoleDB[], int &amp;usercount, string username1, string password1, int &amp;currentINDEX)</w:t>
      </w:r>
    </w:p>
    <w:p w14:paraId="646E62B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79CD989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tring Role = "nill";</w:t>
      </w:r>
    </w:p>
    <w:p w14:paraId="5F64973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for (int i = 0; i &lt; usercount; i++)</w:t>
      </w:r>
    </w:p>
    <w:p w14:paraId="310A5DF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75C3BB0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    if (NameDB[i] == username1 &amp;&amp; PasswordDB[i] == password1)</w:t>
      </w:r>
    </w:p>
    <w:p w14:paraId="70EABD6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{</w:t>
      </w:r>
    </w:p>
    <w:p w14:paraId="78710BB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Role = RoleDB[i];</w:t>
      </w:r>
    </w:p>
    <w:p w14:paraId="23DBF3C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currentINDEX = i;</w:t>
      </w:r>
    </w:p>
    <w:p w14:paraId="4822FF7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}</w:t>
      </w:r>
    </w:p>
    <w:p w14:paraId="01AF559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3E73682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return Role;</w:t>
      </w:r>
    </w:p>
    <w:p w14:paraId="6C6EB7D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6E90B67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//Login Menu........</w:t>
      </w:r>
    </w:p>
    <w:p w14:paraId="40B5902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/ Admin Menu........</w:t>
      </w:r>
    </w:p>
    <w:p w14:paraId="10692C8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string Adminmenu()</w:t>
      </w:r>
    </w:p>
    <w:p w14:paraId="2DDDD52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324786D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ystem("cls");</w:t>
      </w:r>
    </w:p>
    <w:p w14:paraId="7D0CFD7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adminheader();</w:t>
      </w:r>
    </w:p>
    <w:p w14:paraId="76646E6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0);</w:t>
      </w:r>
    </w:p>
    <w:p w14:paraId="05EC843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tring op1 = "";</w:t>
      </w:r>
    </w:p>
    <w:p w14:paraId="5D9821B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;</w:t>
      </w:r>
    </w:p>
    <w:p w14:paraId="30535CF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;</w:t>
      </w:r>
    </w:p>
    <w:p w14:paraId="0922AC5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1. Add an Item" &lt;&lt; endl;</w:t>
      </w:r>
    </w:p>
    <w:p w14:paraId="1239CD4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2. Delete an Item" &lt;&lt; endl;</w:t>
      </w:r>
    </w:p>
    <w:p w14:paraId="4E84466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3. View Items" &lt;&lt; endl;</w:t>
      </w:r>
    </w:p>
    <w:p w14:paraId="438DA6B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4. Update Prices" &lt;&lt; endl;</w:t>
      </w:r>
    </w:p>
    <w:p w14:paraId="2C40ED3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5. Update Stock" &lt;&lt; endl;</w:t>
      </w:r>
    </w:p>
    <w:p w14:paraId="51D9BFD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6. Check Reviews" &lt;&lt; endl;</w:t>
      </w:r>
    </w:p>
    <w:p w14:paraId="29A2231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7. Add Delivery Areas" &lt;&lt; endl;</w:t>
      </w:r>
    </w:p>
    <w:p w14:paraId="4C288D0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8. Remove Delivery Areas" &lt;&lt; endl;</w:t>
      </w:r>
    </w:p>
    <w:p w14:paraId="4AB752C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9. Change Password" &lt;&lt; endl;</w:t>
      </w:r>
    </w:p>
    <w:p w14:paraId="75EFAB8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10. Log Out" &lt;&lt; endl;</w:t>
      </w:r>
    </w:p>
    <w:p w14:paraId="06954BD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cout &lt;&lt; endl;</w:t>
      </w:r>
    </w:p>
    <w:p w14:paraId="288A53B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Please Select an Option...";</w:t>
      </w:r>
    </w:p>
    <w:p w14:paraId="5DB95AB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in &gt;&gt; op1;</w:t>
      </w:r>
    </w:p>
    <w:p w14:paraId="2AD9AE7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7C05F2F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return op1;</w:t>
      </w:r>
    </w:p>
    <w:p w14:paraId="0B47371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46183D5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////Client Menu..................</w:t>
      </w:r>
    </w:p>
    <w:p w14:paraId="2AF665B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string Clientmenu()</w:t>
      </w:r>
    </w:p>
    <w:p w14:paraId="49A7C90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44D9202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ystem("cls");</w:t>
      </w:r>
    </w:p>
    <w:p w14:paraId="58B3AB5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lientheader();</w:t>
      </w:r>
    </w:p>
    <w:p w14:paraId="7FC04E3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0F86781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tring op2 = "";</w:t>
      </w:r>
    </w:p>
    <w:p w14:paraId="34BAD76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</w:t>
      </w:r>
    </w:p>
    <w:p w14:paraId="7EE6C00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&lt;&lt; endl;</w:t>
      </w:r>
    </w:p>
    <w:p w14:paraId="75624B3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;</w:t>
      </w:r>
    </w:p>
    <w:p w14:paraId="56ECB2D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1. View the list of Available Items" &lt;&lt; endl;</w:t>
      </w:r>
    </w:p>
    <w:p w14:paraId="5195693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2. Add an item to Cart" &lt;&lt; endl;</w:t>
      </w:r>
    </w:p>
    <w:p w14:paraId="6BF2935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3. View cart" &lt;&lt; endl;</w:t>
      </w:r>
    </w:p>
    <w:p w14:paraId="540C209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4. Check Prices" &lt;&lt; endl;</w:t>
      </w:r>
    </w:p>
    <w:p w14:paraId="704B178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5. Check Stock" &lt;&lt; endl;</w:t>
      </w:r>
    </w:p>
    <w:p w14:paraId="0BD335C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6. Review a Product" &lt;&lt; endl;</w:t>
      </w:r>
    </w:p>
    <w:p w14:paraId="40C28D3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7. Check Delivery Areas" &lt;&lt; endl;</w:t>
      </w:r>
    </w:p>
    <w:p w14:paraId="02B0A89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8. Print Bill" &lt;&lt; endl;</w:t>
      </w:r>
    </w:p>
    <w:p w14:paraId="4E3F628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9. Pay Bill" &lt;&lt; endl;</w:t>
      </w:r>
    </w:p>
    <w:p w14:paraId="70B369B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10. Change Password" &lt;&lt; endl;</w:t>
      </w:r>
    </w:p>
    <w:p w14:paraId="2DEBD42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11. Log Out" &lt;&lt; endl;</w:t>
      </w:r>
    </w:p>
    <w:p w14:paraId="4B3665A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;</w:t>
      </w:r>
    </w:p>
    <w:p w14:paraId="00E7C70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cout &lt;&lt; "\t\t\t\t\t\tPlease Select an Option...";</w:t>
      </w:r>
    </w:p>
    <w:p w14:paraId="56CB83A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in &gt;&gt; op2;</w:t>
      </w:r>
    </w:p>
    <w:p w14:paraId="5886804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3AF3E43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return op2;</w:t>
      </w:r>
    </w:p>
    <w:p w14:paraId="39878D5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2047122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/ Admin Functions..........</w:t>
      </w:r>
    </w:p>
    <w:p w14:paraId="618F8B0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addNewItem(string Items[], int Price[], int Quantity[], string DeliveryArea[], string Reviews[], int &amp;productCount, string item, int price, int quantity) // 1</w:t>
      </w:r>
    </w:p>
    <w:p w14:paraId="5AD55BD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463222B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Items[productCount] = item;</w:t>
      </w:r>
    </w:p>
    <w:p w14:paraId="0C69F8B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Price[productCount] = price;</w:t>
      </w:r>
    </w:p>
    <w:p w14:paraId="5876FCC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Quantity[productCount] = quantity;</w:t>
      </w:r>
    </w:p>
    <w:p w14:paraId="67CBA9D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Reviews[productCount] = "N/A";</w:t>
      </w:r>
    </w:p>
    <w:p w14:paraId="0B3F979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DeliveryArea[productCount] = "N/A";</w:t>
      </w:r>
    </w:p>
    <w:p w14:paraId="21A83B3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productCount++;</w:t>
      </w:r>
    </w:p>
    <w:p w14:paraId="4DF3F33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22C636B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delItem(string Items[], int Price[], int Quantity[], string DeliveryArea[], string Reviews[], int &amp;productCount, int &amp;num) // 2</w:t>
      </w:r>
    </w:p>
    <w:p w14:paraId="292E952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7B1CBE4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for (int i = num - 1; i &lt; productCount; i++)</w:t>
      </w:r>
    </w:p>
    <w:p w14:paraId="18BB893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6D8C1FC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Items[i] = Items[i + 1];</w:t>
      </w:r>
    </w:p>
    <w:p w14:paraId="33AD025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Quantity[i] = Quantity[i + 1];</w:t>
      </w:r>
    </w:p>
    <w:p w14:paraId="0F3FC20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Price[i] = Price[i + 1];</w:t>
      </w:r>
    </w:p>
    <w:p w14:paraId="1C02B0F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DeliveryArea[i] = DeliveryArea[i + 1];</w:t>
      </w:r>
    </w:p>
    <w:p w14:paraId="2E4C300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Reviews[i] = Reviews[i + 1];</w:t>
      </w:r>
    </w:p>
    <w:p w14:paraId="3BDB41C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657742D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productCount--;</w:t>
      </w:r>
    </w:p>
    <w:p w14:paraId="2B4BF9E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1CBE53C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>void viewProducts(string Items[], int Price[], int Quantity[], string DeliveryArea[], int &amp;productCount) // 3</w:t>
      </w:r>
    </w:p>
    <w:p w14:paraId="4C9FE83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2D9D067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for (int i = 0; i &lt; productCount; i++)</w:t>
      </w:r>
    </w:p>
    <w:p w14:paraId="7C0DAD5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33BFBF9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if (Items[i] != "")</w:t>
      </w:r>
    </w:p>
    <w:p w14:paraId="5E25EDB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cout &lt;&lt; i + 1 &lt;&lt; "    " &lt;&lt; Items[i] &lt;&lt; "\t\t\t" &lt;&lt; Price[i] &lt;&lt; "\t\t" &lt;&lt; Quantity[i] &lt;&lt; "\t\t\t" &lt;&lt; DeliveryArea[i] &lt;&lt; endl;</w:t>
      </w:r>
    </w:p>
    <w:p w14:paraId="701DEBA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46E68C3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159EAB8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updatePrices(int Price[], int idProduct, int price1) // 4</w:t>
      </w:r>
    </w:p>
    <w:p w14:paraId="0327D3D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29F742A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Price[idProduct - 1] = price1;</w:t>
      </w:r>
    </w:p>
    <w:p w14:paraId="0DC53FE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6330C6E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updateStock(int Quantity[], int idProduct, int quantity1) // 5</w:t>
      </w:r>
    </w:p>
    <w:p w14:paraId="614C354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43A5EEE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Quantity[idProduct - 1] = quantity1;</w:t>
      </w:r>
    </w:p>
    <w:p w14:paraId="4FCB715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4AC79A0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checkReview(string Reviews[],int RevNo) // 6</w:t>
      </w:r>
    </w:p>
    <w:p w14:paraId="666DCC3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1D3F947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" &lt;&lt; Reviews[RevNo - 1];</w:t>
      </w:r>
    </w:p>
    <w:p w14:paraId="2B2EC40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3C23795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addDeliveryArea(string DeliveryArea[], int No,string area) // 7</w:t>
      </w:r>
    </w:p>
    <w:p w14:paraId="37F1EF6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577AB14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for (int i = 0; i &lt; No; i++)</w:t>
      </w:r>
    </w:p>
    <w:p w14:paraId="18F0406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53E42F3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DeliveryArea[No - 1] = area;</w:t>
      </w:r>
    </w:p>
    <w:p w14:paraId="73F47C3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// productCount ++;</w:t>
      </w:r>
    </w:p>
    <w:p w14:paraId="054D3F8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7F8A6B0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>}</w:t>
      </w:r>
    </w:p>
    <w:p w14:paraId="7C385DE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removeDeliveryArea(string DeliveryArea[], int No2) // 8</w:t>
      </w:r>
    </w:p>
    <w:p w14:paraId="1977650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146B65A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DeliveryArea[No2 - 1] = "N/A";</w:t>
      </w:r>
    </w:p>
    <w:p w14:paraId="7726B22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228D1B6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changePassword(string PasswordDB[],string currentPass, string newPass, int currentINDEX) // 9</w:t>
      </w:r>
    </w:p>
    <w:p w14:paraId="1A61B9F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3227969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if (currentPass == PasswordDB[currentINDEX])</w:t>
      </w:r>
    </w:p>
    <w:p w14:paraId="33C7F2B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18B85A7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cout &lt;&lt; "\t\t\t\t\t\tEnter New Password: ";</w:t>
      </w:r>
    </w:p>
    <w:p w14:paraId="737328D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cin &gt;&gt; newPass;</w:t>
      </w:r>
    </w:p>
    <w:p w14:paraId="23F3E23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PasswordDB[currentINDEX] = newPass;</w:t>
      </w:r>
    </w:p>
    <w:p w14:paraId="5E39D40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cout &lt;&lt; "\t\t\t\t\t\tPassword Changed Successfully...";</w:t>
      </w:r>
    </w:p>
    <w:p w14:paraId="6B8738E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3D9DD5A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else</w:t>
      </w:r>
    </w:p>
    <w:p w14:paraId="6B1A06E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cout &lt;&lt; "\t\t\t\t\t\tCurrent Password is Not Correct....";</w:t>
      </w:r>
    </w:p>
    <w:p w14:paraId="60880F0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5EB57F7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///Client</w:t>
      </w:r>
    </w:p>
    <w:p w14:paraId="73E7149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addCart(string productCart[], int Quantity[], int quantityCart[], int priceCart[], int n2, int added, int prc, string name3)</w:t>
      </w:r>
    </w:p>
    <w:p w14:paraId="030D354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2CC1B19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productCart[n2 - 1] = name3;</w:t>
      </w:r>
    </w:p>
    <w:p w14:paraId="1DC6F50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quantityCart[n2 - 1] = added;</w:t>
      </w:r>
    </w:p>
    <w:p w14:paraId="74B2F21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priceCart[n2 - 1] = prc;</w:t>
      </w:r>
    </w:p>
    <w:p w14:paraId="0FFE79C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Quantity[n2 - 1] -= added;</w:t>
      </w:r>
    </w:p>
    <w:p w14:paraId="3092B94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07D9FD6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int viewCart(string productCart[], int quantityCart[], int priceCart[], int &amp;productCount)</w:t>
      </w:r>
    </w:p>
    <w:p w14:paraId="50DA5B5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>{</w:t>
      </w:r>
    </w:p>
    <w:p w14:paraId="63EFD28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int bill = 0;</w:t>
      </w:r>
    </w:p>
    <w:p w14:paraId="026D6E4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bool iscartEmpty = false;</w:t>
      </w:r>
    </w:p>
    <w:p w14:paraId="3B2C415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for (int i = 0; i &lt; productCount; i++)</w:t>
      </w:r>
    </w:p>
    <w:p w14:paraId="2BD4164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02687B7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if (quantityCart[i] != 0)</w:t>
      </w:r>
    </w:p>
    <w:p w14:paraId="7D544E0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{</w:t>
      </w:r>
    </w:p>
    <w:p w14:paraId="26415FC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iscartEmpty = false;</w:t>
      </w:r>
    </w:p>
    <w:p w14:paraId="3504E10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break;</w:t>
      </w:r>
    </w:p>
    <w:p w14:paraId="17390A0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}</w:t>
      </w:r>
    </w:p>
    <w:p w14:paraId="0241A10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iscartEmpty = true;</w:t>
      </w:r>
    </w:p>
    <w:p w14:paraId="2ACA78A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3482AD7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if (iscartEmpty)</w:t>
      </w:r>
    </w:p>
    <w:p w14:paraId="14451A6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3A11A98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cout &lt;&lt; "\t\t\t\t\t\tThe Cart is Empty..." &lt;&lt; endl;</w:t>
      </w:r>
    </w:p>
    <w:p w14:paraId="52A21D1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30424B1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else</w:t>
      </w:r>
    </w:p>
    <w:p w14:paraId="7A47FF2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371586A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cout &lt;&lt; "\t\t\t\t\t\tProduct Name\t\tQuantity\t\tPrice\n";</w:t>
      </w:r>
    </w:p>
    <w:p w14:paraId="4FDB100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for (int i = 0; i &lt; productCount; i++)</w:t>
      </w:r>
    </w:p>
    <w:p w14:paraId="2202BD3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{</w:t>
      </w:r>
    </w:p>
    <w:p w14:paraId="5E21338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if (quantityCart[i] != 0)</w:t>
      </w:r>
    </w:p>
    <w:p w14:paraId="3AC1BDD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359DDDF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cout &lt;&lt; "\t\t\t\t\t\t" &lt;&lt; productCart[i] &lt;&lt; "\t\t\t" &lt;&lt; quantityCart[i] &lt;&lt; "\t\t\t" &lt;&lt; priceCart[i] &lt;&lt; "\n";</w:t>
      </w:r>
    </w:p>
    <w:p w14:paraId="0459314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bill = bill + priceCart[i];</w:t>
      </w:r>
    </w:p>
    <w:p w14:paraId="6CC48E3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4B90C5D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}</w:t>
      </w:r>
    </w:p>
    <w:p w14:paraId="0C03D97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}</w:t>
      </w:r>
    </w:p>
    <w:p w14:paraId="0AB9D7A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return bill;</w:t>
      </w:r>
    </w:p>
    <w:p w14:paraId="169341C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2A4FC29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checkPrice(string Items[], int Price[], int &amp;productCount)</w:t>
      </w:r>
    </w:p>
    <w:p w14:paraId="50E8FD6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154D935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for (int i = 0; i &lt; productCount; i++)</w:t>
      </w:r>
    </w:p>
    <w:p w14:paraId="5C1A11F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6F2F6A9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cout &lt;&lt; "\t\t\t\t\t\t" &lt;&lt; Items[i] &lt;&lt; "\t\t\t" &lt;&lt; Price[i] &lt;&lt; "\n";</w:t>
      </w:r>
    </w:p>
    <w:p w14:paraId="091948D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2A0B870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17477F6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checkStock(string Items[], int Quantity[], int &amp;productCount)</w:t>
      </w:r>
    </w:p>
    <w:p w14:paraId="2CEFF2F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0C49492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for (int i = 0; i &lt; productCount; i++)</w:t>
      </w:r>
    </w:p>
    <w:p w14:paraId="7286FE1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3FCF357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cout &lt;&lt; "\t\t\t\t\t\t" &lt;&lt; Items[i] &lt;&lt; "\t\t\t" &lt;&lt; Quantity[i] &lt;&lt; "\n";</w:t>
      </w:r>
    </w:p>
    <w:p w14:paraId="0B42E03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1F9F4FA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3DBEA43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reviewProduct(string Reviews[], int no, string revi)</w:t>
      </w:r>
    </w:p>
    <w:p w14:paraId="55AD90F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7E9F312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for (int i = 0; i &lt; no; i++)</w:t>
      </w:r>
    </w:p>
    <w:p w14:paraId="3C2E058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4C95F96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Reviews[no - 1] = revi;</w:t>
      </w:r>
    </w:p>
    <w:p w14:paraId="308DF8E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5193766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2131891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checkDeliveryArea(string Items[], string DeliveryArea[], int &amp;productCount)</w:t>
      </w:r>
    </w:p>
    <w:p w14:paraId="0464D1A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2ACBEA8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for (int i = 0; i &lt; productCount; i++)</w:t>
      </w:r>
    </w:p>
    <w:p w14:paraId="6BF033D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7901F5A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    cout &lt;&lt; "\t\t\t\t\t\t" &lt;&lt; Items[i] &lt;&lt; "\t\t\t" &lt;&lt; DeliveryArea[i] &lt;&lt; "\n";</w:t>
      </w:r>
    </w:p>
    <w:p w14:paraId="5B390D9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36CBF7B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49EAB30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viewBill(string productCart[], int quantityCart[], int priceCart[], int &amp;productCount)</w:t>
      </w:r>
    </w:p>
    <w:p w14:paraId="4BE29F9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5011E08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int payableBill = viewCart(productCart, quantityCart, priceCart, productCount);</w:t>
      </w:r>
    </w:p>
    <w:p w14:paraId="58DEEE4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n\t\t\t\t\t\t##################################################\n"</w:t>
      </w:r>
    </w:p>
    <w:p w14:paraId="7B693C0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&lt;&lt; endl;</w:t>
      </w:r>
    </w:p>
    <w:p w14:paraId="0F3148B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Your total Bill is: " &lt;&lt; payableBill;</w:t>
      </w:r>
    </w:p>
    <w:p w14:paraId="70BE67E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;</w:t>
      </w:r>
    </w:p>
    <w:p w14:paraId="53A5965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1286282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payBill(int &amp;productCount, int priceCart[], int quantityCart[], string productCart[])</w:t>
      </w:r>
    </w:p>
    <w:p w14:paraId="3FBF4D1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28FE2F6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int payableBill = viewCart(productCart, quantityCart, priceCart, productCount);</w:t>
      </w:r>
    </w:p>
    <w:p w14:paraId="3A6E0C9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n\t\t\t\t\t\t##################################################\n"</w:t>
      </w:r>
    </w:p>
    <w:p w14:paraId="2AE4D15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&lt;&lt; endl;</w:t>
      </w:r>
    </w:p>
    <w:p w14:paraId="273FFF6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Your total Bill is: " &lt;&lt; payableBill &lt;&lt; "\n";</w:t>
      </w:r>
    </w:p>
    <w:p w14:paraId="5D36C5F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Press Any Key to Pay Bill.....";</w:t>
      </w:r>
    </w:p>
    <w:p w14:paraId="1956B9D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getch();</w:t>
      </w:r>
    </w:p>
    <w:p w14:paraId="2F23CCF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for (int i = 0; i &lt; productCount; i++)</w:t>
      </w:r>
    </w:p>
    <w:p w14:paraId="0B7AD62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027584E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quantityCart[i] = 0;</w:t>
      </w:r>
    </w:p>
    <w:p w14:paraId="7177A43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15E3FB8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n\t\t\t\t\t\tBill paid.....";</w:t>
      </w:r>
    </w:p>
    <w:p w14:paraId="6635F65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getch();</w:t>
      </w:r>
    </w:p>
    <w:p w14:paraId="3F3912B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>}</w:t>
      </w:r>
    </w:p>
    <w:p w14:paraId="0B8FFAE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/ Sign Up Functions.........</w:t>
      </w:r>
    </w:p>
    <w:p w14:paraId="2D98620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bool contineSignup(string role)</w:t>
      </w:r>
    </w:p>
    <w:p w14:paraId="49F4992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47A4505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bool signUp = true;</w:t>
      </w:r>
    </w:p>
    <w:p w14:paraId="05AC393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if (!(role == "Admin" || role == "admin" || role == "Client" || role == "client"))</w:t>
      </w:r>
    </w:p>
    <w:p w14:paraId="3B1C7BC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4EC557F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cout &lt;&lt; "\t\t\t\t\t\tInvalid Role\n";</w:t>
      </w:r>
    </w:p>
    <w:p w14:paraId="03CD3E7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signUp = false;</w:t>
      </w:r>
    </w:p>
    <w:p w14:paraId="73E1D52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cout &lt;&lt; "\t\t\t\t\t\tPress Any Key to Go Back to Main Page: ";</w:t>
      </w:r>
    </w:p>
    <w:p w14:paraId="39BB6AC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getch();</w:t>
      </w:r>
    </w:p>
    <w:p w14:paraId="65FB0E1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6B59112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return signUp;</w:t>
      </w:r>
    </w:p>
    <w:p w14:paraId="52F3DBD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704666E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57E69FE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createUser(string NameDB[], string PasswordDB[], string RoleDB[], int &amp;usercount, string username, string password, string role)</w:t>
      </w:r>
    </w:p>
    <w:p w14:paraId="4591680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7650280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NameDB[usercount] = username;</w:t>
      </w:r>
    </w:p>
    <w:p w14:paraId="7C1CBF2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PasswordDB[usercount] = password;</w:t>
      </w:r>
    </w:p>
    <w:p w14:paraId="75DE2BE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RoleDB[usercount] = role;</w:t>
      </w:r>
    </w:p>
    <w:p w14:paraId="674857E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usercount++;</w:t>
      </w:r>
    </w:p>
    <w:p w14:paraId="5D60F7E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6C145C7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642B6C5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70E800D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bool checkUserName(string name, string NameDB[], int usercount)</w:t>
      </w:r>
    </w:p>
    <w:p w14:paraId="0F765ED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4B21A42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for (int i = 0; i &lt;= usercount; i++)</w:t>
      </w:r>
    </w:p>
    <w:p w14:paraId="64A2D5D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{</w:t>
      </w:r>
    </w:p>
    <w:p w14:paraId="55F26E0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if (name == NameDB[i])</w:t>
      </w:r>
    </w:p>
    <w:p w14:paraId="5072C81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return true;</w:t>
      </w:r>
    </w:p>
    <w:p w14:paraId="5E742A1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297FDCF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return false;</w:t>
      </w:r>
    </w:p>
    <w:p w14:paraId="294BFDE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6358D73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Header</w:t>
      </w:r>
    </w:p>
    <w:p w14:paraId="624557A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header()</w:t>
      </w:r>
    </w:p>
    <w:p w14:paraId="1941B45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08AFFFF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4);</w:t>
      </w:r>
    </w:p>
    <w:p w14:paraId="62FB6D7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                                                                                                                                                                                                                                        "&lt;&lt;endl;                       </w:t>
      </w:r>
    </w:p>
    <w:p w14:paraId="62A333B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  /$$$$$$  /$$$$$$$$ /$$$$$$  /$$$$$$$  /$$$$$$$$       /$$      /$$  /$$$$$$  /$$   /$$  /$$$$$$   /$$$$$$  /$$$$$$$$ /$$      /$$ /$$$$$$$$ /$$   /$$ /$$$$$$$$        /$$$$$$  /$$     /$$ /$$$$$$  /$$$$$$$$ /$$$$$$$$ /$$      /$$ "&lt;&lt;endl;</w:t>
      </w:r>
    </w:p>
    <w:p w14:paraId="2A02CF6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 /$$__  $$|__  $$__//$$__  $$| $$__  $$| $$_____/      | $$$    /$$$ /$$__  $$| $$$ | $$ /$$__  $$ /$$__  $$| $$_____/| $$$    /$$$| $$_____/| $$$ | $$|__  $$__/       /$$__  $$|  $$   /$$//$$__  $$|__  $$__/| $$_____/| $$$    /$$$ "&lt;&lt;endl;</w:t>
      </w:r>
    </w:p>
    <w:p w14:paraId="48DAEAB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| $$  \\__/   | $$  | $$  \\ $$| $$  \\ $$| $$            | $$$$  /$$$$| $$  \\ $$| $$$$| $$| $$  \\ $$| $$  \\__/| $$      | $$$$  /$$$$| $$      | $$$$| $$   | $$         | $$  \\__/ \\  $$ /$$/| $$  \\__/   | $$   | $$      | $$$$  /$$$$ "&lt;&lt;endl;</w:t>
      </w:r>
    </w:p>
    <w:p w14:paraId="116C7CC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|  $$$$$$    | $$  | $$  | $$| $$$$$$$/| $$$$$         | $$ $$/$$ $$| $$$$$$$$| $$ $$ $$| $$$$$$$$| $$ /$$$$| $$$$$   | $$ $$/$$ $$| $$$$$   | $$ $$ $$   | $$         |  $$$$$$   \\  $$$$/ |  $$$$$$    | $$   | $$$$$   | $$ $$/$$ $$ "&lt;&lt;endl;</w:t>
      </w:r>
    </w:p>
    <w:p w14:paraId="09FC8F0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 \\____  $$   | $$  | $$  | $$| $$__  $$| $$__/         | $$  $$$| $$| $$__  $$| $$  $$$$| $$__  $$| $$|_  $$| $$__/   | $$  $$$| $$| $$__/   | $$  $$$$   | $$          \\____  $$   \\  $$/   \\____  $$   | $$   | $$__/   | $$  $$$| $$ "&lt;&lt;endl;</w:t>
      </w:r>
    </w:p>
    <w:p w14:paraId="3907CF1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 /$$  \\ $$   | $$  | $$  | $$| $$  \\ $$| $$            | $$\\  $ | $$| $$  | $$| $$\\  $$$| $$  | $$| $$  \\ $$| $$      | $$\\  $ | $$| $$      | $$\\  $$$   | $$          /$$  \\ $$    | $$    /$$  \\ $$   | $$   | $$      | $$\\  $ | $$ "&lt;&lt;endl;</w:t>
      </w:r>
    </w:p>
    <w:p w14:paraId="7BA187F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|  $$$$$$/   | $$  |  $$$$$$/| $$  | $$| $$$$$$$$      | $$ \\/  | $$| $$  | $$| $$ \\  $$| $$  | $$|  $$$$$$/| $$$$$$$$| $$ \\/  | $$| $$$$$$$$| $$ \\  $$   | $$         |  $$$$$$/    | $$   |  $$$$$$/   | $$   | $$$$$$$$| $$ \\/  | $$ "&lt;&lt;endl;</w:t>
      </w:r>
    </w:p>
    <w:p w14:paraId="7EEAE9C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cout &lt;&lt;" \\______/    |__/   \\______/ |__/  |__/|________/      |__/     |__/|__/  |__/|__/  \\__/|__/  |__/ \\______/ |________/|__/     |__/|________/|__/  \\__/   |__/          \\______/     |__/    \\______/    |__/   |________/|__/     |__/ "&lt;&lt;endl;</w:t>
      </w:r>
    </w:p>
    <w:p w14:paraId="15181EB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                                                                                                                                                                                                                                        "&lt;&lt;endl;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95FF43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</w:t>
      </w:r>
    </w:p>
    <w:p w14:paraId="51293E6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&lt;&lt; endl;</w:t>
      </w:r>
    </w:p>
    <w:p w14:paraId="364C778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</w:t>
      </w:r>
    </w:p>
    <w:p w14:paraId="2E93062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&lt;&lt; endl;</w:t>
      </w:r>
    </w:p>
    <w:p w14:paraId="5961081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7A817F4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54FD985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MainPage header</w:t>
      </w:r>
    </w:p>
    <w:p w14:paraId="1FCA4D0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string mainpage()</w:t>
      </w:r>
    </w:p>
    <w:p w14:paraId="2EFAA07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5FEB170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1);</w:t>
      </w:r>
    </w:p>
    <w:p w14:paraId="58DE3B0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\t\t  _     _     ___   ____ ___ _   _           " &lt;&lt; endl;</w:t>
      </w:r>
    </w:p>
    <w:p w14:paraId="608C830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\t\t / |   | |   / _ \\ / ___|_ _| \\ | |          " &lt;&lt; endl;</w:t>
      </w:r>
    </w:p>
    <w:p w14:paraId="098C199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\t\t | |   | |  | | | | |  _ | ||  \\| |          " &lt;&lt; endl;</w:t>
      </w:r>
    </w:p>
    <w:p w14:paraId="5EBF3CA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\t\t | |_  | |__| |_| | |_| || || |\\  |          " &lt;&lt; endl;</w:t>
      </w:r>
    </w:p>
    <w:p w14:paraId="6985C6D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\t\t |_(_) |_____\\___/ \\____|___|_| \\_|         " &lt;&lt; endl;</w:t>
      </w:r>
    </w:p>
    <w:p w14:paraId="4C2A754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;</w:t>
      </w:r>
    </w:p>
    <w:p w14:paraId="13E22E1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\t\t ____      ____  _               _   _       " &lt;&lt; endl;</w:t>
      </w:r>
    </w:p>
    <w:p w14:paraId="670DECA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\t\t|___ \\    / ___|(_) __ _ _ __   | | | |_ __  " &lt;&lt; endl;</w:t>
      </w:r>
    </w:p>
    <w:p w14:paraId="1C3CE8D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\t\t  __) |   \\___ \\| |/ _` | '_ \\  | | | | '_ \\ " &lt;&lt; endl;</w:t>
      </w:r>
    </w:p>
    <w:p w14:paraId="67BE151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\t\t / __/ _   ___) | | (_| | | | | | |_| | |_) |" &lt;&lt; endl;</w:t>
      </w:r>
    </w:p>
    <w:p w14:paraId="023CE78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\t\t|_____(_) |____/|_|\\__, |_| |_|  \\___/| .__/ " &lt;&lt; endl;</w:t>
      </w:r>
    </w:p>
    <w:p w14:paraId="758B18C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\t\t                   |___/              |_|    " &lt;&lt; endl;</w:t>
      </w:r>
    </w:p>
    <w:p w14:paraId="7441A7D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;</w:t>
      </w:r>
    </w:p>
    <w:p w14:paraId="15D0BA1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\t\t _____    _____      _ _                   " &lt;&lt; endl;</w:t>
      </w:r>
    </w:p>
    <w:p w14:paraId="0380269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cout &lt;&lt; "\t\t\t\t\t\t\t\t\t|___ /   | ____|_  _(_) |_                   " &lt;&lt; endl;</w:t>
      </w:r>
    </w:p>
    <w:p w14:paraId="6654B8E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\t\t  |_ \\   |  _| \\ \\/ / | __|                  " &lt;&lt; endl;</w:t>
      </w:r>
    </w:p>
    <w:p w14:paraId="5B467E8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\t\t ___) |  | |___ &gt;  &lt;| | |_                   " &lt;&lt; endl;</w:t>
      </w:r>
    </w:p>
    <w:p w14:paraId="3A70467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\t\t|____(_) |_____/_/\\_\\_|\\__|                  " &lt;&lt; endl;</w:t>
      </w:r>
    </w:p>
    <w:p w14:paraId="004B81F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\t\t                                             " &lt;&lt; endl;</w:t>
      </w:r>
    </w:p>
    <w:p w14:paraId="6BC5D8E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</w:t>
      </w:r>
    </w:p>
    <w:p w14:paraId="201F705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&lt;&lt; endl;</w:t>
      </w:r>
    </w:p>
    <w:p w14:paraId="712567A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\t\t\t\tEnter your Option: ";</w:t>
      </w:r>
    </w:p>
    <w:p w14:paraId="4307999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tring option;</w:t>
      </w:r>
    </w:p>
    <w:p w14:paraId="159CEB6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in &gt;&gt; option;</w:t>
      </w:r>
    </w:p>
    <w:p w14:paraId="3FFEF62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return option;</w:t>
      </w:r>
    </w:p>
    <w:p w14:paraId="3336110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3C392C9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787062E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adminheader()</w:t>
      </w:r>
    </w:p>
    <w:p w14:paraId="0A8F7E7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3DF3F5A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3);</w:t>
      </w:r>
    </w:p>
    <w:p w14:paraId="5323A74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  /$$$$$$  /$$$$$$$  /$$      /$$ /$$$$$$ /$$   /$$ "&lt;&lt;endl;</w:t>
      </w:r>
    </w:p>
    <w:p w14:paraId="19D58E6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 /$$__  $$| $$__  $$| $$$    /$$$|_  $$_/| $$$ | $$ "&lt;&lt;endl;</w:t>
      </w:r>
    </w:p>
    <w:p w14:paraId="30C430E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| $$  \\ $$| $$  \\ $$| $$$$  /$$$$  | $$  | $$$$| $$ "&lt;&lt;endl;</w:t>
      </w:r>
    </w:p>
    <w:p w14:paraId="7194C59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| $$$$$$$$| $$  | $$| $$ $$/$$ $$  | $$  | $$ $$ $$ "&lt;&lt;endl;</w:t>
      </w:r>
    </w:p>
    <w:p w14:paraId="736D0A1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| $$__  $$| $$  | $$| $$  $$$| $$  | $$  | $$  $$$$ "&lt;&lt;endl;</w:t>
      </w:r>
    </w:p>
    <w:p w14:paraId="392A203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| $$  | $$| $$  | $$| $$\\  $ | $$  | $$  | $$\\  $$$ "&lt;&lt;endl;</w:t>
      </w:r>
    </w:p>
    <w:p w14:paraId="202235B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| $$  | $$| $$$$$$$/| $$ \\/  | $$ /$$$$$$| $$\\  $$ "&lt;&lt;endl;</w:t>
      </w:r>
    </w:p>
    <w:p w14:paraId="5B74A57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|__/  |__/|_______/ |__/     |__/|______/|__/  \\__/ "&lt;&lt;endl;</w:t>
      </w:r>
    </w:p>
    <w:p w14:paraId="24FCD89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 &lt;&lt; endl;</w:t>
      </w:r>
    </w:p>
    <w:p w14:paraId="130D02B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752D669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69C4A4D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clientheader()</w:t>
      </w:r>
    </w:p>
    <w:p w14:paraId="37F48FC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>{</w:t>
      </w:r>
    </w:p>
    <w:p w14:paraId="3C3C2CD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4);</w:t>
      </w:r>
    </w:p>
    <w:p w14:paraId="6B92123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                                                            "&lt;&lt;endl;</w:t>
      </w:r>
    </w:p>
    <w:p w14:paraId="5DD2CD4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  /$$$$$$  /$$       /$$$$$$ /$$$$$$$$ /$$   /$$ /$$$$$$$$  "&lt;&lt;endl;</w:t>
      </w:r>
    </w:p>
    <w:p w14:paraId="7B1B220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 /$$__  $$| $$      |_  $$_/| $$_____/| $$$ | $$|__  $$__/  "&lt;&lt;endl;</w:t>
      </w:r>
    </w:p>
    <w:p w14:paraId="5AF5F1B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| $$  \\__/| $$        | $$  | $$      | $$$$| $$   | $$     "&lt;&lt;endl;</w:t>
      </w:r>
    </w:p>
    <w:p w14:paraId="2847AF5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| $$      | $$        | $$  | $$$$$   | $$ $$ $$   | $$     "&lt;&lt;endl;</w:t>
      </w:r>
    </w:p>
    <w:p w14:paraId="611D46C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| $$      | $$        | $$  | $$__/   | $$  $$$$   | $$     "&lt;&lt;endl;</w:t>
      </w:r>
    </w:p>
    <w:p w14:paraId="3B30713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| $$    $$| $$        | $$  | $$      | $$\\  $$$   | $$     "&lt;&lt;endl;</w:t>
      </w:r>
    </w:p>
    <w:p w14:paraId="4C753F8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|  $$$$$$/| $$$$$$$$ /$$$$$$| $$$$$$$$| $$ \\  $$   | $$     "&lt;&lt;endl;</w:t>
      </w:r>
    </w:p>
    <w:p w14:paraId="4912D60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 \\______/ |________/|______/|________/|__/  \\__/   |__/     "&lt;&lt;endl;</w:t>
      </w:r>
    </w:p>
    <w:p w14:paraId="72A9253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                                                            "&lt;&lt;endl;                                                                                                          </w:t>
      </w:r>
    </w:p>
    <w:p w14:paraId="5E0610B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                                                            "&lt;&lt;endl;                                                </w:t>
      </w:r>
    </w:p>
    <w:p w14:paraId="29BD077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53D3394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6949B16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Loginheader()</w:t>
      </w:r>
    </w:p>
    <w:p w14:paraId="4B27E7B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54F0C71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ystem("cls");</w:t>
      </w:r>
    </w:p>
    <w:p w14:paraId="3411DFD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4);</w:t>
      </w:r>
    </w:p>
    <w:p w14:paraId="2CC5474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\t\t\t                                                "&lt;&lt;endl;   </w:t>
      </w:r>
    </w:p>
    <w:p w14:paraId="274D02A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\t\t\t /$$        /$$$$$$   /$$$$$$  /$$$$$$ /$$   /$$"&lt;&lt;endl;</w:t>
      </w:r>
    </w:p>
    <w:p w14:paraId="506C9F6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\t\t\t| $$       /$$__  $$ /$$__  $$|_  $$_/| $$$ | $$"&lt;&lt;endl;</w:t>
      </w:r>
    </w:p>
    <w:p w14:paraId="722C3C9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\t\t\t| $$      | $$  \\ $$| $$  \\__/  | $$  | $$$$| $$"&lt;&lt;endl;</w:t>
      </w:r>
    </w:p>
    <w:p w14:paraId="261D1E3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\t\t\t| $$      | $$  | $$| $$ /$$$$  | $$  | $$ $$ $$"&lt;&lt;endl;</w:t>
      </w:r>
    </w:p>
    <w:p w14:paraId="461DB23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\t\t\t| $$      | $$  | $$| $$|_  $$  | $$  | $$  $$$$"&lt;&lt;endl;</w:t>
      </w:r>
    </w:p>
    <w:p w14:paraId="7C4BFB8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\t\t\t| $$      | $$  | $$| $$  \\ $$  | $$  | $$\\  $$$"&lt;&lt;endl;</w:t>
      </w:r>
    </w:p>
    <w:p w14:paraId="09FDE97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cout &lt;&lt;"\t\t\t\t\t\t\t\t| $$$$$$$$|  $$$$$$/|  $$$$$$/ /$$$$$$| $$ \\  $$"&lt;&lt;endl;</w:t>
      </w:r>
    </w:p>
    <w:p w14:paraId="6CF2A90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\t\t\t|________/ \\______/  \\______/ |______/|__/  \\__/"&lt;&lt;endl;</w:t>
      </w:r>
    </w:p>
    <w:p w14:paraId="344BB58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\t\t\t                                                "&lt;&lt;endl;</w:t>
      </w:r>
    </w:p>
    <w:p w14:paraId="5780E90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\t\t\t                                                "&lt;&lt;endl;</w:t>
      </w:r>
    </w:p>
    <w:p w14:paraId="077835E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 &lt;&lt; endl;</w:t>
      </w:r>
    </w:p>
    <w:p w14:paraId="29B833D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                                            </w:t>
      </w:r>
    </w:p>
    <w:p w14:paraId="1AA9619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6F110D2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Signupheader()</w:t>
      </w:r>
    </w:p>
    <w:p w14:paraId="7C329FA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3D24C2A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ystem("cls");</w:t>
      </w:r>
    </w:p>
    <w:p w14:paraId="464B946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4);</w:t>
      </w:r>
    </w:p>
    <w:p w14:paraId="5C88D4D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\t\t\t                                                                "&lt;&lt;endl;</w:t>
      </w:r>
    </w:p>
    <w:p w14:paraId="0859F00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\t\t\t  /$$$$$$  /$$$$$$  /$$$$$$  /$$   /$$       /$$   /$$ /$$$$$$$ "&lt;&lt;endl;</w:t>
      </w:r>
    </w:p>
    <w:p w14:paraId="7D5A380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\t\t\t /$$__  $$|_  $$_/ /$$__  $$| $$$ | $$      | $$  | $$| $$__  $$"&lt;&lt;endl;</w:t>
      </w:r>
    </w:p>
    <w:p w14:paraId="0924253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\t\t\t| $$  \\__/  | $$  | $$  \\__/| $$$$| $$      | $$  | $$| $$  \\ $$"&lt;&lt;endl;</w:t>
      </w:r>
    </w:p>
    <w:p w14:paraId="4AB432C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\t\t\t|  $$$$$$   | $$  | $$ /$$$$| $$ $$ $$      | $$  | $$| $$$$$$$/"&lt;&lt;endl;</w:t>
      </w:r>
    </w:p>
    <w:p w14:paraId="7E0DC66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\t\t\t \\____  $$  | $$  | $$|_  $$| $$  $$$$      | $$  | $$| $$____/ "&lt;&lt;endl;</w:t>
      </w:r>
    </w:p>
    <w:p w14:paraId="7182294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\t\t\t /$$  \\ $$  | $$  | $$  \\ $$| $$\\  $$$      | $$  | $$| $$      "&lt;&lt;endl;</w:t>
      </w:r>
    </w:p>
    <w:p w14:paraId="29764F0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\t\t\t|  $$$$$$/ /$$$$$$|  $$$$$$/| $$ \\  $$      |  $$$$$$/| $$      "&lt;&lt;endl;</w:t>
      </w:r>
    </w:p>
    <w:p w14:paraId="3AC1947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\t\t\t \\______/ |______/ \\______/ |__/  \\__/       \\______/ |__/      "&lt;&lt;endl;</w:t>
      </w:r>
    </w:p>
    <w:p w14:paraId="2F6A189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\t\t\t                                                                "&lt;&lt;endl;</w:t>
      </w:r>
    </w:p>
    <w:p w14:paraId="143E0D8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 &lt;&lt; endl;</w:t>
      </w:r>
    </w:p>
    <w:p w14:paraId="2B99E87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4A789AD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0FD9E48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>void storeData(string NameDB[], string PasswordDB[], string RoleDB[], int usercount)</w:t>
      </w:r>
    </w:p>
    <w:p w14:paraId="352008F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2905FA3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fstream storeFILE;</w:t>
      </w:r>
    </w:p>
    <w:p w14:paraId="655C4F0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toreFILE.open("Users.txt", ios::out);</w:t>
      </w:r>
    </w:p>
    <w:p w14:paraId="21503A2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for (int x = 0; x &lt; usercount; x++)</w:t>
      </w:r>
    </w:p>
    <w:p w14:paraId="1DD39AA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59E099C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if (x == usercount - 1)</w:t>
      </w:r>
    </w:p>
    <w:p w14:paraId="187898C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storeFILE &lt;&lt; NameDB[x] &lt;&lt; "," &lt;&lt; PasswordDB[x] &lt;&lt; "," &lt;&lt; RoleDB[x];</w:t>
      </w:r>
    </w:p>
    <w:p w14:paraId="658AAFB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else</w:t>
      </w:r>
    </w:p>
    <w:p w14:paraId="1483BEA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storeFILE &lt;&lt; NameDB[x] &lt;&lt; "," &lt;&lt; PasswordDB[x] &lt;&lt; "," &lt;&lt; RoleDB[x] &lt;&lt; "\n";</w:t>
      </w:r>
    </w:p>
    <w:p w14:paraId="1D359E8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2D0E772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toreFILE.close();</w:t>
      </w:r>
    </w:p>
    <w:p w14:paraId="1EFF020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37FD394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saveStoreData(string Items[],int Price[],int Quantity[],string Reviews[], string DeliveryArea[], int productCount)</w:t>
      </w:r>
    </w:p>
    <w:p w14:paraId="088B533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6404AA4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fstream saveDatafile;</w:t>
      </w:r>
    </w:p>
    <w:p w14:paraId="2204D68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aveDatafile.open("Products.txt",ios::out);</w:t>
      </w:r>
    </w:p>
    <w:p w14:paraId="2EA610F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for (int x = 0; x &lt; productCount; x++)</w:t>
      </w:r>
    </w:p>
    <w:p w14:paraId="33E5C87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11487D4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if (x == productCount - 1)</w:t>
      </w:r>
    </w:p>
    <w:p w14:paraId="24FB1D4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saveDatafile &lt;&lt; Items[x] &lt;&lt; "," &lt;&lt; Price[x] &lt;&lt; "," &lt;&lt; Quantity[x] &lt;&lt; "," &lt;&lt; Reviews[x] &lt;&lt; "," &lt;&lt; DeliveryArea[x];</w:t>
      </w:r>
    </w:p>
    <w:p w14:paraId="509E283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else</w:t>
      </w:r>
    </w:p>
    <w:p w14:paraId="5E7AC65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saveDatafile &lt;&lt; Items[x] &lt;&lt; "," &lt;&lt; Price[x] &lt;&lt; "," &lt;&lt; Quantity[x] &lt;&lt; "," &lt;&lt; Reviews[x] &lt;&lt; "," &lt;&lt; DeliveryArea[x] &lt;&lt;"\n";</w:t>
      </w:r>
    </w:p>
    <w:p w14:paraId="2718B09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793B12F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aveDatafile.close();</w:t>
      </w:r>
    </w:p>
    <w:p w14:paraId="6A52F7C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>}</w:t>
      </w:r>
    </w:p>
    <w:p w14:paraId="0BF85EB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welcome()</w:t>
      </w:r>
    </w:p>
    <w:p w14:paraId="5257638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7D914CD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2);</w:t>
      </w:r>
    </w:p>
    <w:p w14:paraId="4A3CB88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ystem("cls");</w:t>
      </w:r>
    </w:p>
    <w:p w14:paraId="1680F62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                                                                                                                                                                                      "&lt;&lt;endl;                                                                                                                                                                             </w:t>
      </w:r>
    </w:p>
    <w:p w14:paraId="6C6F21F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                                                                                                                                                                                      "&lt;&lt;endl;</w:t>
      </w:r>
    </w:p>
    <w:p w14:paraId="7E76A94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WWWWWWWW                           WWWWWWWWEEEEEEEEEEEEEEEEEEEEEELLLLLLLLLLL                    CCCCCCCCCCCCC     OOOOOOOOO     MMMMMMMM               MMMMMMMMEEEEEEEEEEEEEEEEEEEEEE "&lt;&lt;endl;</w:t>
      </w:r>
    </w:p>
    <w:p w14:paraId="294879E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W::::::W                           W::::::WE::::::::::::::::::::EL:::::::::L                 CCC::::::::::::C   OO:::::::::OO   M:::::::M             M:::::::ME::::::::::::::::::::E "&lt;&lt;endl;</w:t>
      </w:r>
    </w:p>
    <w:p w14:paraId="5C78A76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W::::::W                           W::::::WE::::::::::::::::::::EL:::::::::L               CC:::::::::::::::C OO:::::::::::::OO M::::::::M           M::::::::ME::::::::::::::::::::E "&lt;&lt;endl;</w:t>
      </w:r>
    </w:p>
    <w:p w14:paraId="1BBAB4C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W::::::W                           W::::::WEE::::::EEEEEEEEE::::ELL:::::::LL              C:::::CCCCCCCC::::CO:::::::OOO:::::::OM:::::::::M         M:::::::::MEE::::::EEEEEEEEE::::E "&lt;&lt;endl;</w:t>
      </w:r>
    </w:p>
    <w:p w14:paraId="64B6A72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 W:::::W           WWWWW           W:::::W   E:::::E       EEEEEE  L:::::L               C:::::C       CCCCCCO::::::O   O::::::OM::::::::::M       M::::::::::M  E:::::E       EEEEEE "&lt;&lt;endl;</w:t>
      </w:r>
    </w:p>
    <w:p w14:paraId="4E38B54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  W:::::W         W:::::W         W:::::W    E:::::E               L:::::L              C:::::C              O:::::O     O:::::OM:::::::::::M     M:::::::::::M  E:::::E              "&lt;&lt;endl;</w:t>
      </w:r>
    </w:p>
    <w:p w14:paraId="7090352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   W:::::W       W:::::::W       W:::::W     E::::::EEEEEEEEEE     L:::::L              C:::::C              O:::::O     O:::::OM:::::::M::::M   M::::M:::::::M  E::::::EEEEEEEEEE    "&lt;&lt;endl;</w:t>
      </w:r>
    </w:p>
    <w:p w14:paraId="6753B50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    W:::::W     W:::::::::W     W:::::W      E:::::::::::::::E     L:::::L              C:::::C              O:::::O     O:::::OM::::::M M::::M M::::M M::::::M  E:::::::::::::::E    "&lt;&lt;endl;</w:t>
      </w:r>
    </w:p>
    <w:p w14:paraId="1155305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     W:::::W   W:::::W:::::W   W:::::W       E:::::::::::::::E     L:::::L              C:::::C              O:::::O     O:::::OM::::::M  M::::M::::M  M::::::M  E:::::::::::::::E    "&lt;&lt;endl;</w:t>
      </w:r>
    </w:p>
    <w:p w14:paraId="0C2CBFD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cout &lt;&lt;"      W:::::W W:::::W W:::::W W:::::W        E::::::EEEEEEEEEE     L:::::L              C:::::C              O:::::O     O:::::OM::::::M   M:::::::M   M::::::M  E::::::EEEEEEEEEE    "&lt;&lt;endl;</w:t>
      </w:r>
    </w:p>
    <w:p w14:paraId="2BC972F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       W:::::W:::::W   W:::::W:::::W         E:::::E               L:::::L              C:::::C              O:::::O     O:::::OM::::::M    M:::::M    M::::::M  E:::::E              "&lt;&lt;endl;</w:t>
      </w:r>
    </w:p>
    <w:p w14:paraId="6A4BC32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        W:::::::::W     W:::::::::W          E:::::E       EEEEEE  L:::::L         LLLLLLC:::::C       CCCCCCO::::::O   O::::::OM::::::M     MMMMM     M::::::M  E:::::E       EEEEEE "&lt;&lt;endl;</w:t>
      </w:r>
    </w:p>
    <w:p w14:paraId="778B423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         W:::::::W       W:::::::W         EE::::::EEEEEEEE:::::ELL:::::::LLLLLLLLL:::::L C:::::CCCCCCCC::::CO:::::::OOO:::::::OM::::::M               M::::::MEE::::::EEEEEEEE:::::E "&lt;&lt;endl;</w:t>
      </w:r>
    </w:p>
    <w:p w14:paraId="3478A3B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          W:::::W         W:::::W          E::::::::::::::::::::EL::::::::::::::::::::::L  CC:::::::::::::::C OO:::::::::::::OO M::::::M               M::::::ME::::::::::::::::::::E "&lt;&lt;endl;</w:t>
      </w:r>
    </w:p>
    <w:p w14:paraId="132D1B5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           W:::W           W:::W           E::::::::::::::::::::EL::::::::::::::::::::::L    CCC::::::::::::C   OO:::::::::OO   M::::::M               M::::::ME::::::::::::::::::::E "&lt;&lt;endl;</w:t>
      </w:r>
    </w:p>
    <w:p w14:paraId="447DAD9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            WWW             WWW            EEEEEEEEEEEEEEEEEEEEEELLLLLLLLLLLLLLLLLLLLLLLL       CCCCCCCCCCCCC     OOOOOOOOO     MMMMMMMM               MMMMMMMMEEEEEEEEEEEEEEEEEEEEEE "&lt;&lt;endl;</w:t>
      </w:r>
    </w:p>
    <w:p w14:paraId="247A734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                                                                                                                                                                                      "&lt;&lt;endl;</w:t>
      </w:r>
    </w:p>
    <w:p w14:paraId="08A4F4F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                                                                                                                                                                                      "&lt;&lt;endl;</w:t>
      </w:r>
    </w:p>
    <w:p w14:paraId="3B5735F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</w:t>
      </w:r>
    </w:p>
    <w:p w14:paraId="1BBF584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&lt;&lt; endl;</w:t>
      </w:r>
    </w:p>
    <w:p w14:paraId="16AB1B3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"\t\t\t\t\tPress Any Key To Continue...";</w:t>
      </w:r>
    </w:p>
    <w:p w14:paraId="3D403BB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getch();</w:t>
      </w:r>
    </w:p>
    <w:p w14:paraId="643FA56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78BA77E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2495C37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exitheader()</w:t>
      </w:r>
    </w:p>
    <w:p w14:paraId="20776B4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205BDA4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0);</w:t>
      </w:r>
    </w:p>
    <w:p w14:paraId="7ED20BA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cout &lt;&lt;"\t\t\t                                                                                      "&lt;&lt;endl;</w:t>
      </w:r>
    </w:p>
    <w:p w14:paraId="5B158CB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 _____ _              _          __          __   ___    _ _               _   _    _ "&lt;&lt;endl;</w:t>
      </w:r>
    </w:p>
    <w:p w14:paraId="64C3FEF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|_   _| |_  __ _ _ _ | |__ ___  / _|___ _ _  \\ \\ / (_)__(_) |_ _ _  __ _  | | | |__| |"&lt;&lt;endl;</w:t>
      </w:r>
    </w:p>
    <w:p w14:paraId="4E18B28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  | | | ' \\/ _` | ' \\| / /(_-&lt; |  _/ _ \\ '_|  \\ V /| (_-&lt; |  _| ' \\/ _` | | |_| (_-&lt;_|"&lt;&lt;endl;</w:t>
      </w:r>
    </w:p>
    <w:p w14:paraId="2484CCD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  |_| |_||_\\__,_|_||_|_\\_\\/__/ |_| \\___/_|     \\_/ |_/__/_|\\__|_||_\\__, |  \\___//__(_)"&lt;&lt;endl;</w:t>
      </w:r>
    </w:p>
    <w:p w14:paraId="15B4178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                                                                   |___/              "&lt;&lt;endl;</w:t>
      </w:r>
    </w:p>
    <w:p w14:paraId="38F63B7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 &lt;&lt;endl;</w:t>
      </w:r>
    </w:p>
    <w:p w14:paraId="5954971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1D34B95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0AB7786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addItemheader()</w:t>
      </w:r>
    </w:p>
    <w:p w14:paraId="3B93D96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3208C65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4);</w:t>
      </w:r>
    </w:p>
    <w:p w14:paraId="15AD199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                                        "&lt;&lt;endl;</w:t>
      </w:r>
    </w:p>
    <w:p w14:paraId="2CBAD17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   _   ___  ___    ___ _____ ___ __  __ "&lt;&lt;endl;</w:t>
      </w:r>
    </w:p>
    <w:p w14:paraId="160219B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  /_\\ |   \\|   \\  |_ _|_   _| __|  \\/  |"&lt;&lt;endl;</w:t>
      </w:r>
    </w:p>
    <w:p w14:paraId="69A0913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 / _ \\| |) | |) |  | |  | | | _|| |\\/| |"&lt;&lt;endl;</w:t>
      </w:r>
    </w:p>
    <w:p w14:paraId="4FF0A74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/_/ \\_\\___/|___/  |___| |_| |___|_|  |_|"&lt;&lt;endl;</w:t>
      </w:r>
    </w:p>
    <w:p w14:paraId="5E4D372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                                        "&lt;&lt;endl; </w:t>
      </w:r>
    </w:p>
    <w:p w14:paraId="5349215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 &lt;&lt; endl;</w:t>
      </w:r>
    </w:p>
    <w:p w14:paraId="3790E87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4D32D93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32C532A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removeItemheader()</w:t>
      </w:r>
    </w:p>
    <w:p w14:paraId="5236338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04636E4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4);</w:t>
      </w:r>
    </w:p>
    <w:p w14:paraId="75896D8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                                          "&lt;&lt;endl;</w:t>
      </w:r>
    </w:p>
    <w:p w14:paraId="343BE3E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cout &lt;&lt;"\t\t\t\t ___      _     _         _ _              "&lt;&lt;endl;</w:t>
      </w:r>
    </w:p>
    <w:p w14:paraId="78A30B8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|   \\ ___| |___| |_ ___  (_) |_ ___ _ __   "&lt;&lt;endl;</w:t>
      </w:r>
    </w:p>
    <w:p w14:paraId="21FE287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| |) / -_) / -_)  _/ -_) | |  _/ -_) '  \\  "&lt;&lt;endl;</w:t>
      </w:r>
    </w:p>
    <w:p w14:paraId="2E64135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|___/\\___|_\\___|\\__\\___| |_|\\__\\___|_|_|_| "&lt;&lt;endl;</w:t>
      </w:r>
    </w:p>
    <w:p w14:paraId="504782F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                                          "&lt;&lt;endl;</w:t>
      </w:r>
    </w:p>
    <w:p w14:paraId="62792A8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 &lt;&lt; endl;</w:t>
      </w:r>
    </w:p>
    <w:p w14:paraId="5D62731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24E5E33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224B899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viewItemsheader()</w:t>
      </w:r>
    </w:p>
    <w:p w14:paraId="46EACF1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391829C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4);</w:t>
      </w:r>
    </w:p>
    <w:p w14:paraId="6F08AC5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                                                  "&lt;&lt;endl;</w:t>
      </w:r>
    </w:p>
    <w:p w14:paraId="3AC92E2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__   ___              ___ _                        "&lt;&lt;endl;</w:t>
      </w:r>
    </w:p>
    <w:p w14:paraId="52FD256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\ \\ / (_)_____ __ __ |_ _| |_ ___ _ __  ___      "&lt;&lt;endl;</w:t>
      </w:r>
    </w:p>
    <w:p w14:paraId="54919F7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\\ V /| / -_) V  V /  | ||  _/ -_) '  \\(_-&lt;      "&lt;&lt;endl;</w:t>
      </w:r>
    </w:p>
    <w:p w14:paraId="719F5C0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 \\_/ |_\\___|\\_/\\_/  |___|\\__\\___|_|_|_/__/  "&lt;&lt;endl;</w:t>
      </w:r>
    </w:p>
    <w:p w14:paraId="099AD43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                                                  "&lt;&lt;endl;</w:t>
      </w:r>
    </w:p>
    <w:p w14:paraId="13CCCB2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 &lt;&lt; endl;</w:t>
      </w:r>
    </w:p>
    <w:p w14:paraId="329A6A5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68EE56E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1A88F12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updatePriceheader()</w:t>
      </w:r>
    </w:p>
    <w:p w14:paraId="12991E9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17377F7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4);</w:t>
      </w:r>
    </w:p>
    <w:p w14:paraId="4722C92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_   _          _      _         ___     _        "&lt;&lt;endl;</w:t>
      </w:r>
    </w:p>
    <w:p w14:paraId="1C8CE3B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| | | |_ __  __| |__ _| |_ ___  | _ \\_ _(_)__ ___ "&lt;&lt;endl;</w:t>
      </w:r>
    </w:p>
    <w:p w14:paraId="6407F26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| |_| | '_ \\/ _` / _` |  _/ -_) |  _/ '_| / _/ -_)"&lt;&lt;endl;</w:t>
      </w:r>
    </w:p>
    <w:p w14:paraId="1FEBA2A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\\___/| .__/\\__,_\\__,_|\\__\\___| |_| |_| |_\\__\\___|"&lt;&lt;endl;</w:t>
      </w:r>
    </w:p>
    <w:p w14:paraId="2DCC9C5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     |_|                                         "&lt;&lt;endl;</w:t>
      </w:r>
    </w:p>
    <w:p w14:paraId="1D96991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cout &lt;&lt;"\t\t\t\t                                                  "&lt;&lt;endl;</w:t>
      </w:r>
    </w:p>
    <w:p w14:paraId="357CA96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 &lt;&lt; endl;</w:t>
      </w:r>
    </w:p>
    <w:p w14:paraId="0A7BB34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469982F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0A42CF5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updateStockheader()</w:t>
      </w:r>
    </w:p>
    <w:p w14:paraId="401A307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{ </w:t>
      </w:r>
    </w:p>
    <w:p w14:paraId="47C27E4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4);</w:t>
      </w:r>
    </w:p>
    <w:p w14:paraId="0B7442D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_   _          _      _         ___ _           _             "&lt;&lt;endl;</w:t>
      </w:r>
    </w:p>
    <w:p w14:paraId="0634F70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| | | |_ __  __| |__ _| |_ ___  / __| |_ ___  __| |__          "&lt;&lt;endl;</w:t>
      </w:r>
    </w:p>
    <w:p w14:paraId="38F618A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| |_| | '_ \\/ _` / _` |  _/ -_) \\__ \\  _/ _ \\/ _| / /      "&lt;&lt;endl;</w:t>
      </w:r>
    </w:p>
    <w:p w14:paraId="541D306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\\___/| .__/\\__,_\\__,_|\\__\\___| |___/\\__\\___/\\__|_\\_\\"&lt;&lt;endl;</w:t>
      </w:r>
    </w:p>
    <w:p w14:paraId="7ED61EC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     |_|                                                      "&lt;&lt;endl;</w:t>
      </w:r>
    </w:p>
    <w:p w14:paraId="7766B55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                                                              "&lt;&lt;endl;</w:t>
      </w:r>
    </w:p>
    <w:p w14:paraId="3A46D12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 &lt;&lt; endl;</w:t>
      </w:r>
    </w:p>
    <w:p w14:paraId="49D267D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27E7409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6DA56FE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checkReviewheader()</w:t>
      </w:r>
    </w:p>
    <w:p w14:paraId="7EC3516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2616BDC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4);</w:t>
      </w:r>
    </w:p>
    <w:p w14:paraId="517A46C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&lt;&lt;"\t\t\t\t                                                  "&lt;&lt;endl;</w:t>
      </w:r>
    </w:p>
    <w:p w14:paraId="5AFA9DA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&lt;&lt;"\t\t\t\t  ___ _           _     ___         _             "&lt;&lt;endl;</w:t>
      </w:r>
    </w:p>
    <w:p w14:paraId="5B7E190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&lt;&lt;"\t\t\t\t / __| |_  ___ __| |__ | _ \\_____ _(_)_____ __ __ "&lt;&lt;endl;</w:t>
      </w:r>
    </w:p>
    <w:p w14:paraId="0F9419B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&lt;&lt;"\t\t\t\t| (__| ' \\/ -_) _| / / |   / -_) V / / -_) V  V / "&lt;&lt;endl;</w:t>
      </w:r>
    </w:p>
    <w:p w14:paraId="3FAA221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&lt;&lt;"\t\t\t\t \\___|_||_\\___\\__|_\\_\\ |_|_\\___|\\_/|_\\___|\\_/\\_/  "&lt;&lt;endl;</w:t>
      </w:r>
    </w:p>
    <w:p w14:paraId="7CEBC70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&lt;&lt;"\t\t\t\t                                                  "&lt;&lt;endl;</w:t>
      </w:r>
    </w:p>
    <w:p w14:paraId="7C3FCB4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 &lt;&lt; endl;</w:t>
      </w:r>
    </w:p>
    <w:p w14:paraId="366684B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15FE283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>}</w:t>
      </w:r>
    </w:p>
    <w:p w14:paraId="52588CC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addDeliveryAreaheader()</w:t>
      </w:r>
    </w:p>
    <w:p w14:paraId="2A1CC7B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2D269E2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4);</w:t>
      </w:r>
    </w:p>
    <w:p w14:paraId="3D8D525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                                                                                                               "&lt;&lt;endl;</w:t>
      </w:r>
    </w:p>
    <w:p w14:paraId="719CEB8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   _      _    _              ___ _                         ___      _ _                      _                "&lt;&lt;endl;</w:t>
      </w:r>
    </w:p>
    <w:p w14:paraId="2C05B4E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  /_\\  __| |__| |  ___ _ _   / __| |_  __ _ _ _  __ _ ___  |   \\ ___| (_)_ _____ _ _ _  _    /_\\  _ _ ___ __ _ "&lt;&lt;endl;</w:t>
      </w:r>
    </w:p>
    <w:p w14:paraId="71F8CCD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 / _ \\/ _` / _` | / _ \\ '_| | (__| ' \\/ _` | ' \\/ _` / -_) | |) / -_) | \\ V / -_) '_| || |  / _ \\| '_/ -_) _` |"&lt;&lt;endl;</w:t>
      </w:r>
    </w:p>
    <w:p w14:paraId="70D646C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/_/ \\_\\__,_\\__,_| \\___/_|    \\___|_||_\\__,_|_||_\\__, \\___| |___/\\___|_|_|\\_/\\___|_|  \\_, | /_/ \\_\\_| \\___\\__,_|"&lt;&lt;endl;</w:t>
      </w:r>
    </w:p>
    <w:p w14:paraId="67669DB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                                                |___/                                |__/                      "&lt;&lt;endl;</w:t>
      </w:r>
    </w:p>
    <w:p w14:paraId="66BCF90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 &lt;&lt; endl;</w:t>
      </w:r>
    </w:p>
    <w:p w14:paraId="7AA9637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4F58DC3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1F04EEB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removeDeliveryAreaheader()</w:t>
      </w:r>
    </w:p>
    <w:p w14:paraId="1B45C56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5EB3F19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4);</w:t>
      </w:r>
    </w:p>
    <w:p w14:paraId="3848058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 ___                         ___      _ _                      _                "&lt;&lt;endl;</w:t>
      </w:r>
    </w:p>
    <w:p w14:paraId="3E08AD1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| _ \\___ _ __  _____ _____  |   \\ ___| (_)_ _____ _ _ _  _    /_\\  _ _ ___ __ _ "&lt;&lt;endl;</w:t>
      </w:r>
    </w:p>
    <w:p w14:paraId="6DE502C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|   / -_) '  \\/ _ \\ V / -_) | |) / -_) | \\ V / -_) '_| || |  / _ \\| '_/ -_) _` |"&lt;&lt;endl;</w:t>
      </w:r>
    </w:p>
    <w:p w14:paraId="05A95C3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|_|_\\___|_|_|_\\___/\\_/\\___| |___/\\___|_|_|\\_/\\___|_|  \\_, | /_/ \\_\\_| \\___\\__,_|"&lt;&lt;endl;</w:t>
      </w:r>
    </w:p>
    <w:p w14:paraId="4D42CF6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                                                      |__/                      "&lt;&lt;endl;</w:t>
      </w:r>
    </w:p>
    <w:p w14:paraId="171B186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                                                                                "&lt;&lt;endl;</w:t>
      </w:r>
    </w:p>
    <w:p w14:paraId="05830E0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 &lt;&lt; endl;</w:t>
      </w:r>
    </w:p>
    <w:p w14:paraId="0FBE767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18D29A9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>}</w:t>
      </w:r>
    </w:p>
    <w:p w14:paraId="6281DFB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changePasswordheader()</w:t>
      </w:r>
    </w:p>
    <w:p w14:paraId="2B7013D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05B53CC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4);</w:t>
      </w:r>
    </w:p>
    <w:p w14:paraId="14EA525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  ___ _                         ___                              _ "&lt;&lt;endl;</w:t>
      </w:r>
    </w:p>
    <w:p w14:paraId="7C65096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 / __| |_  __ _ _ _  __ _ ___  | _ \\__ _ _______ __ _____ _ _ __| |"&lt;&lt;endl;</w:t>
      </w:r>
    </w:p>
    <w:p w14:paraId="4B277B2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| (__| ' \\/ _` | ' \\/ _` / -_) |  _/ _` (_-&lt;_-&lt; V  V / _ \\ '_/ _` |"&lt;&lt;endl;</w:t>
      </w:r>
    </w:p>
    <w:p w14:paraId="44AD72C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 \\___|_||_\\__,_|_||_\\__, \\___| |_| \\__,_/__/__/\\_/\\_/\\___/_| \\__,_|"&lt;&lt;endl;</w:t>
      </w:r>
    </w:p>
    <w:p w14:paraId="4D19C2D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                    |___/                                          "&lt;&lt;endl;</w:t>
      </w:r>
    </w:p>
    <w:p w14:paraId="70549DE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 endl &lt;&lt; endl;</w:t>
      </w:r>
    </w:p>
    <w:p w14:paraId="793B758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79195DC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5D2FF7C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addtoCartheader()</w:t>
      </w:r>
    </w:p>
    <w:p w14:paraId="1442898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{  </w:t>
      </w:r>
    </w:p>
    <w:p w14:paraId="57A3DFC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4);</w:t>
      </w:r>
    </w:p>
    <w:p w14:paraId="44CBE0C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  _      _    _   _          ___          _   "&lt;&lt;endl;</w:t>
      </w:r>
    </w:p>
    <w:p w14:paraId="5C7B212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 /_\\  __| |__| | | |_ ___   / __|__ _ _ _| |_ "&lt;&lt;endl;</w:t>
      </w:r>
    </w:p>
    <w:p w14:paraId="7AB501A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/ _ \\/ _` / _` | |  _/ _ \\ | (__/ _` | '_|  _|"&lt;&lt;endl;</w:t>
      </w:r>
    </w:p>
    <w:p w14:paraId="0D0E68D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/_/ \\_\\__,_\\__,_|  \\__\\___/  \\___\\__,_|_|  \\__|"&lt;&lt;endl;</w:t>
      </w:r>
    </w:p>
    <w:p w14:paraId="7CD9116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                                               "&lt;&lt;endl;</w:t>
      </w:r>
    </w:p>
    <w:p w14:paraId="2E7D0AE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0E176D2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33C2231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viewCartheader()</w:t>
      </w:r>
    </w:p>
    <w:p w14:paraId="39C9FC1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14D9793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4);</w:t>
      </w:r>
    </w:p>
    <w:p w14:paraId="760C11E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                                       "&lt;&lt;endl;    </w:t>
      </w:r>
    </w:p>
    <w:p w14:paraId="48181D2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__   ___               ___          _   "&lt;&lt;endl;</w:t>
      </w:r>
    </w:p>
    <w:p w14:paraId="6023C87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cout &lt;&lt;"\t\t\t\t\\ \\ / (_)_____ __ __  / __|__ _ _ _| |_ "&lt;&lt;endl;</w:t>
      </w:r>
    </w:p>
    <w:p w14:paraId="57CE993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\\ V /| / -_) V  V / | (__/ _` | '_|  _|"&lt;&lt;endl;</w:t>
      </w:r>
    </w:p>
    <w:p w14:paraId="2BD94D0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 \\_/ |_\\___|\\_/\\_/   \\___\\__,_|_|  \\__|"&lt;&lt;endl;</w:t>
      </w:r>
    </w:p>
    <w:p w14:paraId="4A6C717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                                       "&lt;&lt;endl;</w:t>
      </w:r>
    </w:p>
    <w:p w14:paraId="3D49A1F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4CD87D3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28488F0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checkPriceheader()</w:t>
      </w:r>
    </w:p>
    <w:p w14:paraId="02A4F16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0CCD52F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4);</w:t>
      </w:r>
    </w:p>
    <w:p w14:paraId="3BF5563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 ___ _           _     ___     _           "&lt;&lt;endl;</w:t>
      </w:r>
    </w:p>
    <w:p w14:paraId="4DF9E73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/ __| |_  ___ __| |__ | _ \\_ _(_)__ ___ ___"&lt;&lt;endl;</w:t>
      </w:r>
    </w:p>
    <w:p w14:paraId="072933E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| (__| ' \\/ -_) _| / / |  _/ '_| / _/ -_|_-&lt;"&lt;&lt;endl;</w:t>
      </w:r>
    </w:p>
    <w:p w14:paraId="52B9F55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\\___|_||_\\___\\__|_\\_\\ |_| |_| |_\\__\\___/__/"&lt;&lt;endl;</w:t>
      </w:r>
    </w:p>
    <w:p w14:paraId="4306208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                                           "&lt;&lt;endl;</w:t>
      </w:r>
    </w:p>
    <w:p w14:paraId="5D1B135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72C2D0B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36CD047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checkStockheader()</w:t>
      </w:r>
    </w:p>
    <w:p w14:paraId="723063D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4573854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4);</w:t>
      </w:r>
    </w:p>
    <w:p w14:paraId="7BCBC72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 ___ _           _     ___ _           _   "&lt;&lt;endl;</w:t>
      </w:r>
    </w:p>
    <w:p w14:paraId="53A5353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/ __| |_  ___ __| |__ / __| |_ ___  __| |__"&lt;&lt;endl;</w:t>
      </w:r>
    </w:p>
    <w:p w14:paraId="03F80CA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| (__| ' \\/ -_) _| / / \\__ \\  _/ _ \\/ _| / /"&lt;&lt;endl;</w:t>
      </w:r>
    </w:p>
    <w:p w14:paraId="5E0A0B9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\\___|_||_\\___\\__|_\\_\\ |___/\\__\\___/\\__|_\\_\\"&lt;&lt;endl;</w:t>
      </w:r>
    </w:p>
    <w:p w14:paraId="426B0D5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                                           "&lt;&lt;endl;</w:t>
      </w:r>
    </w:p>
    <w:p w14:paraId="1FEBEE5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392365B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1E02A6E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reviewProductheader()</w:t>
      </w:r>
    </w:p>
    <w:p w14:paraId="66C8C77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{    </w:t>
      </w:r>
    </w:p>
    <w:p w14:paraId="3F986C1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setcolor(14);</w:t>
      </w:r>
    </w:p>
    <w:p w14:paraId="55772B4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___         _              ___             _         _   "&lt;&lt;endl;</w:t>
      </w:r>
    </w:p>
    <w:p w14:paraId="57C4583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| _ \\_____ _(_)_____ __ __ | _ \\_ _ ___  __| |_  _ __| |_ "&lt;&lt;endl;</w:t>
      </w:r>
    </w:p>
    <w:p w14:paraId="22787DB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|   / -_) V / / -_) V  V / |  _/ '_/ _ \\/ _` | || / _|  _|"&lt;&lt;endl;</w:t>
      </w:r>
    </w:p>
    <w:p w14:paraId="037B792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|_|_\\___|\\_/|_\\___|\\_/\\_/  |_| |_| \\___/\\__,_|\\_,_\\__|\\__|"&lt;&lt;endl;</w:t>
      </w:r>
    </w:p>
    <w:p w14:paraId="32E36BF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                                                          "&lt;&lt;endl;</w:t>
      </w:r>
    </w:p>
    <w:p w14:paraId="59B1AF4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109F359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46D82ED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checkDeliveryAreaheader()</w:t>
      </w:r>
    </w:p>
    <w:p w14:paraId="6E8A868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5359179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4);</w:t>
      </w:r>
    </w:p>
    <w:p w14:paraId="1BEA7DE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  ___ _           _     ___      _ _                      _                   "&lt;&lt;endl;</w:t>
      </w:r>
    </w:p>
    <w:p w14:paraId="0DEBF6E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 / __| |_  ___ __| |__ |   \\ ___| (_)_ _____ _ _ _  _    /_\\  _ _ ___ __ _ ___"&lt;&lt;endl;</w:t>
      </w:r>
    </w:p>
    <w:p w14:paraId="306BF7C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| (__| ' \\/ -_) _| / / | |) / -_) | \\ V / -_) '_| || |  / _ \\| '_/ -_) _` (_-&lt;"&lt;&lt;endl;</w:t>
      </w:r>
    </w:p>
    <w:p w14:paraId="390D4A6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 \\___|_||_\\___\\__|_\\_\\ |___/\\___|_|_|\\_/\\___|_|  \\_, | /_/ \\_\\_| \\___\\__,_/__/"&lt;&lt;endl;</w:t>
      </w:r>
    </w:p>
    <w:p w14:paraId="4DED668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                                                 |__/                         "&lt;&lt;endl;</w:t>
      </w:r>
    </w:p>
    <w:p w14:paraId="2784347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15DCD19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5361F92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ViewBillheader()</w:t>
      </w:r>
    </w:p>
    <w:p w14:paraId="709F4E5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2A8C3F6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4);</w:t>
      </w:r>
    </w:p>
    <w:p w14:paraId="61696BC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__   ___              ___ _ _ _ "&lt;&lt;endl;</w:t>
      </w:r>
    </w:p>
    <w:p w14:paraId="245943F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\\ \\ / (_)_____ __ __ | _ |_) | |"&lt;&lt;endl;</w:t>
      </w:r>
    </w:p>
    <w:p w14:paraId="0F91C9F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 \\ V /| / -_) V  V / | _ \\ | | |"&lt;&lt;endl;</w:t>
      </w:r>
    </w:p>
    <w:p w14:paraId="66FE54D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  \\_/ |_\\___|\\_/\\_/  |___/_|_|_|"&lt;&lt;endl;</w:t>
      </w:r>
    </w:p>
    <w:p w14:paraId="4609677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                                "&lt;&lt;endl;</w:t>
      </w:r>
    </w:p>
    <w:p w14:paraId="71D406C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setcolor(15);</w:t>
      </w:r>
    </w:p>
    <w:p w14:paraId="6E147DA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2325FBB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payBillheader()</w:t>
      </w:r>
    </w:p>
    <w:p w14:paraId="03355E7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3174BDD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4);</w:t>
      </w:r>
    </w:p>
    <w:p w14:paraId="66A2A73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                            "&lt;&lt;endl;</w:t>
      </w:r>
    </w:p>
    <w:p w14:paraId="08F59A8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  ___             ___ _ _ _ "&lt;&lt;endl;</w:t>
      </w:r>
    </w:p>
    <w:p w14:paraId="5135498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 | _ \\__ _ _  _  | _ |_) | |"&lt;&lt;endl;</w:t>
      </w:r>
    </w:p>
    <w:p w14:paraId="0453049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 |  _/ _` | || | | _ \\ | | |"&lt;&lt;endl;</w:t>
      </w:r>
    </w:p>
    <w:p w14:paraId="7FE38C9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 |_| \\__,_|\\_, | |___/_|_|_|"&lt;&lt;endl;</w:t>
      </w:r>
    </w:p>
    <w:p w14:paraId="57963D9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\t\t\t\t\t           |__/             "&lt;&lt;endl;</w:t>
      </w:r>
    </w:p>
    <w:p w14:paraId="39C6EDD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out &lt;&lt;"                                      "&lt;&lt;endl;</w:t>
      </w:r>
    </w:p>
    <w:p w14:paraId="1F9EBB8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lor(15);</w:t>
      </w:r>
    </w:p>
    <w:p w14:paraId="278CF7E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660EDB7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string setcolor(unsigned short color)</w:t>
      </w:r>
    </w:p>
    <w:p w14:paraId="630644D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028ABE9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HANDLE hcon = GetStdHandle(STD_OUTPUT_HANDLE);</w:t>
      </w:r>
    </w:p>
    <w:p w14:paraId="1FBDCD2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etConsoleTextAttribute(hcon, color);</w:t>
      </w:r>
    </w:p>
    <w:p w14:paraId="4F74B43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return "";</w:t>
      </w:r>
    </w:p>
    <w:p w14:paraId="4B32079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595AA18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readStoreData(string Items[],int Price[],int Quantity[],string Reviews[], string DeliveryArea[],int &amp;productCount)</w:t>
      </w:r>
    </w:p>
    <w:p w14:paraId="04F4425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29A1CC3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tring record = "";</w:t>
      </w:r>
    </w:p>
    <w:p w14:paraId="3F240DD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fstream readStoreFILE;</w:t>
      </w:r>
    </w:p>
    <w:p w14:paraId="6533728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readStoreFILE.open("Products.txt", ios::in);</w:t>
      </w:r>
    </w:p>
    <w:p w14:paraId="01BD903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if (readStoreFILE.fail())</w:t>
      </w:r>
    </w:p>
    <w:p w14:paraId="605177E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return;</w:t>
      </w:r>
    </w:p>
    <w:p w14:paraId="3071931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while (!readStoreFILE.eof())</w:t>
      </w:r>
    </w:p>
    <w:p w14:paraId="1023BBD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45EAA1B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getline(readStoreFILE, record);</w:t>
      </w:r>
    </w:p>
    <w:p w14:paraId="554BC00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Items[productCount] = getField(record, 1);</w:t>
      </w:r>
    </w:p>
    <w:p w14:paraId="56139E3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Price[productCount] = strToInt(getField(record, 2));</w:t>
      </w:r>
    </w:p>
    <w:p w14:paraId="49AAA37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Quantity[productCount] = strToInt(getField(record, 3));</w:t>
      </w:r>
    </w:p>
    <w:p w14:paraId="324DD82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Reviews[productCount] = getField(record, 4); </w:t>
      </w:r>
    </w:p>
    <w:p w14:paraId="6F696A4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DeliveryArea[productCount] = getField(record, 5);</w:t>
      </w:r>
    </w:p>
    <w:p w14:paraId="3A1E8B5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productCount++;</w:t>
      </w:r>
    </w:p>
    <w:p w14:paraId="40D4845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33E4C6A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readStoreFILE.close();</w:t>
      </w:r>
    </w:p>
    <w:p w14:paraId="6AA4F8F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55EFD37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void readData(string NameDB[], string PasswordDB[], string RoleDB[], int &amp;usercount)</w:t>
      </w:r>
    </w:p>
    <w:p w14:paraId="6C90CE8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0A50F24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tring record = "";</w:t>
      </w:r>
    </w:p>
    <w:p w14:paraId="5E6A8B5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fstream readFILE;</w:t>
      </w:r>
    </w:p>
    <w:p w14:paraId="38707FB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readFILE.open("Users.txt", ios::in);</w:t>
      </w:r>
    </w:p>
    <w:p w14:paraId="4EE16E8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if (readFILE.fail())</w:t>
      </w:r>
    </w:p>
    <w:p w14:paraId="3959BDA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return;</w:t>
      </w:r>
    </w:p>
    <w:p w14:paraId="42CCB71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while (!readFILE.eof())</w:t>
      </w:r>
    </w:p>
    <w:p w14:paraId="42997D0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155F00F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getline(readFILE, record);</w:t>
      </w:r>
    </w:p>
    <w:p w14:paraId="78B4C1C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NameDB[usercount] = getField(record, 1);</w:t>
      </w:r>
    </w:p>
    <w:p w14:paraId="497A8BB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PasswordDB[usercount] = getField(record, 2);</w:t>
      </w:r>
    </w:p>
    <w:p w14:paraId="7D4DD92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RoleDB[usercount] = getField(record, 3);</w:t>
      </w:r>
    </w:p>
    <w:p w14:paraId="2E90441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usercount++;</w:t>
      </w:r>
    </w:p>
    <w:p w14:paraId="6F913D0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31DF66D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readFILE.close();</w:t>
      </w:r>
    </w:p>
    <w:p w14:paraId="62787D8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437370F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                                                           getfield</w:t>
      </w:r>
    </w:p>
    <w:p w14:paraId="3EC188E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string getField(string record, int field)</w:t>
      </w:r>
    </w:p>
    <w:p w14:paraId="21AEB3B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4631D94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int commaCount = 1;</w:t>
      </w:r>
    </w:p>
    <w:p w14:paraId="0169A2E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tring result = "";</w:t>
      </w:r>
    </w:p>
    <w:p w14:paraId="4C9A780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for (int x = 0; x &lt; record.length(); x++)</w:t>
      </w:r>
    </w:p>
    <w:p w14:paraId="5CFB08F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2593FD6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if (record[x] == ',') // ','</w:t>
      </w:r>
    </w:p>
    <w:p w14:paraId="396CC35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{</w:t>
      </w:r>
    </w:p>
    <w:p w14:paraId="1C8F9F0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commaCount = commaCount + 1;</w:t>
      </w:r>
    </w:p>
    <w:p w14:paraId="4CD58E8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}</w:t>
      </w:r>
    </w:p>
    <w:p w14:paraId="37C91AC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else if (commaCount == field)</w:t>
      </w:r>
    </w:p>
    <w:p w14:paraId="3915CA7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{</w:t>
      </w:r>
    </w:p>
    <w:p w14:paraId="1405269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result = result + record[x];</w:t>
      </w:r>
    </w:p>
    <w:p w14:paraId="24A5AC1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}</w:t>
      </w:r>
    </w:p>
    <w:p w14:paraId="02C7F4A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else if (commaCount &gt; field)</w:t>
      </w:r>
    </w:p>
    <w:p w14:paraId="4C008B2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{</w:t>
      </w:r>
    </w:p>
    <w:p w14:paraId="4BE6EF4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break;</w:t>
      </w:r>
    </w:p>
    <w:p w14:paraId="757713D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}</w:t>
      </w:r>
    </w:p>
    <w:p w14:paraId="744037A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5EA2FB5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return result;</w:t>
      </w:r>
    </w:p>
    <w:p w14:paraId="2D905EE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169626F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/// Validations</w:t>
      </w:r>
    </w:p>
    <w:p w14:paraId="1961205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bool nameCheck(string username) /// username when signup</w:t>
      </w:r>
    </w:p>
    <w:p w14:paraId="3E23020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601083A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for (int i = 0; username[i] != '\0'; i++)</w:t>
      </w:r>
    </w:p>
    <w:p w14:paraId="74978CB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{</w:t>
      </w:r>
    </w:p>
    <w:p w14:paraId="74FE034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if (!((username[i] &gt;= 'A' &amp;&amp; username[i] &lt;= 'Z') || (username[i] &gt;= 'a' &amp;&amp; username[i] &lt;= 'z')))</w:t>
      </w:r>
    </w:p>
    <w:p w14:paraId="4FD16B1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{</w:t>
      </w:r>
    </w:p>
    <w:p w14:paraId="3005AA7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return false;</w:t>
      </w:r>
    </w:p>
    <w:p w14:paraId="64698D0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}</w:t>
      </w:r>
    </w:p>
    <w:p w14:paraId="4053C0F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681EE73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return true;</w:t>
      </w:r>
    </w:p>
    <w:p w14:paraId="04995C9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0A81A90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2B3E56C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int intVAlIDATE(string prompt)</w:t>
      </w:r>
    </w:p>
    <w:p w14:paraId="1193AC9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6951F63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string num;</w:t>
      </w:r>
    </w:p>
    <w:p w14:paraId="085EE35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while (true)</w:t>
      </w:r>
    </w:p>
    <w:p w14:paraId="3B4427C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40B7708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cout &lt;&lt; prompt;</w:t>
      </w:r>
    </w:p>
    <w:p w14:paraId="58641C4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cin &gt;&gt; num;</w:t>
      </w:r>
    </w:p>
    <w:p w14:paraId="139E46C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if (checkInt(num))</w:t>
      </w:r>
    </w:p>
    <w:p w14:paraId="3A0D4E5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{</w:t>
      </w:r>
    </w:p>
    <w:p w14:paraId="2B82BBC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return strToInt(num);</w:t>
      </w:r>
    </w:p>
    <w:p w14:paraId="516B14F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}</w:t>
      </w:r>
    </w:p>
    <w:p w14:paraId="141026B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else</w:t>
      </w:r>
    </w:p>
    <w:p w14:paraId="4AAB06C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{</w:t>
      </w:r>
    </w:p>
    <w:p w14:paraId="1E303CF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cout &lt;&lt; "Invalid Input." &lt;&lt; endl;</w:t>
      </w:r>
    </w:p>
    <w:p w14:paraId="3B9F917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cout &lt;&lt; "Press any key to try again..................." &lt;&lt; endl;</w:t>
      </w:r>
    </w:p>
    <w:p w14:paraId="739B815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getch();</w:t>
      </w:r>
    </w:p>
    <w:p w14:paraId="2FBE49B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}</w:t>
      </w:r>
    </w:p>
    <w:p w14:paraId="321EBA3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5FDB77F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>}</w:t>
      </w:r>
    </w:p>
    <w:p w14:paraId="01956B3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bool checkInt(string s)</w:t>
      </w:r>
    </w:p>
    <w:p w14:paraId="5C3DD5F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4B467A8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for (int i = 0; s[i] != '\0'; i++)</w:t>
      </w:r>
    </w:p>
    <w:p w14:paraId="69D6DCB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72DE2C3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if (s[i] &lt; '0' || s[i] &gt; '9')</w:t>
      </w:r>
    </w:p>
    <w:p w14:paraId="50546FF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{</w:t>
      </w:r>
    </w:p>
    <w:p w14:paraId="5257183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return false;</w:t>
      </w:r>
    </w:p>
    <w:p w14:paraId="7247C6A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}</w:t>
      </w:r>
    </w:p>
    <w:p w14:paraId="469CA6A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02B1E7C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return true;</w:t>
      </w:r>
    </w:p>
    <w:p w14:paraId="7E157CF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1968922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int strToInt(string s)</w:t>
      </w:r>
    </w:p>
    <w:p w14:paraId="5BBC0BB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581AE0C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1A2EC01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int result = 0;</w:t>
      </w:r>
    </w:p>
    <w:p w14:paraId="0E8CCF6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for (int i = 0; s[i] != '\0'; i++)</w:t>
      </w:r>
    </w:p>
    <w:p w14:paraId="4AFCBAF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5C9C8F4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result = result * 10 + (s[i] - '0');</w:t>
      </w:r>
    </w:p>
    <w:p w14:paraId="7D32A8C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1B81EDC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return result;</w:t>
      </w:r>
    </w:p>
    <w:p w14:paraId="628ACA9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018A2B7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string isAlpha(string input) // name and city validation</w:t>
      </w:r>
    </w:p>
    <w:p w14:paraId="2CB33C3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7318FF3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2103B70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in.clear();</w:t>
      </w:r>
    </w:p>
    <w:p w14:paraId="2691B29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cin.sync();</w:t>
      </w:r>
    </w:p>
    <w:p w14:paraId="3E7DB216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getline(cin &gt;&gt; ws, input);</w:t>
      </w:r>
    </w:p>
    <w:p w14:paraId="7725BE4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int size;</w:t>
      </w:r>
    </w:p>
    <w:p w14:paraId="7E024E4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int check;</w:t>
      </w:r>
    </w:p>
    <w:p w14:paraId="398331B3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bool flap;</w:t>
      </w:r>
    </w:p>
    <w:p w14:paraId="7916636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while (true)</w:t>
      </w:r>
    </w:p>
    <w:p w14:paraId="6AEFB21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08910B2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size = input.length();</w:t>
      </w:r>
    </w:p>
    <w:p w14:paraId="3F64CFE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for (int i = 0; i &lt; size; i++)</w:t>
      </w:r>
    </w:p>
    <w:p w14:paraId="19896FE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{</w:t>
      </w:r>
    </w:p>
    <w:p w14:paraId="489671E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check = int(input[i]);</w:t>
      </w:r>
    </w:p>
    <w:p w14:paraId="4E9C1F8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if (((check &gt;= 65 &amp;&amp; check &lt;= 90) || (check &gt;= 97 &amp;&amp; check &lt;= 122) || input[i] == ' ') &amp;&amp; input[i] != ',')</w:t>
      </w:r>
    </w:p>
    <w:p w14:paraId="567266D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7DE130E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flap = true;</w:t>
      </w:r>
    </w:p>
    <w:p w14:paraId="431E217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75F62BA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else</w:t>
      </w:r>
    </w:p>
    <w:p w14:paraId="7FF51DD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{</w:t>
      </w:r>
    </w:p>
    <w:p w14:paraId="7987F86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flap = false;</w:t>
      </w:r>
    </w:p>
    <w:p w14:paraId="7051AC7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    break;</w:t>
      </w:r>
    </w:p>
    <w:p w14:paraId="0852F0E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}</w:t>
      </w:r>
    </w:p>
    <w:p w14:paraId="70EFCDD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}</w:t>
      </w:r>
    </w:p>
    <w:p w14:paraId="3AB9873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if (flap == true)</w:t>
      </w:r>
    </w:p>
    <w:p w14:paraId="7A85A44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{</w:t>
      </w:r>
    </w:p>
    <w:p w14:paraId="73FCC47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return input;</w:t>
      </w:r>
    </w:p>
    <w:p w14:paraId="430AB0F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}</w:t>
      </w:r>
    </w:p>
    <w:p w14:paraId="0C3417E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else</w:t>
      </w:r>
    </w:p>
    <w:p w14:paraId="4585AB6B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{</w:t>
      </w:r>
    </w:p>
    <w:p w14:paraId="340E120C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cin.clear();</w:t>
      </w:r>
    </w:p>
    <w:p w14:paraId="1AD7189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cin.sync();</w:t>
      </w:r>
    </w:p>
    <w:p w14:paraId="48D76EF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lastRenderedPageBreak/>
        <w:t xml:space="preserve">            cout &lt;&lt; "\t\t\tWrong input..." &lt;&lt; endl;</w:t>
      </w:r>
    </w:p>
    <w:p w14:paraId="0BC7C05D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cout &lt;&lt; "\t\t\tEnter Again: ";</w:t>
      </w:r>
    </w:p>
    <w:p w14:paraId="092B54B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getline(cin &gt;&gt; ws, input);</w:t>
      </w:r>
    </w:p>
    <w:p w14:paraId="5E5E2C1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}</w:t>
      </w:r>
    </w:p>
    <w:p w14:paraId="5DCEB4B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5DF6BC92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5DAD17C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54775A2E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bool checkItemName(string Items[],int &amp;productCount,string item)</w:t>
      </w:r>
    </w:p>
    <w:p w14:paraId="01CB8BD4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{</w:t>
      </w:r>
    </w:p>
    <w:p w14:paraId="78BFF3D1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for (int i=0 ; i&lt;productCount; i++)</w:t>
      </w:r>
    </w:p>
    <w:p w14:paraId="76F994C8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{</w:t>
      </w:r>
    </w:p>
    <w:p w14:paraId="5FCDB72A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if (Items[i] == item)</w:t>
      </w:r>
    </w:p>
    <w:p w14:paraId="71F89F7F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{</w:t>
      </w:r>
    </w:p>
    <w:p w14:paraId="6A0BB1C9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    return true;</w:t>
      </w:r>
    </w:p>
    <w:p w14:paraId="5DB06687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    }</w:t>
      </w:r>
    </w:p>
    <w:p w14:paraId="535A2235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}</w:t>
      </w:r>
    </w:p>
    <w:p w14:paraId="43DF2AF0" w14:textId="77777777" w:rsidR="0057489E" w:rsidRP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 xml:space="preserve">    return false;</w:t>
      </w:r>
    </w:p>
    <w:p w14:paraId="6DDFB501" w14:textId="1CC7A831" w:rsidR="002C5AA5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r w:rsidRPr="0057489E">
        <w:rPr>
          <w:rFonts w:ascii="Times New Roman" w:hAnsi="Times New Roman" w:cs="Times New Roman"/>
          <w:sz w:val="24"/>
        </w:rPr>
        <w:t>}</w:t>
      </w:r>
    </w:p>
    <w:p w14:paraId="328C24E3" w14:textId="456FDE13" w:rsid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6FA74EEC" w14:textId="008BB3A4" w:rsid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0A775075" w14:textId="1E563C9F" w:rsid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6D6073DE" w14:textId="2849F483" w:rsid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38361431" w14:textId="0DB16409" w:rsid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695764A4" w14:textId="58BCCA55" w:rsid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5DAB0827" w14:textId="0564A1E1" w:rsid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00A2E2D3" w14:textId="03E460F8" w:rsid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6B68B2EE" w14:textId="2AA53993" w:rsidR="0057489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</w:p>
    <w:p w14:paraId="1F9E8037" w14:textId="77777777" w:rsidR="0057489E" w:rsidRPr="0073442E" w:rsidRDefault="0057489E" w:rsidP="0057489E">
      <w:pPr>
        <w:ind w:left="1440"/>
        <w:jc w:val="both"/>
        <w:rPr>
          <w:rFonts w:ascii="Times New Roman" w:hAnsi="Times New Roman" w:cs="Times New Roman"/>
          <w:sz w:val="24"/>
        </w:rPr>
      </w:pPr>
      <w:bookmarkStart w:id="0" w:name="_GoBack"/>
      <w:bookmarkEnd w:id="0"/>
    </w:p>
    <w:p w14:paraId="12F8BB81" w14:textId="77777777" w:rsidR="00AC17CD" w:rsidRDefault="00AC17CD" w:rsidP="00AC17CD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lastRenderedPageBreak/>
        <w:t>Weakness in the Business Application</w:t>
      </w:r>
    </w:p>
    <w:p w14:paraId="6E38F996" w14:textId="77777777" w:rsidR="00FB4EF6" w:rsidRPr="00FB4EF6" w:rsidRDefault="00FB4EF6" w:rsidP="008327A9">
      <w:pPr>
        <w:pStyle w:val="Title"/>
        <w:numPr>
          <w:ilvl w:val="1"/>
          <w:numId w:val="4"/>
        </w:numPr>
        <w:spacing w:line="276" w:lineRule="auto"/>
        <w:rPr>
          <w:b/>
          <w:bCs/>
          <w:sz w:val="28"/>
          <w:szCs w:val="72"/>
        </w:rPr>
      </w:pPr>
      <w:r w:rsidRPr="00FB4EF6">
        <w:rPr>
          <w:b/>
          <w:bCs/>
          <w:sz w:val="28"/>
          <w:szCs w:val="72"/>
        </w:rPr>
        <w:t>Limited Error Handling:</w:t>
      </w:r>
    </w:p>
    <w:p w14:paraId="042DFBE1" w14:textId="77777777" w:rsidR="00904DCD" w:rsidRDefault="00FB4EF6" w:rsidP="00904DCD">
      <w:pPr>
        <w:pStyle w:val="Title"/>
        <w:spacing w:line="276" w:lineRule="auto"/>
        <w:ind w:left="2160"/>
      </w:pPr>
      <w:r w:rsidRPr="00FB4EF6">
        <w:t xml:space="preserve">The code lacks comprehensive error handling. For example, if the user enters </w:t>
      </w:r>
      <w:r>
        <w:t>string</w:t>
      </w:r>
      <w:r w:rsidRPr="00FB4EF6">
        <w:t xml:space="preserve"> data</w:t>
      </w:r>
      <w:r w:rsidR="008327A9">
        <w:t xml:space="preserve"> in place of integer type data</w:t>
      </w:r>
      <w:r w:rsidRPr="00FB4EF6">
        <w:t>, the program might not handle it properly</w:t>
      </w:r>
      <w:r w:rsidR="00864CD9">
        <w:t>,</w:t>
      </w:r>
      <w:r>
        <w:t xml:space="preserve"> </w:t>
      </w:r>
      <w:r w:rsidR="00D4621B">
        <w:t>a</w:t>
      </w:r>
      <w:r>
        <w:t>nd crash</w:t>
      </w:r>
      <w:r w:rsidR="00D22B27">
        <w:t>.</w:t>
      </w:r>
    </w:p>
    <w:p w14:paraId="2E90956E" w14:textId="118CF7DB" w:rsidR="00904DCD" w:rsidRDefault="00904DCD" w:rsidP="00904DCD">
      <w:pPr>
        <w:pStyle w:val="Title"/>
        <w:numPr>
          <w:ilvl w:val="0"/>
          <w:numId w:val="12"/>
        </w:numPr>
        <w:spacing w:line="276" w:lineRule="auto"/>
      </w:pPr>
      <w:r w:rsidRPr="00904DCD">
        <w:rPr>
          <w:rFonts w:cs="Times New Roman"/>
          <w:b/>
          <w:bCs/>
          <w:sz w:val="28"/>
          <w:szCs w:val="28"/>
        </w:rPr>
        <w:t>Comments:</w:t>
      </w:r>
    </w:p>
    <w:p w14:paraId="47725A6F" w14:textId="42E5714B" w:rsidR="00436FC6" w:rsidRPr="0073442E" w:rsidRDefault="00904DCD" w:rsidP="0073442E">
      <w:pPr>
        <w:ind w:left="2160"/>
        <w:rPr>
          <w:rFonts w:ascii="Times New Roman" w:hAnsi="Times New Roman" w:cs="Times New Roman"/>
          <w:sz w:val="24"/>
          <w:szCs w:val="24"/>
        </w:rPr>
      </w:pPr>
      <w:r w:rsidRPr="00A6612C">
        <w:rPr>
          <w:rFonts w:ascii="Times New Roman" w:hAnsi="Times New Roman" w:cs="Times New Roman"/>
          <w:sz w:val="24"/>
          <w:szCs w:val="24"/>
        </w:rPr>
        <w:t xml:space="preserve">Some functions </w:t>
      </w:r>
      <w:r w:rsidR="003428E3" w:rsidRPr="00A6612C">
        <w:rPr>
          <w:rFonts w:ascii="Times New Roman" w:hAnsi="Times New Roman" w:cs="Times New Roman"/>
          <w:sz w:val="24"/>
          <w:szCs w:val="24"/>
        </w:rPr>
        <w:t xml:space="preserve">may be </w:t>
      </w:r>
      <w:r w:rsidRPr="00A6612C">
        <w:rPr>
          <w:rFonts w:ascii="Times New Roman" w:hAnsi="Times New Roman" w:cs="Times New Roman"/>
          <w:sz w:val="24"/>
          <w:szCs w:val="24"/>
        </w:rPr>
        <w:t>lack</w:t>
      </w:r>
      <w:r w:rsidR="003428E3" w:rsidRPr="00A6612C">
        <w:rPr>
          <w:rFonts w:ascii="Times New Roman" w:hAnsi="Times New Roman" w:cs="Times New Roman"/>
          <w:sz w:val="24"/>
          <w:szCs w:val="24"/>
        </w:rPr>
        <w:t>ing</w:t>
      </w:r>
      <w:r w:rsidRPr="00A6612C">
        <w:rPr>
          <w:rFonts w:ascii="Times New Roman" w:hAnsi="Times New Roman" w:cs="Times New Roman"/>
          <w:sz w:val="24"/>
          <w:szCs w:val="24"/>
        </w:rPr>
        <w:t xml:space="preserve"> comments, making it challenging to understand their purpose and functionality.</w:t>
      </w:r>
    </w:p>
    <w:p w14:paraId="1D3A8F84" w14:textId="77777777" w:rsidR="00FB4EF6" w:rsidRPr="00FB4EF6" w:rsidRDefault="00FB4EF6" w:rsidP="00FB4EF6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2D7F29E5" w14:textId="79B54ECE" w:rsidR="00AC17CD" w:rsidRDefault="00AC17CD" w:rsidP="00AC17CD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ture Directions</w:t>
      </w:r>
    </w:p>
    <w:p w14:paraId="7716C0D6" w14:textId="556A0077" w:rsidR="00422215" w:rsidRPr="003A35E4" w:rsidRDefault="00F154C4" w:rsidP="00F154C4">
      <w:pPr>
        <w:pStyle w:val="ListParagraph"/>
        <w:ind w:left="1440"/>
        <w:rPr>
          <w:rFonts w:asciiTheme="majorBidi" w:hAnsiTheme="majorBidi" w:cstheme="majorBidi"/>
          <w:sz w:val="24"/>
          <w:szCs w:val="28"/>
        </w:rPr>
      </w:pPr>
      <w:r w:rsidRPr="00F154C4">
        <w:rPr>
          <w:rFonts w:ascii="Times New Roman" w:hAnsi="Times New Roman" w:cs="Times New Roman"/>
          <w:sz w:val="24"/>
        </w:rPr>
        <w:t>I envision this application having a Graphical User Interface (GUI) to enhance user convenience compared to a console-based interface. Furthermore, integrating internet connectivity will allow the application to retrieve real-time information from the web, thus enhancing its intelligence and ensuring users have the most up-to-date data at their fingertips.</w:t>
      </w:r>
    </w:p>
    <w:sectPr w:rsidR="00422215" w:rsidRPr="003A35E4" w:rsidSect="00195C4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D06108" w14:textId="77777777" w:rsidR="003538C2" w:rsidRDefault="003538C2" w:rsidP="00F70F88">
      <w:pPr>
        <w:spacing w:after="0" w:line="240" w:lineRule="auto"/>
      </w:pPr>
      <w:r>
        <w:separator/>
      </w:r>
    </w:p>
  </w:endnote>
  <w:endnote w:type="continuationSeparator" w:id="0">
    <w:p w14:paraId="1D5DFB6C" w14:textId="77777777" w:rsidR="003538C2" w:rsidRDefault="003538C2" w:rsidP="00F70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F54489" w14:textId="77777777" w:rsidR="00AA0B80" w:rsidRDefault="00AA0B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FCE52" w14:textId="77777777" w:rsidR="00AA0B80" w:rsidRDefault="00AA0B80" w:rsidP="00F70F88">
    <w:pPr>
      <w:pStyle w:val="Footer"/>
    </w:pPr>
    <w:r>
      <w:t>_____________________________________________________________________________________</w:t>
    </w:r>
  </w:p>
  <w:p w14:paraId="460B0B29" w14:textId="6B2E3949" w:rsidR="00AA0B80" w:rsidRDefault="00AA0B80" w:rsidP="00F70F88">
    <w:pPr>
      <w:pStyle w:val="Footer"/>
    </w:pPr>
    <w:r>
      <w:t>Muhammad Talha         2023-CS-12</w:t>
    </w:r>
    <w:r>
      <w:tab/>
    </w:r>
    <w:r>
      <w:tab/>
    </w:r>
    <w:r w:rsidRPr="00A73D5E">
      <w:t>CSC-102 Programming Fundamentals</w:t>
    </w:r>
  </w:p>
  <w:p w14:paraId="30B808F9" w14:textId="77777777" w:rsidR="00AA0B80" w:rsidRDefault="00AA0B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9E9260" w14:textId="77777777" w:rsidR="00AA0B80" w:rsidRDefault="00AA0B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4F0B1A" w14:textId="77777777" w:rsidR="003538C2" w:rsidRDefault="003538C2" w:rsidP="00F70F88">
      <w:pPr>
        <w:spacing w:after="0" w:line="240" w:lineRule="auto"/>
      </w:pPr>
      <w:r>
        <w:separator/>
      </w:r>
    </w:p>
  </w:footnote>
  <w:footnote w:type="continuationSeparator" w:id="0">
    <w:p w14:paraId="0A7FAD2F" w14:textId="77777777" w:rsidR="003538C2" w:rsidRDefault="003538C2" w:rsidP="00F70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71E209" w14:textId="77777777" w:rsidR="00AA0B80" w:rsidRDefault="00AA0B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2263E1" w14:textId="145EB5D6" w:rsidR="00AA0B80" w:rsidRDefault="00AA0B80" w:rsidP="00F70F88">
    <w:pPr>
      <w:pStyle w:val="Header"/>
    </w:pPr>
    <w:r>
      <w:t>Store Management System</w:t>
    </w:r>
  </w:p>
  <w:p w14:paraId="6595F360" w14:textId="77777777" w:rsidR="00AA0B80" w:rsidRDefault="00AA0B80" w:rsidP="00F70F88">
    <w:pPr>
      <w:pStyle w:val="Footer"/>
    </w:pPr>
    <w:r>
      <w:t>_____________________________________________________________________________________</w:t>
    </w:r>
  </w:p>
  <w:p w14:paraId="44A6928D" w14:textId="77777777" w:rsidR="00AA0B80" w:rsidRDefault="00AA0B80" w:rsidP="00F70F88">
    <w:pPr>
      <w:pStyle w:val="Header"/>
    </w:pPr>
  </w:p>
  <w:p w14:paraId="4550FB8C" w14:textId="77777777" w:rsidR="00AA0B80" w:rsidRDefault="00AA0B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9C9F71" w14:textId="77777777" w:rsidR="00AA0B80" w:rsidRDefault="00AA0B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BD3EBE"/>
    <w:multiLevelType w:val="hybridMultilevel"/>
    <w:tmpl w:val="9A4031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EEE51EC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A23436"/>
    <w:multiLevelType w:val="hybridMultilevel"/>
    <w:tmpl w:val="6904488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2A7258F"/>
    <w:multiLevelType w:val="hybridMultilevel"/>
    <w:tmpl w:val="F914F75A"/>
    <w:lvl w:ilvl="0" w:tplc="2000000F">
      <w:start w:val="1"/>
      <w:numFmt w:val="decimal"/>
      <w:lvlText w:val="%1."/>
      <w:lvlJc w:val="left"/>
      <w:pPr>
        <w:ind w:left="2160" w:hanging="360"/>
      </w:pPr>
    </w:lvl>
    <w:lvl w:ilvl="1" w:tplc="20000019" w:tentative="1">
      <w:start w:val="1"/>
      <w:numFmt w:val="lowerLetter"/>
      <w:lvlText w:val="%2."/>
      <w:lvlJc w:val="left"/>
      <w:pPr>
        <w:ind w:left="2880" w:hanging="360"/>
      </w:pPr>
    </w:lvl>
    <w:lvl w:ilvl="2" w:tplc="2000001B" w:tentative="1">
      <w:start w:val="1"/>
      <w:numFmt w:val="lowerRoman"/>
      <w:lvlText w:val="%3."/>
      <w:lvlJc w:val="right"/>
      <w:pPr>
        <w:ind w:left="3600" w:hanging="180"/>
      </w:pPr>
    </w:lvl>
    <w:lvl w:ilvl="3" w:tplc="2000000F" w:tentative="1">
      <w:start w:val="1"/>
      <w:numFmt w:val="decimal"/>
      <w:lvlText w:val="%4."/>
      <w:lvlJc w:val="left"/>
      <w:pPr>
        <w:ind w:left="4320" w:hanging="360"/>
      </w:pPr>
    </w:lvl>
    <w:lvl w:ilvl="4" w:tplc="20000019" w:tentative="1">
      <w:start w:val="1"/>
      <w:numFmt w:val="lowerLetter"/>
      <w:lvlText w:val="%5."/>
      <w:lvlJc w:val="left"/>
      <w:pPr>
        <w:ind w:left="5040" w:hanging="360"/>
      </w:pPr>
    </w:lvl>
    <w:lvl w:ilvl="5" w:tplc="2000001B" w:tentative="1">
      <w:start w:val="1"/>
      <w:numFmt w:val="lowerRoman"/>
      <w:lvlText w:val="%6."/>
      <w:lvlJc w:val="right"/>
      <w:pPr>
        <w:ind w:left="5760" w:hanging="180"/>
      </w:pPr>
    </w:lvl>
    <w:lvl w:ilvl="6" w:tplc="2000000F" w:tentative="1">
      <w:start w:val="1"/>
      <w:numFmt w:val="decimal"/>
      <w:lvlText w:val="%7."/>
      <w:lvlJc w:val="left"/>
      <w:pPr>
        <w:ind w:left="6480" w:hanging="360"/>
      </w:pPr>
    </w:lvl>
    <w:lvl w:ilvl="7" w:tplc="20000019" w:tentative="1">
      <w:start w:val="1"/>
      <w:numFmt w:val="lowerLetter"/>
      <w:lvlText w:val="%8."/>
      <w:lvlJc w:val="left"/>
      <w:pPr>
        <w:ind w:left="7200" w:hanging="360"/>
      </w:pPr>
    </w:lvl>
    <w:lvl w:ilvl="8" w:tplc="2000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F650328"/>
    <w:multiLevelType w:val="hybridMultilevel"/>
    <w:tmpl w:val="57A6F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07103E"/>
    <w:multiLevelType w:val="hybridMultilevel"/>
    <w:tmpl w:val="C826EFAE"/>
    <w:lvl w:ilvl="0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6" w15:restartNumberingAfterBreak="0">
    <w:nsid w:val="39216A92"/>
    <w:multiLevelType w:val="hybridMultilevel"/>
    <w:tmpl w:val="221C10A2"/>
    <w:lvl w:ilvl="0" w:tplc="2000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4633666B"/>
    <w:multiLevelType w:val="hybridMultilevel"/>
    <w:tmpl w:val="CB064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E40ECE"/>
    <w:multiLevelType w:val="hybridMultilevel"/>
    <w:tmpl w:val="4106E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A85EF0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6E11407"/>
    <w:multiLevelType w:val="hybridMultilevel"/>
    <w:tmpl w:val="E3B428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73235BE3"/>
    <w:multiLevelType w:val="hybridMultilevel"/>
    <w:tmpl w:val="BBF058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4"/>
  </w:num>
  <w:num w:numId="5">
    <w:abstractNumId w:val="9"/>
  </w:num>
  <w:num w:numId="6">
    <w:abstractNumId w:val="6"/>
  </w:num>
  <w:num w:numId="7">
    <w:abstractNumId w:val="3"/>
  </w:num>
  <w:num w:numId="8">
    <w:abstractNumId w:val="0"/>
  </w:num>
  <w:num w:numId="9">
    <w:abstractNumId w:val="10"/>
  </w:num>
  <w:num w:numId="10">
    <w:abstractNumId w:val="11"/>
  </w:num>
  <w:num w:numId="11">
    <w:abstractNumId w:val="2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DIyMTe2MDE3tTRV0lEKTi0uzszPAykwrAUANF0vwiwAAAA="/>
  </w:docVars>
  <w:rsids>
    <w:rsidRoot w:val="00F70F88"/>
    <w:rsid w:val="00000A7E"/>
    <w:rsid w:val="00012C1F"/>
    <w:rsid w:val="00035EA4"/>
    <w:rsid w:val="000406DC"/>
    <w:rsid w:val="00054CFA"/>
    <w:rsid w:val="0007675C"/>
    <w:rsid w:val="000922CB"/>
    <w:rsid w:val="00095322"/>
    <w:rsid w:val="000A42BB"/>
    <w:rsid w:val="000C6C9A"/>
    <w:rsid w:val="000C7EB3"/>
    <w:rsid w:val="000E2557"/>
    <w:rsid w:val="00101DAE"/>
    <w:rsid w:val="001211F5"/>
    <w:rsid w:val="00131581"/>
    <w:rsid w:val="00132318"/>
    <w:rsid w:val="00137F9E"/>
    <w:rsid w:val="00152A40"/>
    <w:rsid w:val="00157401"/>
    <w:rsid w:val="001609AB"/>
    <w:rsid w:val="00162893"/>
    <w:rsid w:val="001656F3"/>
    <w:rsid w:val="00183281"/>
    <w:rsid w:val="00190EE2"/>
    <w:rsid w:val="00195C43"/>
    <w:rsid w:val="001B08EF"/>
    <w:rsid w:val="001B0ACE"/>
    <w:rsid w:val="001B10BE"/>
    <w:rsid w:val="001D2EBF"/>
    <w:rsid w:val="001D333B"/>
    <w:rsid w:val="001E68A2"/>
    <w:rsid w:val="001E7CE0"/>
    <w:rsid w:val="00200336"/>
    <w:rsid w:val="00227426"/>
    <w:rsid w:val="0024589F"/>
    <w:rsid w:val="00247965"/>
    <w:rsid w:val="0026148D"/>
    <w:rsid w:val="00264E90"/>
    <w:rsid w:val="002738EC"/>
    <w:rsid w:val="00274837"/>
    <w:rsid w:val="002825B4"/>
    <w:rsid w:val="00284CBC"/>
    <w:rsid w:val="002921E3"/>
    <w:rsid w:val="00292F08"/>
    <w:rsid w:val="002A07AE"/>
    <w:rsid w:val="002A4362"/>
    <w:rsid w:val="002A5609"/>
    <w:rsid w:val="002A6B57"/>
    <w:rsid w:val="002A6FC0"/>
    <w:rsid w:val="002B5975"/>
    <w:rsid w:val="002C50B9"/>
    <w:rsid w:val="002C5AA5"/>
    <w:rsid w:val="002C6810"/>
    <w:rsid w:val="002E622E"/>
    <w:rsid w:val="00307A14"/>
    <w:rsid w:val="00311EA4"/>
    <w:rsid w:val="003340B5"/>
    <w:rsid w:val="003428E3"/>
    <w:rsid w:val="00344ECC"/>
    <w:rsid w:val="003538C2"/>
    <w:rsid w:val="003618E4"/>
    <w:rsid w:val="0037459D"/>
    <w:rsid w:val="00380B73"/>
    <w:rsid w:val="003864F8"/>
    <w:rsid w:val="003A35E4"/>
    <w:rsid w:val="003A579F"/>
    <w:rsid w:val="003A7312"/>
    <w:rsid w:val="003B1683"/>
    <w:rsid w:val="003C1713"/>
    <w:rsid w:val="003C4E47"/>
    <w:rsid w:val="003D277B"/>
    <w:rsid w:val="003D7051"/>
    <w:rsid w:val="0040296B"/>
    <w:rsid w:val="0040375E"/>
    <w:rsid w:val="00407E36"/>
    <w:rsid w:val="00413187"/>
    <w:rsid w:val="00422215"/>
    <w:rsid w:val="00423444"/>
    <w:rsid w:val="00425445"/>
    <w:rsid w:val="00436FC6"/>
    <w:rsid w:val="0043702A"/>
    <w:rsid w:val="00441076"/>
    <w:rsid w:val="00446CCF"/>
    <w:rsid w:val="00456421"/>
    <w:rsid w:val="004630C4"/>
    <w:rsid w:val="004654C4"/>
    <w:rsid w:val="0047089F"/>
    <w:rsid w:val="004735C4"/>
    <w:rsid w:val="00480225"/>
    <w:rsid w:val="00485566"/>
    <w:rsid w:val="00491408"/>
    <w:rsid w:val="00491DFD"/>
    <w:rsid w:val="004A1332"/>
    <w:rsid w:val="004A2B45"/>
    <w:rsid w:val="004B0E6E"/>
    <w:rsid w:val="004B6801"/>
    <w:rsid w:val="004C1C42"/>
    <w:rsid w:val="004F7B3D"/>
    <w:rsid w:val="00501321"/>
    <w:rsid w:val="00505371"/>
    <w:rsid w:val="005100C2"/>
    <w:rsid w:val="005103C5"/>
    <w:rsid w:val="00510F88"/>
    <w:rsid w:val="005150CA"/>
    <w:rsid w:val="0051570C"/>
    <w:rsid w:val="00515D94"/>
    <w:rsid w:val="00533084"/>
    <w:rsid w:val="0055065D"/>
    <w:rsid w:val="0057489E"/>
    <w:rsid w:val="00575A95"/>
    <w:rsid w:val="0058104F"/>
    <w:rsid w:val="00590044"/>
    <w:rsid w:val="005966D0"/>
    <w:rsid w:val="005C336E"/>
    <w:rsid w:val="005C66F7"/>
    <w:rsid w:val="005D1644"/>
    <w:rsid w:val="005D784D"/>
    <w:rsid w:val="005E4C6E"/>
    <w:rsid w:val="005E513E"/>
    <w:rsid w:val="00604108"/>
    <w:rsid w:val="006107F4"/>
    <w:rsid w:val="00622124"/>
    <w:rsid w:val="006334A7"/>
    <w:rsid w:val="006374E1"/>
    <w:rsid w:val="006429C3"/>
    <w:rsid w:val="00650F77"/>
    <w:rsid w:val="00653ADE"/>
    <w:rsid w:val="00654033"/>
    <w:rsid w:val="00654156"/>
    <w:rsid w:val="00663B51"/>
    <w:rsid w:val="00665A9D"/>
    <w:rsid w:val="00666ED3"/>
    <w:rsid w:val="006860A3"/>
    <w:rsid w:val="00697CD4"/>
    <w:rsid w:val="006A3FD4"/>
    <w:rsid w:val="006B5B3F"/>
    <w:rsid w:val="006C2F1A"/>
    <w:rsid w:val="006D5C8A"/>
    <w:rsid w:val="006E03BD"/>
    <w:rsid w:val="006E722B"/>
    <w:rsid w:val="006F25BC"/>
    <w:rsid w:val="006F6766"/>
    <w:rsid w:val="00700EAC"/>
    <w:rsid w:val="00715E9A"/>
    <w:rsid w:val="00717673"/>
    <w:rsid w:val="007235FC"/>
    <w:rsid w:val="00727928"/>
    <w:rsid w:val="00732F97"/>
    <w:rsid w:val="0073354D"/>
    <w:rsid w:val="0073442E"/>
    <w:rsid w:val="00745DAA"/>
    <w:rsid w:val="00747995"/>
    <w:rsid w:val="00747BE0"/>
    <w:rsid w:val="00754F79"/>
    <w:rsid w:val="00772CA4"/>
    <w:rsid w:val="007805CB"/>
    <w:rsid w:val="007A1D07"/>
    <w:rsid w:val="007B2074"/>
    <w:rsid w:val="007C3695"/>
    <w:rsid w:val="007C49F4"/>
    <w:rsid w:val="007D418A"/>
    <w:rsid w:val="007E3630"/>
    <w:rsid w:val="007E45B6"/>
    <w:rsid w:val="007E623A"/>
    <w:rsid w:val="007F28C9"/>
    <w:rsid w:val="007F465B"/>
    <w:rsid w:val="00801032"/>
    <w:rsid w:val="00805E19"/>
    <w:rsid w:val="00815F82"/>
    <w:rsid w:val="00817FB7"/>
    <w:rsid w:val="00824FC9"/>
    <w:rsid w:val="00827879"/>
    <w:rsid w:val="008327A9"/>
    <w:rsid w:val="0083414F"/>
    <w:rsid w:val="00841737"/>
    <w:rsid w:val="0085094B"/>
    <w:rsid w:val="00851672"/>
    <w:rsid w:val="00864CD9"/>
    <w:rsid w:val="00866945"/>
    <w:rsid w:val="008924DE"/>
    <w:rsid w:val="0089468D"/>
    <w:rsid w:val="008B019A"/>
    <w:rsid w:val="008B0409"/>
    <w:rsid w:val="008B0DB9"/>
    <w:rsid w:val="008B2549"/>
    <w:rsid w:val="008B743D"/>
    <w:rsid w:val="008C682C"/>
    <w:rsid w:val="008D0C41"/>
    <w:rsid w:val="008D10AF"/>
    <w:rsid w:val="008D1D74"/>
    <w:rsid w:val="008D69FE"/>
    <w:rsid w:val="008E2D48"/>
    <w:rsid w:val="00903E10"/>
    <w:rsid w:val="00904DCD"/>
    <w:rsid w:val="00907152"/>
    <w:rsid w:val="0092168B"/>
    <w:rsid w:val="00946608"/>
    <w:rsid w:val="00947C81"/>
    <w:rsid w:val="00950F08"/>
    <w:rsid w:val="009678F9"/>
    <w:rsid w:val="0097171F"/>
    <w:rsid w:val="00992B4D"/>
    <w:rsid w:val="00995E69"/>
    <w:rsid w:val="00996A05"/>
    <w:rsid w:val="009A48CF"/>
    <w:rsid w:val="009A587C"/>
    <w:rsid w:val="009B7956"/>
    <w:rsid w:val="009C170A"/>
    <w:rsid w:val="009C2137"/>
    <w:rsid w:val="009D1CCD"/>
    <w:rsid w:val="009D47D4"/>
    <w:rsid w:val="009F2EAB"/>
    <w:rsid w:val="00A06C89"/>
    <w:rsid w:val="00A15919"/>
    <w:rsid w:val="00A37507"/>
    <w:rsid w:val="00A428A1"/>
    <w:rsid w:val="00A444D8"/>
    <w:rsid w:val="00A5189B"/>
    <w:rsid w:val="00A61460"/>
    <w:rsid w:val="00A62701"/>
    <w:rsid w:val="00A64E36"/>
    <w:rsid w:val="00A6612C"/>
    <w:rsid w:val="00A739C0"/>
    <w:rsid w:val="00A73D5E"/>
    <w:rsid w:val="00A75811"/>
    <w:rsid w:val="00A87E3E"/>
    <w:rsid w:val="00A91D78"/>
    <w:rsid w:val="00AA0B80"/>
    <w:rsid w:val="00AB0E81"/>
    <w:rsid w:val="00AB4AD3"/>
    <w:rsid w:val="00AB746B"/>
    <w:rsid w:val="00AC17CD"/>
    <w:rsid w:val="00AD47E4"/>
    <w:rsid w:val="00AE228D"/>
    <w:rsid w:val="00AF2AAC"/>
    <w:rsid w:val="00B16D9E"/>
    <w:rsid w:val="00B23F64"/>
    <w:rsid w:val="00B24B75"/>
    <w:rsid w:val="00B34CC7"/>
    <w:rsid w:val="00B612C0"/>
    <w:rsid w:val="00B76303"/>
    <w:rsid w:val="00B92C76"/>
    <w:rsid w:val="00B948F0"/>
    <w:rsid w:val="00B95F06"/>
    <w:rsid w:val="00BA0808"/>
    <w:rsid w:val="00BE2DA5"/>
    <w:rsid w:val="00BF21B4"/>
    <w:rsid w:val="00C22257"/>
    <w:rsid w:val="00C24BB3"/>
    <w:rsid w:val="00C32CCE"/>
    <w:rsid w:val="00C351B2"/>
    <w:rsid w:val="00C55691"/>
    <w:rsid w:val="00C730EE"/>
    <w:rsid w:val="00C75331"/>
    <w:rsid w:val="00C912EB"/>
    <w:rsid w:val="00C92327"/>
    <w:rsid w:val="00C935EC"/>
    <w:rsid w:val="00C93E30"/>
    <w:rsid w:val="00CB49E0"/>
    <w:rsid w:val="00CD2DAA"/>
    <w:rsid w:val="00CE05DC"/>
    <w:rsid w:val="00CF7BBB"/>
    <w:rsid w:val="00D22B27"/>
    <w:rsid w:val="00D24A75"/>
    <w:rsid w:val="00D32ED9"/>
    <w:rsid w:val="00D40FF5"/>
    <w:rsid w:val="00D4621B"/>
    <w:rsid w:val="00D6098F"/>
    <w:rsid w:val="00D611C7"/>
    <w:rsid w:val="00D67702"/>
    <w:rsid w:val="00D762F2"/>
    <w:rsid w:val="00DA6C83"/>
    <w:rsid w:val="00DB346C"/>
    <w:rsid w:val="00DC564C"/>
    <w:rsid w:val="00DC7E23"/>
    <w:rsid w:val="00DF6F08"/>
    <w:rsid w:val="00E03143"/>
    <w:rsid w:val="00E10ADB"/>
    <w:rsid w:val="00E1258D"/>
    <w:rsid w:val="00E1478F"/>
    <w:rsid w:val="00E204C7"/>
    <w:rsid w:val="00E33FBF"/>
    <w:rsid w:val="00E35EB1"/>
    <w:rsid w:val="00E6037E"/>
    <w:rsid w:val="00E63E01"/>
    <w:rsid w:val="00E64752"/>
    <w:rsid w:val="00E83567"/>
    <w:rsid w:val="00EA15AF"/>
    <w:rsid w:val="00EB3B9C"/>
    <w:rsid w:val="00EE5D64"/>
    <w:rsid w:val="00F12884"/>
    <w:rsid w:val="00F154C4"/>
    <w:rsid w:val="00F154CC"/>
    <w:rsid w:val="00F24D48"/>
    <w:rsid w:val="00F70F88"/>
    <w:rsid w:val="00F71680"/>
    <w:rsid w:val="00F9111D"/>
    <w:rsid w:val="00FA6B21"/>
    <w:rsid w:val="00FB4EF6"/>
    <w:rsid w:val="00FC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5F4A89"/>
  <w15:chartTrackingRefBased/>
  <w15:docId w15:val="{C5775E87-897E-4D99-9130-6E992E2CF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0F88"/>
  </w:style>
  <w:style w:type="paragraph" w:styleId="Heading1">
    <w:name w:val="heading 1"/>
    <w:aliases w:val="subHeading"/>
    <w:basedOn w:val="Normal"/>
    <w:next w:val="Normal"/>
    <w:link w:val="Heading1Char"/>
    <w:uiPriority w:val="9"/>
    <w:qFormat/>
    <w:rsid w:val="003A35E4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paragraph" w:styleId="Heading2">
    <w:name w:val="heading 2"/>
    <w:aliases w:val="subSubHeading"/>
    <w:basedOn w:val="Normal"/>
    <w:next w:val="Normal"/>
    <w:link w:val="Heading2Char"/>
    <w:uiPriority w:val="9"/>
    <w:unhideWhenUsed/>
    <w:qFormat/>
    <w:rsid w:val="003A35E4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paragraph" w:styleId="Heading3">
    <w:name w:val="heading 3"/>
    <w:aliases w:val="table"/>
    <w:basedOn w:val="Normal"/>
    <w:next w:val="Normal"/>
    <w:link w:val="Heading3Char"/>
    <w:uiPriority w:val="9"/>
    <w:unhideWhenUsed/>
    <w:qFormat/>
    <w:rsid w:val="00CB49E0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0C4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F88"/>
  </w:style>
  <w:style w:type="paragraph" w:styleId="Footer">
    <w:name w:val="footer"/>
    <w:basedOn w:val="Normal"/>
    <w:link w:val="Foot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F88"/>
  </w:style>
  <w:style w:type="paragraph" w:styleId="ListParagraph">
    <w:name w:val="List Paragraph"/>
    <w:basedOn w:val="Normal"/>
    <w:uiPriority w:val="34"/>
    <w:qFormat/>
    <w:rsid w:val="009D47D4"/>
    <w:pPr>
      <w:ind w:left="720"/>
      <w:contextualSpacing/>
    </w:pPr>
  </w:style>
  <w:style w:type="table" w:styleId="TableGrid">
    <w:name w:val="Table Grid"/>
    <w:basedOn w:val="TableNormal"/>
    <w:uiPriority w:val="39"/>
    <w:rsid w:val="006334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34A7"/>
    <w:rPr>
      <w:color w:val="808080"/>
    </w:rPr>
  </w:style>
  <w:style w:type="table" w:styleId="GridTable7Colorful-Accent3">
    <w:name w:val="Grid Table 7 Colorful Accent 3"/>
    <w:basedOn w:val="TableNormal"/>
    <w:uiPriority w:val="52"/>
    <w:rsid w:val="007C3695"/>
    <w:pPr>
      <w:bidi/>
      <w:spacing w:after="0" w:line="240" w:lineRule="auto"/>
    </w:pPr>
    <w:rPr>
      <w:color w:val="7B7B7B" w:themeColor="accent3" w:themeShade="BF"/>
      <w:lang w:bidi="ur-PK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NoSpacing">
    <w:name w:val="No Spacing"/>
    <w:aliases w:val="heading"/>
    <w:uiPriority w:val="1"/>
    <w:qFormat/>
    <w:rsid w:val="003A35E4"/>
    <w:pPr>
      <w:spacing w:after="0" w:line="240" w:lineRule="auto"/>
    </w:pPr>
    <w:rPr>
      <w:rFonts w:ascii="Times New Roman" w:hAnsi="Times New Roman"/>
      <w:b/>
      <w:sz w:val="32"/>
    </w:rPr>
  </w:style>
  <w:style w:type="character" w:customStyle="1" w:styleId="Heading1Char">
    <w:name w:val="Heading 1 Char"/>
    <w:aliases w:val="subHeading Char"/>
    <w:basedOn w:val="DefaultParagraphFont"/>
    <w:link w:val="Heading1"/>
    <w:uiPriority w:val="9"/>
    <w:rsid w:val="003A35E4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aliases w:val="subSubHeading Char"/>
    <w:basedOn w:val="DefaultParagraphFont"/>
    <w:link w:val="Heading2"/>
    <w:uiPriority w:val="9"/>
    <w:rsid w:val="003A35E4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paragraph" w:styleId="Title">
    <w:name w:val="Title"/>
    <w:aliases w:val="body"/>
    <w:basedOn w:val="Normal"/>
    <w:next w:val="Normal"/>
    <w:link w:val="TitleChar"/>
    <w:uiPriority w:val="10"/>
    <w:qFormat/>
    <w:rsid w:val="003A35E4"/>
    <w:pPr>
      <w:spacing w:after="0" w:line="240" w:lineRule="auto"/>
      <w:contextualSpacing/>
    </w:pPr>
    <w:rPr>
      <w:rFonts w:ascii="Times New Roman" w:eastAsiaTheme="majorEastAsia" w:hAnsi="Times New Roman" w:cstheme="majorBidi"/>
      <w:spacing w:val="-10"/>
      <w:kern w:val="28"/>
      <w:sz w:val="24"/>
      <w:szCs w:val="56"/>
    </w:rPr>
  </w:style>
  <w:style w:type="character" w:customStyle="1" w:styleId="TitleChar">
    <w:name w:val="Title Char"/>
    <w:aliases w:val="body Char"/>
    <w:basedOn w:val="DefaultParagraphFont"/>
    <w:link w:val="Title"/>
    <w:uiPriority w:val="10"/>
    <w:rsid w:val="003A35E4"/>
    <w:rPr>
      <w:rFonts w:ascii="Times New Roman" w:eastAsiaTheme="majorEastAsia" w:hAnsi="Times New Roman" w:cstheme="majorBidi"/>
      <w:spacing w:val="-10"/>
      <w:kern w:val="28"/>
      <w:sz w:val="24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C2225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0C4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customStyle="1" w:styleId="TableGrid1">
    <w:name w:val="Table Grid1"/>
    <w:basedOn w:val="TableNormal"/>
    <w:next w:val="TableGrid"/>
    <w:uiPriority w:val="39"/>
    <w:rsid w:val="008D0C41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table Char"/>
    <w:basedOn w:val="DefaultParagraphFont"/>
    <w:link w:val="Heading3"/>
    <w:uiPriority w:val="9"/>
    <w:rsid w:val="00CB49E0"/>
    <w:rPr>
      <w:rFonts w:ascii="Times New Roman" w:eastAsiaTheme="majorEastAsia" w:hAnsi="Times New Roman" w:cstheme="majorBidi"/>
      <w:color w:val="000000" w:themeColor="text1"/>
      <w:sz w:val="2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1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24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5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28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17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9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48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1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89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8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85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21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30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26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14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5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4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4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00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6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28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96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57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54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22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1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00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87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3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3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11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8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6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17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54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73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49C616-7418-469F-A61A-39206C7497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0</TotalTime>
  <Pages>67</Pages>
  <Words>10229</Words>
  <Characters>58311</Characters>
  <Application>Microsoft Office Word</Application>
  <DocSecurity>0</DocSecurity>
  <Lines>485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eeq Khan</dc:creator>
  <cp:keywords/>
  <dc:description/>
  <cp:lastModifiedBy>Talha's i5</cp:lastModifiedBy>
  <cp:revision>248</cp:revision>
  <dcterms:created xsi:type="dcterms:W3CDTF">2023-11-25T09:06:00Z</dcterms:created>
  <dcterms:modified xsi:type="dcterms:W3CDTF">2023-12-15T05:03:00Z</dcterms:modified>
</cp:coreProperties>
</file>